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6F017E" w14:textId="1B4DF32A" w:rsidR="005A5B3C" w:rsidRPr="005A5B3C" w:rsidRDefault="005A5B3C" w:rsidP="005A5B3C">
      <w:pPr>
        <w:spacing w:line="48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5A5B3C">
        <w:rPr>
          <w:rFonts w:ascii="Times New Roman" w:hAnsi="Times New Roman" w:cs="Times New Roman"/>
          <w:b/>
          <w:sz w:val="24"/>
          <w:szCs w:val="24"/>
        </w:rPr>
        <w:t>Consumers biases in the perception of organizational greed</w:t>
      </w:r>
    </w:p>
    <w:p w14:paraId="2DF2F852" w14:textId="1F073217" w:rsidR="004E1143" w:rsidRDefault="005A5B3C" w:rsidP="005A5B3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5B3C">
        <w:rPr>
          <w:rFonts w:ascii="Times New Roman" w:hAnsi="Times New Roman" w:cs="Times New Roman"/>
          <w:b/>
          <w:bCs/>
          <w:sz w:val="24"/>
          <w:szCs w:val="24"/>
        </w:rPr>
        <w:t>Supplementa</w:t>
      </w:r>
      <w:r w:rsidR="00D77401">
        <w:rPr>
          <w:rFonts w:ascii="Times New Roman" w:hAnsi="Times New Roman" w:cs="Times New Roman"/>
          <w:b/>
          <w:bCs/>
          <w:sz w:val="24"/>
          <w:szCs w:val="24"/>
        </w:rPr>
        <w:t>ry</w:t>
      </w:r>
      <w:r w:rsidRPr="005A5B3C">
        <w:rPr>
          <w:rFonts w:ascii="Times New Roman" w:hAnsi="Times New Roman" w:cs="Times New Roman"/>
          <w:b/>
          <w:bCs/>
          <w:sz w:val="24"/>
          <w:szCs w:val="24"/>
        </w:rPr>
        <w:t xml:space="preserve"> Material: Statistical Outputs</w:t>
      </w:r>
    </w:p>
    <w:p w14:paraId="0AB6BA44" w14:textId="67114AAF" w:rsidR="005A5B3C" w:rsidRDefault="005A5B3C" w:rsidP="005A5B3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etest</w:t>
      </w:r>
    </w:p>
    <w:p w14:paraId="1D6B1676" w14:textId="5EE66BE0" w:rsidR="005A5B3C" w:rsidRDefault="005A5B3C" w:rsidP="005A5B3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Normality testing</w:t>
      </w:r>
    </w:p>
    <w:p w14:paraId="48C5644A" w14:textId="49009FEC" w:rsidR="005A5B3C" w:rsidRDefault="005A5B3C" w:rsidP="005A5B3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nsity plots</w:t>
      </w:r>
    </w:p>
    <w:p w14:paraId="2DF4E269" w14:textId="647B404C" w:rsidR="005A5B3C" w:rsidRDefault="005A5B3C" w:rsidP="005A5B3C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675E9D71" w14:textId="74288C18" w:rsidR="005A5B3C" w:rsidRDefault="005A5B3C" w:rsidP="00A73A32">
      <w:pPr>
        <w:ind w:left="360" w:firstLine="540"/>
        <w:rPr>
          <w:noProof/>
        </w:rPr>
      </w:pPr>
      <w:r>
        <w:rPr>
          <w:noProof/>
        </w:rPr>
        <w:drawing>
          <wp:inline distT="0" distB="0" distL="0" distR="0" wp14:anchorId="3854219B" wp14:editId="6A89CC50">
            <wp:extent cx="4114800" cy="245973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597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37273" w14:textId="04A16174" w:rsidR="0066763D" w:rsidRDefault="0066763D" w:rsidP="005A5B3C">
      <w:pPr>
        <w:ind w:left="360"/>
        <w:rPr>
          <w:noProof/>
        </w:rPr>
      </w:pPr>
    </w:p>
    <w:p w14:paraId="4A25BFFB" w14:textId="03D23F9A" w:rsidR="005A5B3C" w:rsidRPr="0066763D" w:rsidRDefault="0066763D" w:rsidP="00A73A32">
      <w:pPr>
        <w:ind w:left="360" w:firstLine="450"/>
        <w:rPr>
          <w:noProof/>
        </w:rPr>
      </w:pPr>
      <w:r>
        <w:rPr>
          <w:noProof/>
        </w:rPr>
        <w:drawing>
          <wp:inline distT="0" distB="0" distL="0" distR="0" wp14:anchorId="138D946B" wp14:editId="2372BD3B">
            <wp:extent cx="4114800" cy="2505456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505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168B68" w14:textId="3ADC928C" w:rsidR="005A5B3C" w:rsidRDefault="005A5B3C" w:rsidP="005A5B3C">
      <w:pPr>
        <w:pStyle w:val="ListParagraph"/>
        <w:numPr>
          <w:ilvl w:val="2"/>
          <w:numId w:val="1"/>
        </w:numPr>
        <w:tabs>
          <w:tab w:val="left" w:pos="119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-Plot</w:t>
      </w:r>
    </w:p>
    <w:p w14:paraId="3AEECFA3" w14:textId="76A084B1" w:rsidR="005A5B3C" w:rsidRDefault="005A5B3C" w:rsidP="005A5B3C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070F6A66" w14:textId="7A836CC6" w:rsidR="005A5B3C" w:rsidRDefault="005A5B3C" w:rsidP="005A5B3C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74583C3" wp14:editId="33DEAF25">
            <wp:extent cx="4114800" cy="22402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24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0DC25" w14:textId="746D35B1" w:rsidR="005A5B3C" w:rsidRDefault="005A5B3C" w:rsidP="005A5B3C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2F4F9494" w14:textId="6CE06135" w:rsidR="005A5B3C" w:rsidRPr="0083701A" w:rsidRDefault="005A5B3C" w:rsidP="0083701A">
      <w:pPr>
        <w:pStyle w:val="ListParagraph"/>
        <w:numPr>
          <w:ilvl w:val="2"/>
          <w:numId w:val="1"/>
        </w:numPr>
        <w:tabs>
          <w:tab w:val="left" w:pos="119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hapiro-Wilk Test</w:t>
      </w:r>
    </w:p>
    <w:p w14:paraId="77BE77FC" w14:textId="480D1A15" w:rsidR="005A5B3C" w:rsidRDefault="005A5B3C" w:rsidP="00A73A32">
      <w:pPr>
        <w:pStyle w:val="ListParagraph"/>
        <w:tabs>
          <w:tab w:val="left" w:pos="1190"/>
        </w:tabs>
        <w:ind w:left="1080" w:firstLine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apiro</w:t>
      </w:r>
      <w:r w:rsidR="008440A7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>Wilk Score</w:t>
      </w:r>
      <w:r w:rsidR="008440A7">
        <w:rPr>
          <w:rFonts w:ascii="Times New Roman" w:hAnsi="Times New Roman" w:cs="Times New Roman"/>
          <w:sz w:val="24"/>
          <w:szCs w:val="24"/>
        </w:rPr>
        <w:t>s Per Group</w:t>
      </w:r>
    </w:p>
    <w:p w14:paraId="39AE7A4F" w14:textId="75970B01" w:rsidR="008440A7" w:rsidRDefault="008440A7" w:rsidP="00A73A32">
      <w:pPr>
        <w:pStyle w:val="ListParagraph"/>
        <w:tabs>
          <w:tab w:val="left" w:pos="1190"/>
        </w:tabs>
        <w:ind w:left="1080" w:firstLine="270"/>
        <w:rPr>
          <w:rFonts w:ascii="Times New Roman" w:hAnsi="Times New Roman" w:cs="Times New Roman"/>
          <w:sz w:val="24"/>
          <w:szCs w:val="24"/>
        </w:rPr>
      </w:pPr>
    </w:p>
    <w:p w14:paraId="2037FCAD" w14:textId="4785FCF3" w:rsidR="008440A7" w:rsidRPr="008440A7" w:rsidRDefault="008440A7" w:rsidP="00A73A32">
      <w:pPr>
        <w:pStyle w:val="ListParagraph"/>
        <w:tabs>
          <w:tab w:val="left" w:pos="1190"/>
        </w:tabs>
        <w:ind w:left="1080" w:firstLine="270"/>
        <w:rPr>
          <w:rFonts w:ascii="Times New Roman" w:hAnsi="Times New Roman" w:cs="Times New Roman"/>
          <w:sz w:val="24"/>
          <w:szCs w:val="24"/>
        </w:rPr>
      </w:pPr>
      <w:r w:rsidRPr="008440A7">
        <w:rPr>
          <w:rFonts w:ascii="Times New Roman" w:hAnsi="Times New Roman" w:cs="Times New Roman"/>
          <w:sz w:val="24"/>
          <w:szCs w:val="24"/>
        </w:rPr>
        <w:t xml:space="preserve">Scenario      </w:t>
      </w:r>
      <w:r w:rsidR="00CC304B">
        <w:rPr>
          <w:rFonts w:ascii="Times New Roman" w:hAnsi="Times New Roman" w:cs="Times New Roman"/>
          <w:sz w:val="24"/>
          <w:szCs w:val="24"/>
        </w:rPr>
        <w:t xml:space="preserve">     </w:t>
      </w:r>
      <w:r w:rsidRPr="008440A7">
        <w:rPr>
          <w:rFonts w:ascii="Times New Roman" w:hAnsi="Times New Roman" w:cs="Times New Roman"/>
          <w:sz w:val="24"/>
          <w:szCs w:val="24"/>
        </w:rPr>
        <w:t xml:space="preserve">  W      </w:t>
      </w:r>
      <w:r w:rsidR="00CC304B">
        <w:rPr>
          <w:rFonts w:ascii="Times New Roman" w:hAnsi="Times New Roman" w:cs="Times New Roman"/>
          <w:sz w:val="24"/>
          <w:szCs w:val="24"/>
        </w:rPr>
        <w:t xml:space="preserve">        </w:t>
      </w:r>
      <w:r w:rsidRPr="008440A7">
        <w:rPr>
          <w:rFonts w:ascii="Times New Roman" w:hAnsi="Times New Roman" w:cs="Times New Roman"/>
          <w:sz w:val="24"/>
          <w:szCs w:val="24"/>
        </w:rPr>
        <w:t>P.value</w:t>
      </w:r>
    </w:p>
    <w:p w14:paraId="2CAF72B7" w14:textId="7A76BA77" w:rsidR="00CC304B" w:rsidRDefault="00CC304B" w:rsidP="00A73A32">
      <w:pPr>
        <w:tabs>
          <w:tab w:val="left" w:pos="1190"/>
        </w:tabs>
        <w:ind w:firstLine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8440A7" w:rsidRPr="00CC304B">
        <w:rPr>
          <w:rFonts w:ascii="Times New Roman" w:hAnsi="Times New Roman" w:cs="Times New Roman"/>
          <w:sz w:val="24"/>
          <w:szCs w:val="24"/>
        </w:rPr>
        <w:t xml:space="preserve">Hidden-fees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8440A7" w:rsidRPr="00CC304B">
        <w:rPr>
          <w:rFonts w:ascii="Times New Roman" w:hAnsi="Times New Roman" w:cs="Times New Roman"/>
          <w:sz w:val="24"/>
          <w:szCs w:val="24"/>
        </w:rPr>
        <w:t xml:space="preserve">0.855940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8440A7" w:rsidRPr="00CC304B">
        <w:rPr>
          <w:rFonts w:ascii="Times New Roman" w:hAnsi="Times New Roman" w:cs="Times New Roman"/>
          <w:sz w:val="24"/>
          <w:szCs w:val="24"/>
        </w:rPr>
        <w:t>2.172521e-04</w:t>
      </w:r>
    </w:p>
    <w:p w14:paraId="598056B6" w14:textId="1E1B3030" w:rsidR="008440A7" w:rsidRPr="00CC304B" w:rsidRDefault="00CC304B" w:rsidP="00A73A32">
      <w:pPr>
        <w:tabs>
          <w:tab w:val="left" w:pos="1190"/>
        </w:tabs>
        <w:ind w:firstLine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8440A7" w:rsidRPr="00CC304B">
        <w:rPr>
          <w:rFonts w:ascii="Times New Roman" w:hAnsi="Times New Roman" w:cs="Times New Roman"/>
          <w:sz w:val="24"/>
          <w:szCs w:val="24"/>
        </w:rPr>
        <w:t xml:space="preserve">Sub_materials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440A7" w:rsidRPr="00CC304B">
        <w:rPr>
          <w:rFonts w:ascii="Times New Roman" w:hAnsi="Times New Roman" w:cs="Times New Roman"/>
          <w:sz w:val="24"/>
          <w:szCs w:val="24"/>
        </w:rPr>
        <w:t xml:space="preserve">0.797006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8440A7" w:rsidRPr="00CC304B">
        <w:rPr>
          <w:rFonts w:ascii="Times New Roman" w:hAnsi="Times New Roman" w:cs="Times New Roman"/>
          <w:sz w:val="24"/>
          <w:szCs w:val="24"/>
        </w:rPr>
        <w:t>2.045124e-06</w:t>
      </w:r>
    </w:p>
    <w:p w14:paraId="2B8B6108" w14:textId="781C96E2" w:rsidR="008440A7" w:rsidRPr="00CC304B" w:rsidRDefault="00CC304B" w:rsidP="00A73A32">
      <w:pPr>
        <w:tabs>
          <w:tab w:val="left" w:pos="1190"/>
        </w:tabs>
        <w:ind w:firstLine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8440A7" w:rsidRPr="00CC304B">
        <w:rPr>
          <w:rFonts w:ascii="Times New Roman" w:hAnsi="Times New Roman" w:cs="Times New Roman"/>
          <w:sz w:val="24"/>
          <w:szCs w:val="24"/>
        </w:rPr>
        <w:t xml:space="preserve">Rent_inc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8440A7" w:rsidRPr="00CC304B">
        <w:rPr>
          <w:rFonts w:ascii="Times New Roman" w:hAnsi="Times New Roman" w:cs="Times New Roman"/>
          <w:sz w:val="24"/>
          <w:szCs w:val="24"/>
        </w:rPr>
        <w:t xml:space="preserve">0.920218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8440A7" w:rsidRPr="00CC304B">
        <w:rPr>
          <w:rFonts w:ascii="Times New Roman" w:hAnsi="Times New Roman" w:cs="Times New Roman"/>
          <w:sz w:val="24"/>
          <w:szCs w:val="24"/>
        </w:rPr>
        <w:t>6.146394e-03</w:t>
      </w:r>
    </w:p>
    <w:p w14:paraId="3E8E0B31" w14:textId="09EA691C" w:rsidR="008440A7" w:rsidRDefault="00CC304B" w:rsidP="00A73A32">
      <w:pPr>
        <w:tabs>
          <w:tab w:val="left" w:pos="1190"/>
        </w:tabs>
        <w:ind w:firstLine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8440A7" w:rsidRPr="00CC304B">
        <w:rPr>
          <w:rFonts w:ascii="Times New Roman" w:hAnsi="Times New Roman" w:cs="Times New Roman"/>
          <w:sz w:val="24"/>
          <w:szCs w:val="24"/>
        </w:rPr>
        <w:t xml:space="preserve">Unfair_com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8440A7" w:rsidRPr="00CC304B">
        <w:rPr>
          <w:rFonts w:ascii="Times New Roman" w:hAnsi="Times New Roman" w:cs="Times New Roman"/>
          <w:sz w:val="24"/>
          <w:szCs w:val="24"/>
        </w:rPr>
        <w:t xml:space="preserve">0.821954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8440A7" w:rsidRPr="00CC304B">
        <w:rPr>
          <w:rFonts w:ascii="Times New Roman" w:hAnsi="Times New Roman" w:cs="Times New Roman"/>
          <w:sz w:val="24"/>
          <w:szCs w:val="24"/>
        </w:rPr>
        <w:t>3.022747e-05</w:t>
      </w:r>
    </w:p>
    <w:p w14:paraId="00CF0D59" w14:textId="77777777" w:rsidR="0083701A" w:rsidRDefault="0083701A" w:rsidP="00CC304B">
      <w:pPr>
        <w:tabs>
          <w:tab w:val="left" w:pos="1190"/>
        </w:tabs>
        <w:rPr>
          <w:rFonts w:ascii="Times New Roman" w:hAnsi="Times New Roman" w:cs="Times New Roman"/>
          <w:sz w:val="24"/>
          <w:szCs w:val="24"/>
        </w:rPr>
      </w:pPr>
    </w:p>
    <w:p w14:paraId="274AB201" w14:textId="76FE23AA" w:rsidR="0083701A" w:rsidRDefault="0083701A" w:rsidP="0083701A">
      <w:pPr>
        <w:pStyle w:val="ListParagraph"/>
        <w:numPr>
          <w:ilvl w:val="1"/>
          <w:numId w:val="1"/>
        </w:numPr>
        <w:tabs>
          <w:tab w:val="left" w:pos="119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Mean Differences</w:t>
      </w:r>
    </w:p>
    <w:p w14:paraId="0EAB22E0" w14:textId="5665B76D" w:rsidR="0083701A" w:rsidRDefault="0083701A" w:rsidP="0083701A">
      <w:pPr>
        <w:pStyle w:val="ListParagraph"/>
        <w:tabs>
          <w:tab w:val="left" w:pos="1190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73AB873" w14:textId="0568D66E" w:rsidR="0083701A" w:rsidRDefault="00A73A32" w:rsidP="0083701A">
      <w:pPr>
        <w:pStyle w:val="ListParagraph"/>
        <w:tabs>
          <w:tab w:val="left" w:pos="119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="0083701A">
        <w:rPr>
          <w:rFonts w:ascii="Times New Roman" w:hAnsi="Times New Roman" w:cs="Times New Roman"/>
          <w:sz w:val="24"/>
          <w:szCs w:val="24"/>
        </w:rPr>
        <w:t>Descriptives</w:t>
      </w:r>
    </w:p>
    <w:p w14:paraId="007EFBB8" w14:textId="77777777" w:rsidR="0083701A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ves per group</w:t>
      </w:r>
    </w:p>
    <w:p w14:paraId="228B6EE1" w14:textId="77777777" w:rsidR="0083701A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5A296795" w14:textId="77777777" w:rsidR="0083701A" w:rsidRPr="005A5B3C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A5B3C">
        <w:rPr>
          <w:rFonts w:ascii="Times New Roman" w:hAnsi="Times New Roman" w:cs="Times New Roman"/>
          <w:sz w:val="24"/>
          <w:szCs w:val="24"/>
        </w:rPr>
        <w:t>$`Hidden-fees`</w:t>
      </w:r>
    </w:p>
    <w:p w14:paraId="0177AD2A" w14:textId="2E47B89D" w:rsidR="0083701A" w:rsidRPr="005A5B3C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A5B3C">
        <w:rPr>
          <w:rFonts w:ascii="Times New Roman" w:hAnsi="Times New Roman" w:cs="Times New Roman"/>
          <w:sz w:val="24"/>
          <w:szCs w:val="24"/>
        </w:rPr>
        <w:t xml:space="preserve">   Min. 1st Qu.  Median    Mean </w:t>
      </w:r>
      <w:r w:rsidR="00D11E4F">
        <w:rPr>
          <w:rFonts w:ascii="Times New Roman" w:hAnsi="Times New Roman" w:cs="Times New Roman"/>
          <w:sz w:val="24"/>
          <w:szCs w:val="24"/>
        </w:rPr>
        <w:t xml:space="preserve">   </w:t>
      </w:r>
      <w:r w:rsidRPr="005A5B3C">
        <w:rPr>
          <w:rFonts w:ascii="Times New Roman" w:hAnsi="Times New Roman" w:cs="Times New Roman"/>
          <w:sz w:val="24"/>
          <w:szCs w:val="24"/>
        </w:rPr>
        <w:t xml:space="preserve">3rd Qu.    Max. </w:t>
      </w:r>
    </w:p>
    <w:p w14:paraId="673AE0F3" w14:textId="624B58EE" w:rsidR="0083701A" w:rsidRPr="005A5B3C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A5B3C">
        <w:rPr>
          <w:rFonts w:ascii="Times New Roman" w:hAnsi="Times New Roman" w:cs="Times New Roman"/>
          <w:sz w:val="24"/>
          <w:szCs w:val="24"/>
        </w:rPr>
        <w:t xml:space="preserve">  3.750   5.875   6.500   </w:t>
      </w:r>
      <w:r w:rsidR="00D11E4F">
        <w:rPr>
          <w:rFonts w:ascii="Times New Roman" w:hAnsi="Times New Roman" w:cs="Times New Roman"/>
          <w:sz w:val="24"/>
          <w:szCs w:val="24"/>
        </w:rPr>
        <w:t xml:space="preserve">   </w:t>
      </w:r>
      <w:r w:rsidRPr="005A5B3C">
        <w:rPr>
          <w:rFonts w:ascii="Times New Roman" w:hAnsi="Times New Roman" w:cs="Times New Roman"/>
          <w:sz w:val="24"/>
          <w:szCs w:val="24"/>
        </w:rPr>
        <w:t xml:space="preserve">6.260 </w:t>
      </w:r>
      <w:r w:rsidR="00D11E4F">
        <w:rPr>
          <w:rFonts w:ascii="Times New Roman" w:hAnsi="Times New Roman" w:cs="Times New Roman"/>
          <w:sz w:val="24"/>
          <w:szCs w:val="24"/>
        </w:rPr>
        <w:t xml:space="preserve">   </w:t>
      </w:r>
      <w:r w:rsidRPr="005A5B3C">
        <w:rPr>
          <w:rFonts w:ascii="Times New Roman" w:hAnsi="Times New Roman" w:cs="Times New Roman"/>
          <w:sz w:val="24"/>
          <w:szCs w:val="24"/>
        </w:rPr>
        <w:t xml:space="preserve">  6.875   7.000 </w:t>
      </w:r>
    </w:p>
    <w:p w14:paraId="58D4A910" w14:textId="77777777" w:rsidR="0083701A" w:rsidRPr="005A5B3C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7166A77F" w14:textId="77777777" w:rsidR="0083701A" w:rsidRPr="005A5B3C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A5B3C">
        <w:rPr>
          <w:rFonts w:ascii="Times New Roman" w:hAnsi="Times New Roman" w:cs="Times New Roman"/>
          <w:sz w:val="24"/>
          <w:szCs w:val="24"/>
        </w:rPr>
        <w:t>$Rent_inc</w:t>
      </w:r>
    </w:p>
    <w:p w14:paraId="0A34A76E" w14:textId="00B1D735" w:rsidR="0083701A" w:rsidRPr="005A5B3C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A5B3C">
        <w:rPr>
          <w:rFonts w:ascii="Times New Roman" w:hAnsi="Times New Roman" w:cs="Times New Roman"/>
          <w:sz w:val="24"/>
          <w:szCs w:val="24"/>
        </w:rPr>
        <w:t xml:space="preserve">   Min. 1st Qu.  Median    Mean </w:t>
      </w:r>
      <w:r w:rsidR="00D11E4F">
        <w:rPr>
          <w:rFonts w:ascii="Times New Roman" w:hAnsi="Times New Roman" w:cs="Times New Roman"/>
          <w:sz w:val="24"/>
          <w:szCs w:val="24"/>
        </w:rPr>
        <w:t xml:space="preserve">   </w:t>
      </w:r>
      <w:r w:rsidRPr="005A5B3C">
        <w:rPr>
          <w:rFonts w:ascii="Times New Roman" w:hAnsi="Times New Roman" w:cs="Times New Roman"/>
          <w:sz w:val="24"/>
          <w:szCs w:val="24"/>
        </w:rPr>
        <w:t xml:space="preserve">3rd Qu.    Max. </w:t>
      </w:r>
    </w:p>
    <w:p w14:paraId="2107D6D8" w14:textId="5E4EACFD" w:rsidR="0083701A" w:rsidRPr="005A5B3C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A5B3C">
        <w:rPr>
          <w:rFonts w:ascii="Times New Roman" w:hAnsi="Times New Roman" w:cs="Times New Roman"/>
          <w:sz w:val="24"/>
          <w:szCs w:val="24"/>
        </w:rPr>
        <w:t xml:space="preserve">  2.750   4.812   5.812   </w:t>
      </w:r>
      <w:r w:rsidR="00D11E4F">
        <w:rPr>
          <w:rFonts w:ascii="Times New Roman" w:hAnsi="Times New Roman" w:cs="Times New Roman"/>
          <w:sz w:val="24"/>
          <w:szCs w:val="24"/>
        </w:rPr>
        <w:t xml:space="preserve">    </w:t>
      </w:r>
      <w:r w:rsidRPr="005A5B3C">
        <w:rPr>
          <w:rFonts w:ascii="Times New Roman" w:hAnsi="Times New Roman" w:cs="Times New Roman"/>
          <w:sz w:val="24"/>
          <w:szCs w:val="24"/>
        </w:rPr>
        <w:t xml:space="preserve">5.497   </w:t>
      </w:r>
      <w:r w:rsidR="00D11E4F">
        <w:rPr>
          <w:rFonts w:ascii="Times New Roman" w:hAnsi="Times New Roman" w:cs="Times New Roman"/>
          <w:sz w:val="24"/>
          <w:szCs w:val="24"/>
        </w:rPr>
        <w:t xml:space="preserve"> </w:t>
      </w:r>
      <w:r w:rsidRPr="005A5B3C">
        <w:rPr>
          <w:rFonts w:ascii="Times New Roman" w:hAnsi="Times New Roman" w:cs="Times New Roman"/>
          <w:sz w:val="24"/>
          <w:szCs w:val="24"/>
        </w:rPr>
        <w:t xml:space="preserve">6.469  </w:t>
      </w:r>
      <w:r w:rsidR="00D11E4F">
        <w:rPr>
          <w:rFonts w:ascii="Times New Roman" w:hAnsi="Times New Roman" w:cs="Times New Roman"/>
          <w:sz w:val="24"/>
          <w:szCs w:val="24"/>
        </w:rPr>
        <w:t xml:space="preserve">   </w:t>
      </w:r>
      <w:r w:rsidRPr="005A5B3C">
        <w:rPr>
          <w:rFonts w:ascii="Times New Roman" w:hAnsi="Times New Roman" w:cs="Times New Roman"/>
          <w:sz w:val="24"/>
          <w:szCs w:val="24"/>
        </w:rPr>
        <w:t xml:space="preserve"> 7.000 </w:t>
      </w:r>
    </w:p>
    <w:p w14:paraId="44C9D291" w14:textId="77777777" w:rsidR="0083701A" w:rsidRPr="005A5B3C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0D9FE410" w14:textId="77777777" w:rsidR="0083701A" w:rsidRPr="005A5B3C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A5B3C">
        <w:rPr>
          <w:rFonts w:ascii="Times New Roman" w:hAnsi="Times New Roman" w:cs="Times New Roman"/>
          <w:sz w:val="24"/>
          <w:szCs w:val="24"/>
        </w:rPr>
        <w:t>$Sub_materials</w:t>
      </w:r>
    </w:p>
    <w:p w14:paraId="49FCF60E" w14:textId="39243180" w:rsidR="0083701A" w:rsidRPr="005A5B3C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A5B3C">
        <w:rPr>
          <w:rFonts w:ascii="Times New Roman" w:hAnsi="Times New Roman" w:cs="Times New Roman"/>
          <w:sz w:val="24"/>
          <w:szCs w:val="24"/>
        </w:rPr>
        <w:t xml:space="preserve">   Min. 1st Qu.  Median    Mean </w:t>
      </w:r>
      <w:r w:rsidR="00D11E4F">
        <w:rPr>
          <w:rFonts w:ascii="Times New Roman" w:hAnsi="Times New Roman" w:cs="Times New Roman"/>
          <w:sz w:val="24"/>
          <w:szCs w:val="24"/>
        </w:rPr>
        <w:t xml:space="preserve">  </w:t>
      </w:r>
      <w:r w:rsidRPr="005A5B3C">
        <w:rPr>
          <w:rFonts w:ascii="Times New Roman" w:hAnsi="Times New Roman" w:cs="Times New Roman"/>
          <w:sz w:val="24"/>
          <w:szCs w:val="24"/>
        </w:rPr>
        <w:t xml:space="preserve">3rd Qu.    Max. </w:t>
      </w:r>
    </w:p>
    <w:p w14:paraId="0AFEE330" w14:textId="0975AF44" w:rsidR="0083701A" w:rsidRPr="00D11E4F" w:rsidRDefault="0083701A" w:rsidP="00D11E4F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A5B3C">
        <w:rPr>
          <w:rFonts w:ascii="Times New Roman" w:hAnsi="Times New Roman" w:cs="Times New Roman"/>
          <w:sz w:val="24"/>
          <w:szCs w:val="24"/>
        </w:rPr>
        <w:t xml:space="preserve">  2.125   5.875   6.250   </w:t>
      </w:r>
      <w:r w:rsidR="00D11E4F">
        <w:rPr>
          <w:rFonts w:ascii="Times New Roman" w:hAnsi="Times New Roman" w:cs="Times New Roman"/>
          <w:sz w:val="24"/>
          <w:szCs w:val="24"/>
        </w:rPr>
        <w:t xml:space="preserve">   </w:t>
      </w:r>
      <w:r w:rsidRPr="005A5B3C">
        <w:rPr>
          <w:rFonts w:ascii="Times New Roman" w:hAnsi="Times New Roman" w:cs="Times New Roman"/>
          <w:sz w:val="24"/>
          <w:szCs w:val="24"/>
        </w:rPr>
        <w:t xml:space="preserve">6.161  </w:t>
      </w:r>
      <w:r w:rsidR="00D11E4F">
        <w:rPr>
          <w:rFonts w:ascii="Times New Roman" w:hAnsi="Times New Roman" w:cs="Times New Roman"/>
          <w:sz w:val="24"/>
          <w:szCs w:val="24"/>
        </w:rPr>
        <w:t xml:space="preserve">   </w:t>
      </w:r>
      <w:r w:rsidRPr="005A5B3C">
        <w:rPr>
          <w:rFonts w:ascii="Times New Roman" w:hAnsi="Times New Roman" w:cs="Times New Roman"/>
          <w:sz w:val="24"/>
          <w:szCs w:val="24"/>
        </w:rPr>
        <w:t xml:space="preserve"> </w:t>
      </w:r>
      <w:r w:rsidR="00D11E4F">
        <w:rPr>
          <w:rFonts w:ascii="Times New Roman" w:hAnsi="Times New Roman" w:cs="Times New Roman"/>
          <w:sz w:val="24"/>
          <w:szCs w:val="24"/>
        </w:rPr>
        <w:t xml:space="preserve"> </w:t>
      </w:r>
      <w:r w:rsidRPr="005A5B3C">
        <w:rPr>
          <w:rFonts w:ascii="Times New Roman" w:hAnsi="Times New Roman" w:cs="Times New Roman"/>
          <w:sz w:val="24"/>
          <w:szCs w:val="24"/>
        </w:rPr>
        <w:t xml:space="preserve">6.875   </w:t>
      </w:r>
      <w:r w:rsidR="00D11E4F">
        <w:rPr>
          <w:rFonts w:ascii="Times New Roman" w:hAnsi="Times New Roman" w:cs="Times New Roman"/>
          <w:sz w:val="24"/>
          <w:szCs w:val="24"/>
        </w:rPr>
        <w:t xml:space="preserve">   </w:t>
      </w:r>
      <w:r w:rsidRPr="005A5B3C">
        <w:rPr>
          <w:rFonts w:ascii="Times New Roman" w:hAnsi="Times New Roman" w:cs="Times New Roman"/>
          <w:sz w:val="24"/>
          <w:szCs w:val="24"/>
        </w:rPr>
        <w:t xml:space="preserve">7.000 </w:t>
      </w:r>
    </w:p>
    <w:p w14:paraId="519E1AC0" w14:textId="77777777" w:rsidR="00D11E4F" w:rsidRPr="005A5B3C" w:rsidRDefault="00D11E4F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6F5E55C4" w14:textId="77777777" w:rsidR="0083701A" w:rsidRPr="005A5B3C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A5B3C">
        <w:rPr>
          <w:rFonts w:ascii="Times New Roman" w:hAnsi="Times New Roman" w:cs="Times New Roman"/>
          <w:sz w:val="24"/>
          <w:szCs w:val="24"/>
        </w:rPr>
        <w:t>$Unfair_com</w:t>
      </w:r>
    </w:p>
    <w:p w14:paraId="110D3C4A" w14:textId="5E1F88E2" w:rsidR="0083701A" w:rsidRPr="005A5B3C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A5B3C">
        <w:rPr>
          <w:rFonts w:ascii="Times New Roman" w:hAnsi="Times New Roman" w:cs="Times New Roman"/>
          <w:sz w:val="24"/>
          <w:szCs w:val="24"/>
        </w:rPr>
        <w:t xml:space="preserve">   Min. 1st Qu.  Median    Mean </w:t>
      </w:r>
      <w:r w:rsidR="00D11E4F">
        <w:rPr>
          <w:rFonts w:ascii="Times New Roman" w:hAnsi="Times New Roman" w:cs="Times New Roman"/>
          <w:sz w:val="24"/>
          <w:szCs w:val="24"/>
        </w:rPr>
        <w:t xml:space="preserve">  </w:t>
      </w:r>
      <w:r w:rsidRPr="005A5B3C">
        <w:rPr>
          <w:rFonts w:ascii="Times New Roman" w:hAnsi="Times New Roman" w:cs="Times New Roman"/>
          <w:sz w:val="24"/>
          <w:szCs w:val="24"/>
        </w:rPr>
        <w:t xml:space="preserve">3rd Qu.    Max. </w:t>
      </w:r>
    </w:p>
    <w:p w14:paraId="43CE8E91" w14:textId="4FD25430" w:rsidR="0083701A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A5B3C">
        <w:rPr>
          <w:rFonts w:ascii="Times New Roman" w:hAnsi="Times New Roman" w:cs="Times New Roman"/>
          <w:sz w:val="24"/>
          <w:szCs w:val="24"/>
        </w:rPr>
        <w:t xml:space="preserve">  1.375   3.500   5.750  </w:t>
      </w:r>
      <w:r w:rsidR="00D11E4F">
        <w:rPr>
          <w:rFonts w:ascii="Times New Roman" w:hAnsi="Times New Roman" w:cs="Times New Roman"/>
          <w:sz w:val="24"/>
          <w:szCs w:val="24"/>
        </w:rPr>
        <w:t xml:space="preserve">   </w:t>
      </w:r>
      <w:r w:rsidRPr="005A5B3C">
        <w:rPr>
          <w:rFonts w:ascii="Times New Roman" w:hAnsi="Times New Roman" w:cs="Times New Roman"/>
          <w:sz w:val="24"/>
          <w:szCs w:val="24"/>
        </w:rPr>
        <w:t xml:space="preserve"> 4.816   </w:t>
      </w:r>
      <w:r w:rsidR="00D11E4F">
        <w:rPr>
          <w:rFonts w:ascii="Times New Roman" w:hAnsi="Times New Roman" w:cs="Times New Roman"/>
          <w:sz w:val="24"/>
          <w:szCs w:val="24"/>
        </w:rPr>
        <w:t xml:space="preserve">   </w:t>
      </w:r>
      <w:r w:rsidRPr="005A5B3C">
        <w:rPr>
          <w:rFonts w:ascii="Times New Roman" w:hAnsi="Times New Roman" w:cs="Times New Roman"/>
          <w:sz w:val="24"/>
          <w:szCs w:val="24"/>
        </w:rPr>
        <w:t>6.125   6.500</w:t>
      </w:r>
    </w:p>
    <w:p w14:paraId="2C1D70D9" w14:textId="77777777" w:rsidR="0083701A" w:rsidRPr="0083701A" w:rsidRDefault="0083701A" w:rsidP="0083701A">
      <w:pPr>
        <w:pStyle w:val="ListParagraph"/>
        <w:tabs>
          <w:tab w:val="left" w:pos="1190"/>
        </w:tabs>
        <w:rPr>
          <w:rFonts w:ascii="Times New Roman" w:hAnsi="Times New Roman" w:cs="Times New Roman"/>
          <w:sz w:val="24"/>
          <w:szCs w:val="24"/>
        </w:rPr>
      </w:pPr>
    </w:p>
    <w:p w14:paraId="0D1EC545" w14:textId="77777777" w:rsidR="0083701A" w:rsidRDefault="0083701A" w:rsidP="0083701A">
      <w:pPr>
        <w:pStyle w:val="ListParagraph"/>
        <w:numPr>
          <w:ilvl w:val="2"/>
          <w:numId w:val="1"/>
        </w:numPr>
        <w:tabs>
          <w:tab w:val="left" w:pos="1190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lots</w:t>
      </w:r>
    </w:p>
    <w:p w14:paraId="5BE9A870" w14:textId="77777777" w:rsidR="0083701A" w:rsidRDefault="0083701A" w:rsidP="0083701A">
      <w:pPr>
        <w:pStyle w:val="ListParagraph"/>
        <w:tabs>
          <w:tab w:val="left" w:pos="1190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246F12B5" w14:textId="333E78B7" w:rsidR="0083701A" w:rsidRDefault="0083701A" w:rsidP="0083701A">
      <w:pPr>
        <w:pStyle w:val="ListParagraph"/>
        <w:tabs>
          <w:tab w:val="left" w:pos="1190"/>
        </w:tabs>
        <w:ind w:left="1080"/>
        <w:rPr>
          <w:noProof/>
        </w:rPr>
      </w:pPr>
      <w:r>
        <w:rPr>
          <w:noProof/>
        </w:rPr>
        <w:drawing>
          <wp:inline distT="0" distB="0" distL="0" distR="0" wp14:anchorId="609979A2" wp14:editId="328942A8">
            <wp:extent cx="4114800" cy="254203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5420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3701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7EA9CCB5" w14:textId="6BCE028D" w:rsidR="0083701A" w:rsidRPr="0083701A" w:rsidRDefault="0083701A" w:rsidP="0083701A">
      <w:r>
        <w:t xml:space="preserve"> </w:t>
      </w:r>
    </w:p>
    <w:p w14:paraId="70E17106" w14:textId="13B9E36D" w:rsidR="0083701A" w:rsidRDefault="0083701A" w:rsidP="0083701A">
      <w:pPr>
        <w:rPr>
          <w:noProof/>
        </w:rPr>
      </w:pPr>
    </w:p>
    <w:p w14:paraId="6E1561C0" w14:textId="41AD19AB" w:rsidR="0083701A" w:rsidRDefault="0083701A" w:rsidP="00A73A32">
      <w:pPr>
        <w:tabs>
          <w:tab w:val="left" w:pos="1528"/>
        </w:tabs>
        <w:ind w:firstLine="180"/>
        <w:rPr>
          <w:noProof/>
        </w:rPr>
      </w:pPr>
      <w:r>
        <w:t xml:space="preserve">                   </w:t>
      </w:r>
      <w:r>
        <w:rPr>
          <w:noProof/>
        </w:rPr>
        <w:drawing>
          <wp:inline distT="0" distB="0" distL="0" distR="0" wp14:anchorId="7CB31397" wp14:editId="596226C8">
            <wp:extent cx="4114800" cy="2258568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258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E8C0A" w14:textId="76AB3024" w:rsidR="0083701A" w:rsidRDefault="0083701A" w:rsidP="0083701A">
      <w:pPr>
        <w:tabs>
          <w:tab w:val="left" w:pos="1528"/>
        </w:tabs>
        <w:rPr>
          <w:noProof/>
        </w:rPr>
      </w:pPr>
    </w:p>
    <w:p w14:paraId="2062C566" w14:textId="77B4306D" w:rsidR="0083701A" w:rsidRDefault="0083701A" w:rsidP="0083701A">
      <w:pPr>
        <w:pStyle w:val="ListParagraph"/>
        <w:numPr>
          <w:ilvl w:val="2"/>
          <w:numId w:val="1"/>
        </w:numPr>
        <w:tabs>
          <w:tab w:val="left" w:pos="1528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Kruskas Wallis</w:t>
      </w:r>
    </w:p>
    <w:p w14:paraId="56B2C6D9" w14:textId="23835969" w:rsidR="0083701A" w:rsidRDefault="0083701A" w:rsidP="0083701A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EAF9FAA" w14:textId="77777777" w:rsidR="0083701A" w:rsidRPr="0083701A" w:rsidRDefault="0083701A" w:rsidP="0083701A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83701A">
        <w:rPr>
          <w:rFonts w:ascii="Times New Roman" w:hAnsi="Times New Roman" w:cs="Times New Roman"/>
          <w:noProof/>
          <w:sz w:val="24"/>
          <w:szCs w:val="24"/>
        </w:rPr>
        <w:t>Kruskal-Wallis rank sum test</w:t>
      </w:r>
    </w:p>
    <w:p w14:paraId="328D450E" w14:textId="77777777" w:rsidR="0083701A" w:rsidRPr="0083701A" w:rsidRDefault="0083701A" w:rsidP="0083701A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09EED25" w14:textId="77777777" w:rsidR="0083701A" w:rsidRPr="0083701A" w:rsidRDefault="0083701A" w:rsidP="0083701A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83701A">
        <w:rPr>
          <w:rFonts w:ascii="Times New Roman" w:hAnsi="Times New Roman" w:cs="Times New Roman"/>
          <w:noProof/>
          <w:sz w:val="24"/>
          <w:szCs w:val="24"/>
        </w:rPr>
        <w:t>data:  Greed_Score by Scenario</w:t>
      </w:r>
    </w:p>
    <w:p w14:paraId="0109DE2D" w14:textId="43C9DC58" w:rsidR="0083701A" w:rsidRDefault="0083701A" w:rsidP="0083701A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83701A">
        <w:rPr>
          <w:rFonts w:ascii="Times New Roman" w:hAnsi="Times New Roman" w:cs="Times New Roman"/>
          <w:noProof/>
          <w:sz w:val="24"/>
          <w:szCs w:val="24"/>
        </w:rPr>
        <w:t>Kruskal-Wallis chi-squared = 28.73, df = 3, p-value = 2.552e-06</w:t>
      </w:r>
    </w:p>
    <w:p w14:paraId="3216F955" w14:textId="792380B8" w:rsidR="0083701A" w:rsidRDefault="0083701A" w:rsidP="0083701A">
      <w:pPr>
        <w:tabs>
          <w:tab w:val="left" w:pos="1528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620E0EC4" w14:textId="4BB4CCCC" w:rsidR="0083701A" w:rsidRDefault="0083701A" w:rsidP="0083701A">
      <w:pPr>
        <w:pStyle w:val="ListParagraph"/>
        <w:numPr>
          <w:ilvl w:val="2"/>
          <w:numId w:val="1"/>
        </w:numPr>
        <w:tabs>
          <w:tab w:val="left" w:pos="1528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ost-hoc: Dunn’s Test</w:t>
      </w:r>
    </w:p>
    <w:p w14:paraId="72219210" w14:textId="0CED557E" w:rsidR="0083701A" w:rsidRDefault="0083701A" w:rsidP="0083701A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B43F25E" w14:textId="4B657808" w:rsidR="0083701A" w:rsidRPr="0083701A" w:rsidRDefault="0083701A" w:rsidP="0083701A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83701A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Comparison          </w:t>
      </w:r>
      <w:r w:rsidR="007C4658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66763D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  </w:t>
      </w:r>
      <w:r w:rsidRPr="0083701A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Z      </w:t>
      </w:r>
      <w:r w:rsidR="007C4658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    </w:t>
      </w:r>
      <w:r w:rsidRPr="0083701A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P.unadj        </w:t>
      </w:r>
      <w:r w:rsidR="007C4658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 </w:t>
      </w:r>
      <w:r w:rsidRPr="0083701A">
        <w:rPr>
          <w:rFonts w:ascii="Times New Roman" w:hAnsi="Times New Roman" w:cs="Times New Roman"/>
          <w:b/>
          <w:bCs/>
          <w:noProof/>
          <w:sz w:val="24"/>
          <w:szCs w:val="24"/>
        </w:rPr>
        <w:t>P.adj</w:t>
      </w:r>
    </w:p>
    <w:p w14:paraId="18B5BB58" w14:textId="17A2A211" w:rsidR="0083701A" w:rsidRPr="0083701A" w:rsidRDefault="0066763D" w:rsidP="00A73A32">
      <w:pPr>
        <w:tabs>
          <w:tab w:val="left" w:pos="1528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Hidden-fees - Rent_inc 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3.1020371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1.921939e-03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>3.843877e-03</w:t>
      </w:r>
    </w:p>
    <w:p w14:paraId="0EE0E57B" w14:textId="0A961EAB" w:rsidR="0083701A" w:rsidRPr="0083701A" w:rsidRDefault="0066763D" w:rsidP="00A73A32">
      <w:pPr>
        <w:tabs>
          <w:tab w:val="left" w:pos="1528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Hidden-fees - Sub_materials 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0.3687707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7.122987e-01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>7.122987e-01</w:t>
      </w:r>
    </w:p>
    <w:p w14:paraId="64D0503C" w14:textId="2F6E7AB7" w:rsidR="0083701A" w:rsidRPr="0083701A" w:rsidRDefault="005148EF" w:rsidP="00A73A32">
      <w:pPr>
        <w:tabs>
          <w:tab w:val="left" w:pos="1528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            </w:t>
      </w:r>
      <w:r w:rsidR="00A73A32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Rent_inc - Sub_materials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-2.8784742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3.996040e-03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>5.994060e-03</w:t>
      </w:r>
    </w:p>
    <w:p w14:paraId="26A3029D" w14:textId="438FFA42" w:rsidR="0083701A" w:rsidRPr="0083701A" w:rsidRDefault="005148EF" w:rsidP="00A73A32">
      <w:pPr>
        <w:tabs>
          <w:tab w:val="left" w:pos="1528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</w:t>
      </w:r>
      <w:r w:rsidR="00A73A32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Hidden-fees - Unfair_com 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4.4347013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9.220002e-06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>5.532001e-05</w:t>
      </w:r>
    </w:p>
    <w:p w14:paraId="56A7FB54" w14:textId="3156485F" w:rsidR="0083701A" w:rsidRPr="0083701A" w:rsidRDefault="005148EF" w:rsidP="00A73A32">
      <w:pPr>
        <w:tabs>
          <w:tab w:val="left" w:pos="1528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</w:t>
      </w:r>
      <w:r w:rsidR="00A73A32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Rent_inc - Unfair_com 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1.4508504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1.468215e-01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>1.761858e-01</w:t>
      </w:r>
    </w:p>
    <w:p w14:paraId="07F588FC" w14:textId="2218C8FD" w:rsidR="0083701A" w:rsidRPr="0083701A" w:rsidRDefault="005148EF" w:rsidP="00A73A32">
      <w:pPr>
        <w:tabs>
          <w:tab w:val="left" w:pos="1528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</w:t>
      </w:r>
      <w:r w:rsidR="00A73A32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Sub_materials - Unfair_com 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4.2775567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 xml:space="preserve">1.889558e-05 </w:t>
      </w:r>
      <w:r w:rsidR="007C4658">
        <w:rPr>
          <w:rFonts w:ascii="Times New Roman" w:hAnsi="Times New Roman" w:cs="Times New Roman"/>
          <w:noProof/>
          <w:sz w:val="24"/>
          <w:szCs w:val="24"/>
        </w:rPr>
        <w:t xml:space="preserve">         </w:t>
      </w:r>
      <w:r w:rsidR="0083701A" w:rsidRPr="0083701A">
        <w:rPr>
          <w:rFonts w:ascii="Times New Roman" w:hAnsi="Times New Roman" w:cs="Times New Roman"/>
          <w:noProof/>
          <w:sz w:val="24"/>
          <w:szCs w:val="24"/>
        </w:rPr>
        <w:t>5.668675e-05</w:t>
      </w:r>
    </w:p>
    <w:p w14:paraId="2600D72A" w14:textId="1C22D53D" w:rsidR="0083701A" w:rsidRDefault="0083701A" w:rsidP="0083701A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F5B4838" w14:textId="49E8E915" w:rsidR="004D201D" w:rsidRDefault="004D201D" w:rsidP="004D201D">
      <w:pPr>
        <w:pStyle w:val="ListParagraph"/>
        <w:numPr>
          <w:ilvl w:val="0"/>
          <w:numId w:val="1"/>
        </w:numPr>
        <w:tabs>
          <w:tab w:val="left" w:pos="1528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Study 1</w:t>
      </w:r>
    </w:p>
    <w:p w14:paraId="0742B123" w14:textId="77777777" w:rsidR="000100CC" w:rsidRDefault="000100CC" w:rsidP="000100CC">
      <w:pPr>
        <w:pStyle w:val="ListParagraph"/>
        <w:tabs>
          <w:tab w:val="left" w:pos="1528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428129AC" w14:textId="0689F344" w:rsidR="004D201D" w:rsidRDefault="004D201D" w:rsidP="004D201D">
      <w:pPr>
        <w:pStyle w:val="ListParagraph"/>
        <w:numPr>
          <w:ilvl w:val="1"/>
          <w:numId w:val="1"/>
        </w:numPr>
        <w:tabs>
          <w:tab w:val="left" w:pos="1528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Preliminary CFA</w:t>
      </w:r>
      <w:r w:rsidR="004B3E1E">
        <w:rPr>
          <w:rFonts w:ascii="Times New Roman" w:hAnsi="Times New Roman" w:cs="Times New Roman"/>
          <w:b/>
          <w:bCs/>
          <w:noProof/>
          <w:sz w:val="24"/>
          <w:szCs w:val="24"/>
        </w:rPr>
        <w:t>: Questionnaire Validity and Reliability</w:t>
      </w:r>
    </w:p>
    <w:p w14:paraId="75461D3D" w14:textId="77777777" w:rsidR="002B7427" w:rsidRDefault="002B7427" w:rsidP="002B7427">
      <w:pPr>
        <w:pStyle w:val="ListParagraph"/>
        <w:tabs>
          <w:tab w:val="left" w:pos="1528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408B2B50" w14:textId="01708328" w:rsidR="004B3E1E" w:rsidRDefault="002B7427" w:rsidP="002B7427">
      <w:pPr>
        <w:pStyle w:val="ListParagraph"/>
        <w:numPr>
          <w:ilvl w:val="2"/>
          <w:numId w:val="1"/>
        </w:numPr>
        <w:tabs>
          <w:tab w:val="left" w:pos="1528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Multivariate normality (for greed)</w:t>
      </w:r>
    </w:p>
    <w:p w14:paraId="5464542C" w14:textId="77777777" w:rsidR="00D1293B" w:rsidRDefault="00D1293B" w:rsidP="00D1293B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1A3A624" w14:textId="39A9BE9F" w:rsidR="002B7427" w:rsidRPr="00D1293B" w:rsidRDefault="00D1293B" w:rsidP="00D1293B">
      <w:pPr>
        <w:pStyle w:val="ListParagraph"/>
        <w:numPr>
          <w:ilvl w:val="3"/>
          <w:numId w:val="1"/>
        </w:numPr>
        <w:tabs>
          <w:tab w:val="left" w:pos="1528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Henze-Zirkler test.</w:t>
      </w:r>
    </w:p>
    <w:p w14:paraId="37FB263A" w14:textId="77777777" w:rsidR="002B7427" w:rsidRPr="002B7427" w:rsidRDefault="002B7427" w:rsidP="00A73A32">
      <w:pPr>
        <w:tabs>
          <w:tab w:val="left" w:pos="1528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  <w:r w:rsidRPr="002B7427">
        <w:rPr>
          <w:rFonts w:ascii="Times New Roman" w:hAnsi="Times New Roman" w:cs="Times New Roman"/>
          <w:noProof/>
          <w:sz w:val="24"/>
          <w:szCs w:val="24"/>
        </w:rPr>
        <w:t>$multivariateNormality</w:t>
      </w:r>
    </w:p>
    <w:p w14:paraId="38F655B0" w14:textId="2863E7FC" w:rsidR="002B7427" w:rsidRPr="002B7427" w:rsidRDefault="002B7427" w:rsidP="00A73A32">
      <w:pPr>
        <w:tabs>
          <w:tab w:val="left" w:pos="1528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           Test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HZ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</w:t>
      </w: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p value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2B7427">
        <w:rPr>
          <w:rFonts w:ascii="Times New Roman" w:hAnsi="Times New Roman" w:cs="Times New Roman"/>
          <w:noProof/>
          <w:sz w:val="24"/>
          <w:szCs w:val="24"/>
        </w:rPr>
        <w:t>MVN</w:t>
      </w:r>
    </w:p>
    <w:p w14:paraId="5D4219E0" w14:textId="1BC7888A" w:rsidR="002B7427" w:rsidRPr="002B7427" w:rsidRDefault="002B7427" w:rsidP="00A73A32">
      <w:pPr>
        <w:tabs>
          <w:tab w:val="left" w:pos="1528"/>
          <w:tab w:val="center" w:pos="5436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1 Henze-Zirkler 41.35528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 0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</w:t>
      </w:r>
      <w:r w:rsidRPr="002B7427">
        <w:rPr>
          <w:rFonts w:ascii="Times New Roman" w:hAnsi="Times New Roman" w:cs="Times New Roman"/>
          <w:noProof/>
          <w:sz w:val="24"/>
          <w:szCs w:val="24"/>
        </w:rPr>
        <w:t>NO</w:t>
      </w:r>
      <w:r>
        <w:rPr>
          <w:rFonts w:ascii="Times New Roman" w:hAnsi="Times New Roman" w:cs="Times New Roman"/>
          <w:noProof/>
          <w:sz w:val="24"/>
          <w:szCs w:val="24"/>
        </w:rPr>
        <w:tab/>
      </w:r>
    </w:p>
    <w:p w14:paraId="4BE79784" w14:textId="77777777" w:rsidR="002B7427" w:rsidRPr="002B7427" w:rsidRDefault="002B7427" w:rsidP="00A73A32">
      <w:pPr>
        <w:tabs>
          <w:tab w:val="left" w:pos="1528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</w:p>
    <w:p w14:paraId="0EAC876F" w14:textId="77777777" w:rsidR="002B7427" w:rsidRPr="002B7427" w:rsidRDefault="002B7427" w:rsidP="00A73A32">
      <w:pPr>
        <w:tabs>
          <w:tab w:val="left" w:pos="1528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  <w:r w:rsidRPr="002B7427">
        <w:rPr>
          <w:rFonts w:ascii="Times New Roman" w:hAnsi="Times New Roman" w:cs="Times New Roman"/>
          <w:noProof/>
          <w:sz w:val="24"/>
          <w:szCs w:val="24"/>
        </w:rPr>
        <w:t>$univariateNormality</w:t>
      </w:r>
    </w:p>
    <w:p w14:paraId="0BD4770F" w14:textId="52FD4715" w:rsidR="002B7427" w:rsidRPr="002B7427" w:rsidRDefault="002B7427" w:rsidP="00A73A32">
      <w:pPr>
        <w:tabs>
          <w:tab w:val="left" w:pos="1528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              Test  </w:t>
      </w:r>
      <w:r w:rsidR="00D1293B"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Variable </w:t>
      </w:r>
      <w:r w:rsidR="00D1293B"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2B7427">
        <w:rPr>
          <w:rFonts w:ascii="Times New Roman" w:hAnsi="Times New Roman" w:cs="Times New Roman"/>
          <w:noProof/>
          <w:sz w:val="24"/>
          <w:szCs w:val="24"/>
        </w:rPr>
        <w:t>Statistic   p value Normality</w:t>
      </w:r>
    </w:p>
    <w:p w14:paraId="70E823BB" w14:textId="77777777" w:rsidR="002B7427" w:rsidRPr="002B7427" w:rsidRDefault="002B7427" w:rsidP="00A73A32">
      <w:pPr>
        <w:tabs>
          <w:tab w:val="left" w:pos="1528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1 Anderson-Darling   Dir1      61.5129  &lt;0.001      NO    </w:t>
      </w:r>
    </w:p>
    <w:p w14:paraId="14AFC05C" w14:textId="77777777" w:rsidR="002B7427" w:rsidRPr="002B7427" w:rsidRDefault="002B7427" w:rsidP="00A73A32">
      <w:pPr>
        <w:tabs>
          <w:tab w:val="left" w:pos="1528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2 Anderson-Darling   Dir2      57.9632  &lt;0.001      NO    </w:t>
      </w:r>
    </w:p>
    <w:p w14:paraId="357353FA" w14:textId="77777777" w:rsidR="002B7427" w:rsidRPr="002B7427" w:rsidRDefault="002B7427" w:rsidP="00A73A32">
      <w:pPr>
        <w:tabs>
          <w:tab w:val="left" w:pos="1528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3 Anderson-Darling   Dir3      50.2573  &lt;0.001      NO    </w:t>
      </w:r>
    </w:p>
    <w:p w14:paraId="24696D65" w14:textId="77777777" w:rsidR="002B7427" w:rsidRPr="002B7427" w:rsidRDefault="002B7427" w:rsidP="00A73A32">
      <w:pPr>
        <w:tabs>
          <w:tab w:val="left" w:pos="1528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4 Anderson-Darling   Dir4      72.1320  &lt;0.001      NO    </w:t>
      </w:r>
    </w:p>
    <w:p w14:paraId="7B9691C8" w14:textId="77777777" w:rsidR="002B7427" w:rsidRPr="002B7427" w:rsidRDefault="002B7427" w:rsidP="00A73A32">
      <w:pPr>
        <w:tabs>
          <w:tab w:val="left" w:pos="1528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5 Anderson-Darling   Ind1      79.8461  &lt;0.001      NO    </w:t>
      </w:r>
    </w:p>
    <w:p w14:paraId="5A639A8B" w14:textId="77777777" w:rsidR="002B7427" w:rsidRPr="002B7427" w:rsidRDefault="002B7427" w:rsidP="00A73A32">
      <w:pPr>
        <w:tabs>
          <w:tab w:val="left" w:pos="1528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6 Anderson-Darling   Ind2      74.3423  &lt;0.001      NO    </w:t>
      </w:r>
    </w:p>
    <w:p w14:paraId="3A2CAE1F" w14:textId="77777777" w:rsidR="002B7427" w:rsidRPr="002B7427" w:rsidRDefault="002B7427" w:rsidP="00A73A32">
      <w:pPr>
        <w:tabs>
          <w:tab w:val="left" w:pos="1528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7 Anderson-Darling   Ind3      35.0848  &lt;0.001      NO    </w:t>
      </w:r>
    </w:p>
    <w:p w14:paraId="5F20BD1E" w14:textId="15A8CF7A" w:rsidR="002B7427" w:rsidRDefault="002B7427" w:rsidP="00A73A32">
      <w:pPr>
        <w:tabs>
          <w:tab w:val="left" w:pos="1528"/>
        </w:tabs>
        <w:ind w:left="360" w:firstLine="720"/>
        <w:rPr>
          <w:rFonts w:ascii="Times New Roman" w:hAnsi="Times New Roman" w:cs="Times New Roman"/>
          <w:noProof/>
          <w:sz w:val="24"/>
          <w:szCs w:val="24"/>
        </w:rPr>
      </w:pPr>
      <w:r w:rsidRPr="002B7427">
        <w:rPr>
          <w:rFonts w:ascii="Times New Roman" w:hAnsi="Times New Roman" w:cs="Times New Roman"/>
          <w:noProof/>
          <w:sz w:val="24"/>
          <w:szCs w:val="24"/>
        </w:rPr>
        <w:t xml:space="preserve">8 Anderson-Darling   Ind4      49.3167  &lt;0.001      NO    </w:t>
      </w:r>
    </w:p>
    <w:p w14:paraId="5C56D206" w14:textId="77777777" w:rsidR="00D1293B" w:rsidRPr="002B7427" w:rsidRDefault="00D1293B" w:rsidP="00D1293B">
      <w:pPr>
        <w:tabs>
          <w:tab w:val="left" w:pos="1528"/>
        </w:tabs>
        <w:rPr>
          <w:rFonts w:ascii="Times New Roman" w:hAnsi="Times New Roman" w:cs="Times New Roman"/>
          <w:noProof/>
          <w:sz w:val="24"/>
          <w:szCs w:val="24"/>
        </w:rPr>
      </w:pPr>
    </w:p>
    <w:p w14:paraId="140D6AF6" w14:textId="09C422D3" w:rsidR="004D201D" w:rsidRDefault="00D1293B" w:rsidP="00D1293B">
      <w:pPr>
        <w:pStyle w:val="ListParagraph"/>
        <w:numPr>
          <w:ilvl w:val="3"/>
          <w:numId w:val="1"/>
        </w:numPr>
        <w:tabs>
          <w:tab w:val="left" w:pos="1528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QQ plot</w:t>
      </w:r>
    </w:p>
    <w:p w14:paraId="4478A8AE" w14:textId="63EC059B" w:rsidR="00D1293B" w:rsidRDefault="00D1293B" w:rsidP="00D1293B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0A008D0" w14:textId="467EF6EB" w:rsidR="00D1293B" w:rsidRDefault="00D1293B" w:rsidP="00D1293B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62CA96B" w14:textId="77777777" w:rsidR="00D1293B" w:rsidRDefault="00D1293B" w:rsidP="00D1293B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52EEB1FE" w14:textId="77777777" w:rsidR="00D1293B" w:rsidRDefault="00D1293B" w:rsidP="00D1293B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FD369D2" w14:textId="07ADA843" w:rsidR="00D1293B" w:rsidRDefault="00D1293B" w:rsidP="00D1293B">
      <w:pPr>
        <w:pStyle w:val="ListParagraph"/>
        <w:tabs>
          <w:tab w:val="left" w:pos="1528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642FD1" wp14:editId="49E60E51">
            <wp:extent cx="4114800" cy="261518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615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CD421" w14:textId="640994CE" w:rsidR="00D1293B" w:rsidRPr="00A627A3" w:rsidRDefault="00D1293B" w:rsidP="00D1293B">
      <w:pPr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5E9E7EC5" w14:textId="5D2A5691" w:rsidR="00D1293B" w:rsidRDefault="00D1293B" w:rsidP="00D1293B">
      <w:pPr>
        <w:pStyle w:val="ListParagraph"/>
        <w:numPr>
          <w:ilvl w:val="2"/>
          <w:numId w:val="1"/>
        </w:numPr>
        <w:tabs>
          <w:tab w:val="left" w:pos="2642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A627A3">
        <w:rPr>
          <w:rFonts w:ascii="Times New Roman" w:hAnsi="Times New Roman" w:cs="Times New Roman"/>
          <w:b/>
          <w:bCs/>
          <w:sz w:val="24"/>
          <w:szCs w:val="24"/>
        </w:rPr>
        <w:t>CFA model Summary</w:t>
      </w:r>
      <w:r w:rsidR="009B58B8">
        <w:rPr>
          <w:rFonts w:ascii="Times New Roman" w:hAnsi="Times New Roman" w:cs="Times New Roman"/>
          <w:b/>
          <w:bCs/>
          <w:sz w:val="24"/>
          <w:szCs w:val="24"/>
        </w:rPr>
        <w:t xml:space="preserve"> (fit indices, validity and reliability values)</w:t>
      </w:r>
      <w:r w:rsidR="00A627A3"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3C47F163" w14:textId="77777777" w:rsidR="00C91AE7" w:rsidRPr="00A627A3" w:rsidRDefault="00C91AE7" w:rsidP="00C91AE7">
      <w:pPr>
        <w:pStyle w:val="ListParagraph"/>
        <w:tabs>
          <w:tab w:val="left" w:pos="2642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6D1D91CB" w14:textId="09743D09" w:rsidR="00D1293B" w:rsidRPr="00C91AE7" w:rsidRDefault="00C91AE7" w:rsidP="00C91AE7">
      <w:pPr>
        <w:pStyle w:val="ListParagraph"/>
        <w:numPr>
          <w:ilvl w:val="3"/>
          <w:numId w:val="1"/>
        </w:numPr>
        <w:tabs>
          <w:tab w:val="left" w:pos="2642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Model Summary </w:t>
      </w:r>
    </w:p>
    <w:p w14:paraId="0ADA41CB" w14:textId="0FBE80C7" w:rsidR="00D1293B" w:rsidRPr="00D1293B" w:rsidRDefault="005148EF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="00D1293B" w:rsidRPr="00D1293B">
        <w:rPr>
          <w:rFonts w:ascii="Times New Roman" w:hAnsi="Times New Roman" w:cs="Times New Roman"/>
          <w:sz w:val="24"/>
          <w:szCs w:val="24"/>
        </w:rPr>
        <w:t>lavaan 0.6-10 ended normally after 60 iterations</w:t>
      </w:r>
    </w:p>
    <w:p w14:paraId="721AD1A6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09E9C365" w14:textId="1A7281D1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Estimator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ML</w:t>
      </w:r>
    </w:p>
    <w:p w14:paraId="67F9B75B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Optimization method                           NLMINB</w:t>
      </w:r>
    </w:p>
    <w:p w14:paraId="71FC0AB4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Number of model parameters                        53</w:t>
      </w:r>
    </w:p>
    <w:p w14:paraId="6D3383C3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</w:p>
    <w:p w14:paraId="6C52D117" w14:textId="2BA56D5F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Number of observations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  496</w:t>
      </w:r>
    </w:p>
    <w:p w14:paraId="402C45EF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</w:t>
      </w:r>
    </w:p>
    <w:p w14:paraId="7D83AEE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>Model Test User Model:</w:t>
      </w:r>
    </w:p>
    <w:p w14:paraId="3FDA906A" w14:textId="435B2FA2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 Standard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Robust</w:t>
      </w:r>
    </w:p>
    <w:p w14:paraId="3EE315F0" w14:textId="26401FE6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Test Statistic                               410.932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D1293B">
        <w:rPr>
          <w:rFonts w:ascii="Times New Roman" w:hAnsi="Times New Roman" w:cs="Times New Roman"/>
          <w:sz w:val="24"/>
          <w:szCs w:val="24"/>
        </w:rPr>
        <w:t>216.924</w:t>
      </w:r>
    </w:p>
    <w:p w14:paraId="28CD7374" w14:textId="57E548DF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Degrees of freedom                        137  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   137</w:t>
      </w:r>
    </w:p>
    <w:p w14:paraId="6CD2E5C1" w14:textId="287FE5F9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P-value (Chi-square)                     0.000 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 0.000</w:t>
      </w:r>
    </w:p>
    <w:p w14:paraId="71C51B4A" w14:textId="6F943F89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Scaling correction factor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 1.894</w:t>
      </w:r>
    </w:p>
    <w:p w14:paraId="31B4E197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   Satorra-Bentler correction                                 </w:t>
      </w:r>
    </w:p>
    <w:p w14:paraId="033F3381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2AA78094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>Model Test Baseline Model:</w:t>
      </w:r>
    </w:p>
    <w:p w14:paraId="76FC87C1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50F0EDB9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lastRenderedPageBreak/>
        <w:t xml:space="preserve">  Test statistic                              4354.445    1868.484</w:t>
      </w:r>
    </w:p>
    <w:p w14:paraId="45DCC0BA" w14:textId="015AAB9A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Degrees of freedom                          171         171</w:t>
      </w:r>
    </w:p>
    <w:p w14:paraId="40DA7656" w14:textId="4577FF9E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P-value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D1293B">
        <w:rPr>
          <w:rFonts w:ascii="Times New Roman" w:hAnsi="Times New Roman" w:cs="Times New Roman"/>
          <w:sz w:val="24"/>
          <w:szCs w:val="24"/>
        </w:rPr>
        <w:t>0.000       0.000</w:t>
      </w:r>
    </w:p>
    <w:p w14:paraId="17FAA81F" w14:textId="450D8CC8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Scaling correction factor                                2.330</w:t>
      </w:r>
    </w:p>
    <w:p w14:paraId="06106FC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3F9DCA56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>User Model versus Baseline Model:</w:t>
      </w:r>
    </w:p>
    <w:p w14:paraId="23682E4B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6EC4C00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Comparative Fit Index (CFI)                    0.935       0.953</w:t>
      </w:r>
    </w:p>
    <w:p w14:paraId="0D086D2C" w14:textId="33DEBD7B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Tucker-Lewis Index (TLI)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1293B">
        <w:rPr>
          <w:rFonts w:ascii="Times New Roman" w:hAnsi="Times New Roman" w:cs="Times New Roman"/>
          <w:sz w:val="24"/>
          <w:szCs w:val="24"/>
        </w:rPr>
        <w:t>0.918       0.941</w:t>
      </w:r>
    </w:p>
    <w:p w14:paraId="1750D82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</w:t>
      </w:r>
    </w:p>
    <w:p w14:paraId="1381E9C0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Robust Comparative Fit Index (CFI)                         0.962</w:t>
      </w:r>
    </w:p>
    <w:p w14:paraId="79F13573" w14:textId="0317F5F3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Robust Tucker-Lewis Index (TLI)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1293B">
        <w:rPr>
          <w:rFonts w:ascii="Times New Roman" w:hAnsi="Times New Roman" w:cs="Times New Roman"/>
          <w:sz w:val="24"/>
          <w:szCs w:val="24"/>
        </w:rPr>
        <w:t xml:space="preserve">           0.952</w:t>
      </w:r>
    </w:p>
    <w:p w14:paraId="359C80A7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50005485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>Loglikelihood and Information Criteria:</w:t>
      </w:r>
    </w:p>
    <w:p w14:paraId="37B74197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0C5C1E71" w14:textId="0F49E38B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Loglikelihood user model (H0)  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-11851.019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D1293B">
        <w:rPr>
          <w:rFonts w:ascii="Times New Roman" w:hAnsi="Times New Roman" w:cs="Times New Roman"/>
          <w:sz w:val="24"/>
          <w:szCs w:val="24"/>
        </w:rPr>
        <w:t>-11851.019</w:t>
      </w:r>
    </w:p>
    <w:p w14:paraId="45088DB2" w14:textId="2E3611FC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Loglikelihood unrestricted model (H1)     -11645.553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1293B">
        <w:rPr>
          <w:rFonts w:ascii="Times New Roman" w:hAnsi="Times New Roman" w:cs="Times New Roman"/>
          <w:sz w:val="24"/>
          <w:szCs w:val="24"/>
        </w:rPr>
        <w:t>-11645.553</w:t>
      </w:r>
    </w:p>
    <w:p w14:paraId="7430CBCA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</w:t>
      </w:r>
    </w:p>
    <w:p w14:paraId="0F06F454" w14:textId="3EDB2BD6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Akaike (AIC)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23808.037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 23808.037</w:t>
      </w:r>
    </w:p>
    <w:p w14:paraId="18D7FC61" w14:textId="792D7E9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Bayesian (BIC)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24030.986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24030.986</w:t>
      </w:r>
    </w:p>
    <w:p w14:paraId="30F9E21E" w14:textId="0B529981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Sample-size adjusted Bayesian (BIC)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23862.762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23862.762</w:t>
      </w:r>
    </w:p>
    <w:p w14:paraId="7D645A4F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0DE9787F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>Root Mean Square Error of Approximation:</w:t>
      </w:r>
    </w:p>
    <w:p w14:paraId="50C053E9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7D5FFF30" w14:textId="699B3BD5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RMSEA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  0.063       0.034</w:t>
      </w:r>
    </w:p>
    <w:p w14:paraId="66CDC3B4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90 Percent confidence interval - lower         0.056       0.028</w:t>
      </w:r>
    </w:p>
    <w:p w14:paraId="7ED9C68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90 Percent confidence interval - upper         0.071       0.040</w:t>
      </w:r>
    </w:p>
    <w:p w14:paraId="03A2FA39" w14:textId="3A74BCE6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P-value RMSEA &lt;= 0.05                         </w:t>
      </w:r>
      <w:r w:rsidR="009722DE">
        <w:rPr>
          <w:rFonts w:ascii="Times New Roman" w:hAnsi="Times New Roman" w:cs="Times New Roman"/>
          <w:sz w:val="24"/>
          <w:szCs w:val="24"/>
        </w:rPr>
        <w:t xml:space="preserve"> 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0.001       1.000</w:t>
      </w:r>
    </w:p>
    <w:p w14:paraId="1E661EDF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</w:t>
      </w:r>
    </w:p>
    <w:p w14:paraId="4EBB1366" w14:textId="44302D71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Robust RMSEA                                             </w:t>
      </w:r>
      <w:r w:rsidR="009722DE"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D1293B">
        <w:rPr>
          <w:rFonts w:ascii="Times New Roman" w:hAnsi="Times New Roman" w:cs="Times New Roman"/>
          <w:sz w:val="24"/>
          <w:szCs w:val="24"/>
        </w:rPr>
        <w:t xml:space="preserve">  0.047</w:t>
      </w:r>
    </w:p>
    <w:p w14:paraId="79E40758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90 Percent confidence interval - lower                     0.035</w:t>
      </w:r>
    </w:p>
    <w:p w14:paraId="3BFAAC43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lastRenderedPageBreak/>
        <w:t xml:space="preserve">  90 Percent confidence interval - upper                     0.059</w:t>
      </w:r>
    </w:p>
    <w:p w14:paraId="1AAF5265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52F8AE2E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>Standardized Root Mean Square Residual:</w:t>
      </w:r>
    </w:p>
    <w:p w14:paraId="293EEB1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6DCE6730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SRMR                                           0.041       0.041</w:t>
      </w:r>
    </w:p>
    <w:p w14:paraId="22598A5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601DB0E1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>Parameter Estimates:</w:t>
      </w:r>
    </w:p>
    <w:p w14:paraId="6E179030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19036339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Standard errors                           Robust.sem</w:t>
      </w:r>
    </w:p>
    <w:p w14:paraId="320236D5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Information                                 Expected</w:t>
      </w:r>
    </w:p>
    <w:p w14:paraId="19FE5AE7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Information saturated (h1) model          Structured</w:t>
      </w:r>
    </w:p>
    <w:p w14:paraId="4DF21B5F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5C10E1FA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>Latent Variables:</w:t>
      </w:r>
    </w:p>
    <w:p w14:paraId="0EBA2531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               Estimate  Std.Err  z-value  P(&gt;|z|)   Std.lv  Std.all</w:t>
      </w:r>
    </w:p>
    <w:p w14:paraId="16317576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Greed =~                                                              </w:t>
      </w:r>
    </w:p>
    <w:p w14:paraId="0273ED3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Dir1              1.000                               0.598    0.796</w:t>
      </w:r>
    </w:p>
    <w:p w14:paraId="3460E792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Dir2              1.155    0.091   12.638    0.000    0.691    0.794</w:t>
      </w:r>
    </w:p>
    <w:p w14:paraId="04A09E8B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Dir3              0.737    0.102    7.238    0.000    0.441    0.569</w:t>
      </w:r>
    </w:p>
    <w:p w14:paraId="20EEDE17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Dir4              1.019    0.125    8.119    0.000    0.609    0.429</w:t>
      </w:r>
    </w:p>
    <w:p w14:paraId="06CAD68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Ind1              0.871    0.059   14.740    0.000    0.521    0.710</w:t>
      </w:r>
    </w:p>
    <w:p w14:paraId="2E95898F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Ind2              0.915    0.105    8.675    0.000    0.547    0.569</w:t>
      </w:r>
    </w:p>
    <w:p w14:paraId="39CAFE7A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Ind3              1.374    0.111   12.354    0.000    0.821    0.608</w:t>
      </w:r>
    </w:p>
    <w:p w14:paraId="3B916BC2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Ind4              1.326    0.111   11.894    0.000    0.793    0.719</w:t>
      </w:r>
    </w:p>
    <w:p w14:paraId="54DFB85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Equality =~                                                           </w:t>
      </w:r>
    </w:p>
    <w:p w14:paraId="25B074D2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Eq1               1.000                               1.157    0.923</w:t>
      </w:r>
    </w:p>
    <w:p w14:paraId="7D7E5621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Eq2               0.939    0.067   14.074    0.000    1.086    0.776</w:t>
      </w:r>
    </w:p>
    <w:p w14:paraId="72BB38E1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Need =~                                                               </w:t>
      </w:r>
    </w:p>
    <w:p w14:paraId="13820A8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N1                1.000                               0.972    0.669</w:t>
      </w:r>
    </w:p>
    <w:p w14:paraId="7EDB6B9B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N2                0.830    0.070   11.781    0.000    0.806    0.812</w:t>
      </w:r>
    </w:p>
    <w:p w14:paraId="42BC15D7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Equity =~                                                             </w:t>
      </w:r>
    </w:p>
    <w:p w14:paraId="449EAEC0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Des1              1.000                               0.750    0.730</w:t>
      </w:r>
    </w:p>
    <w:p w14:paraId="16A2C6D5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lastRenderedPageBreak/>
        <w:t xml:space="preserve">    Des2              1.256    0.090   14.027    0.000    0.943    0.815</w:t>
      </w:r>
    </w:p>
    <w:p w14:paraId="7DB28D00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Depriv =~                                                             </w:t>
      </w:r>
    </w:p>
    <w:p w14:paraId="45D83EF9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Dep1              1.000                               0.694    0.769</w:t>
      </w:r>
    </w:p>
    <w:p w14:paraId="13F4A79B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Dep2              1.226    0.106   11.516    0.000    0.851    0.831</w:t>
      </w:r>
    </w:p>
    <w:p w14:paraId="2BCEB449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Blame =~                                                              </w:t>
      </w:r>
    </w:p>
    <w:p w14:paraId="33E7193B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Bla1              1.000                               0.643    0.529</w:t>
      </w:r>
    </w:p>
    <w:p w14:paraId="43BFB590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Bla2              1.147    0.151    7.589    0.000    0.737    0.738</w:t>
      </w:r>
    </w:p>
    <w:p w14:paraId="2CA539F1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Bla3              1.008    0.144    6.979    0.000    0.648    0.663</w:t>
      </w:r>
    </w:p>
    <w:p w14:paraId="59ACAA37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500AEDC0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>Covariances:</w:t>
      </w:r>
    </w:p>
    <w:p w14:paraId="4E4FBC8F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               Estimate  Std.Err  z-value  P(&gt;|z|)   Std.lv  Std.all</w:t>
      </w:r>
    </w:p>
    <w:p w14:paraId="6401A3A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Greed ~~                                                              </w:t>
      </w:r>
    </w:p>
    <w:p w14:paraId="2DF0E2A4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Equality          0.386    0.056    6.931    0.000    0.558    0.558</w:t>
      </w:r>
    </w:p>
    <w:p w14:paraId="0D33694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Need              0.492    0.061    8.050    0.000    0.847    0.847</w:t>
      </w:r>
    </w:p>
    <w:p w14:paraId="085B5989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Equity            0.362    0.060    6.088    0.000    0.808    0.808</w:t>
      </w:r>
    </w:p>
    <w:p w14:paraId="338696D7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Depriv            0.309    0.053    5.865    0.000    0.746    0.746</w:t>
      </w:r>
    </w:p>
    <w:p w14:paraId="4D55872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Blame             0.258    0.054    4.797    0.000    0.670    0.670</w:t>
      </w:r>
    </w:p>
    <w:p w14:paraId="652FB7B7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Equality ~~                                                           </w:t>
      </w:r>
    </w:p>
    <w:p w14:paraId="72A7D6A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Need              0.485    0.073    6.651    0.000    0.431    0.431</w:t>
      </w:r>
    </w:p>
    <w:p w14:paraId="2BE3739B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Equity            0.564    0.089    6.358    0.000    0.649    0.649</w:t>
      </w:r>
    </w:p>
    <w:p w14:paraId="4FD6C32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Depriv            0.360    0.054    6.686    0.000    0.449    0.449</w:t>
      </w:r>
    </w:p>
    <w:p w14:paraId="7D0A3BDB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Blame             0.331    0.083    3.992    0.000    0.446    0.446</w:t>
      </w:r>
    </w:p>
    <w:p w14:paraId="0CA74EB3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Need ~~                                                               </w:t>
      </w:r>
    </w:p>
    <w:p w14:paraId="0982F289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Equity            0.531    0.073    7.292    0.000    0.729    0.729</w:t>
      </w:r>
    </w:p>
    <w:p w14:paraId="7F9F2C82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Depriv            0.504    0.074    6.768    0.000    0.748    0.748</w:t>
      </w:r>
    </w:p>
    <w:p w14:paraId="187B8704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Blame             0.416    0.072    5.754    0.000    0.666    0.666</w:t>
      </w:r>
    </w:p>
    <w:p w14:paraId="55F76DCF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Equity ~~                                                             </w:t>
      </w:r>
    </w:p>
    <w:p w14:paraId="103C715F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Depriv            0.385    0.067    5.763    0.000    0.739    0.739</w:t>
      </w:r>
    </w:p>
    <w:p w14:paraId="79D614D0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Blame             0.345    0.081    4.262    0.000    0.716    0.716</w:t>
      </w:r>
    </w:p>
    <w:p w14:paraId="24E95E75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Depriv ~~                                                             </w:t>
      </w:r>
    </w:p>
    <w:p w14:paraId="27D981C0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Blame             0.302    0.057    5.321    0.000    0.678    0.678</w:t>
      </w:r>
    </w:p>
    <w:p w14:paraId="5E537505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42BD2B97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>Variances:</w:t>
      </w:r>
    </w:p>
    <w:p w14:paraId="6E3E1379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               Estimate  Std.Err  z-value  P(&gt;|z|)   Std.lv  Std.all</w:t>
      </w:r>
    </w:p>
    <w:p w14:paraId="5E7DFE12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</w:t>
      </w:r>
      <w:r w:rsidRPr="00D1293B">
        <w:rPr>
          <w:rFonts w:ascii="Times New Roman" w:hAnsi="Times New Roman" w:cs="Times New Roman"/>
          <w:sz w:val="24"/>
          <w:szCs w:val="24"/>
          <w:lang w:val="es-CO"/>
        </w:rPr>
        <w:t>.Dir1              0.207    0.031    6.756    0.000    0.207    0.366</w:t>
      </w:r>
    </w:p>
    <w:p w14:paraId="2288CEC9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.Dir2              0.280    0.048    5.840    0.000    0.280    0.370</w:t>
      </w:r>
    </w:p>
    <w:p w14:paraId="7571AB1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.Dir3              0.405    0.051    7.970    0.000    0.405    0.676</w:t>
      </w:r>
    </w:p>
    <w:p w14:paraId="24BE7D49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.Dir4              1.643    0.253    6.485    0.000    1.643    0.816</w:t>
      </w:r>
    </w:p>
    <w:p w14:paraId="3AD915D6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.Ind1              0.266    0.067    4.002    0.000    0.266    0.495</w:t>
      </w:r>
    </w:p>
    <w:p w14:paraId="3527950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D1293B">
        <w:rPr>
          <w:rFonts w:ascii="Times New Roman" w:hAnsi="Times New Roman" w:cs="Times New Roman"/>
          <w:sz w:val="24"/>
          <w:szCs w:val="24"/>
        </w:rPr>
        <w:t>.Ind2              0.624    0.142    4.405    0.000    0.624    0.676</w:t>
      </w:r>
    </w:p>
    <w:p w14:paraId="4A8DD330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.Ind3              1.148    0.140    8.188    0.000    1.148    0.630</w:t>
      </w:r>
    </w:p>
    <w:p w14:paraId="3DEBAC82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.Ind4              0.586    0.107    5.489    0.000    0.586    0.483</w:t>
      </w:r>
    </w:p>
    <w:p w14:paraId="1545C96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.Eq1               0.234    0.107    2.187    0.029    0.234    0.149</w:t>
      </w:r>
    </w:p>
    <w:p w14:paraId="314D180A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.Eq2               0.777    0.171    4.548    0.000    0.777    0.397</w:t>
      </w:r>
    </w:p>
    <w:p w14:paraId="75A00F5F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</w:t>
      </w:r>
      <w:r w:rsidRPr="00D1293B">
        <w:rPr>
          <w:rFonts w:ascii="Times New Roman" w:hAnsi="Times New Roman" w:cs="Times New Roman"/>
          <w:sz w:val="24"/>
          <w:szCs w:val="24"/>
          <w:lang w:val="es-CO"/>
        </w:rPr>
        <w:t>.N1                1.164    0.192    6.068    0.000    1.164    0.552</w:t>
      </w:r>
    </w:p>
    <w:p w14:paraId="187AA441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.N2                0.337    0.079    4.241    0.000    0.337    0.341</w:t>
      </w:r>
    </w:p>
    <w:p w14:paraId="33FC0517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.Des1              0.492    0.130    3.775    0.000    0.492    0.466</w:t>
      </w:r>
    </w:p>
    <w:p w14:paraId="665C1506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.Des2              0.448    0.118    3.796    0.000    0.448    0.335</w:t>
      </w:r>
    </w:p>
    <w:p w14:paraId="759F86EE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.Dep1              0.333    0.077    4.331    0.000    0.333    0.409</w:t>
      </w:r>
    </w:p>
    <w:p w14:paraId="04084D0E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D1293B">
        <w:rPr>
          <w:rFonts w:ascii="Times New Roman" w:hAnsi="Times New Roman" w:cs="Times New Roman"/>
          <w:sz w:val="24"/>
          <w:szCs w:val="24"/>
        </w:rPr>
        <w:t>.Dep2              0.325    0.076    4.248    0.000    0.325    0.310</w:t>
      </w:r>
    </w:p>
    <w:p w14:paraId="4D80B77A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.Bla1              1.065    0.214    4.975    0.000    1.065    0.721</w:t>
      </w:r>
    </w:p>
    <w:p w14:paraId="5E0B8F4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.Bla2              0.455    0.111    4.086    0.000    0.455    0.456</w:t>
      </w:r>
    </w:p>
    <w:p w14:paraId="7C85377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.Bla3              0.535    0.146    3.655    0.000    0.535    0.561</w:t>
      </w:r>
    </w:p>
    <w:p w14:paraId="1DAEB14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Greed             0.358    0.060    5.911    0.000    1.000    1.000</w:t>
      </w:r>
    </w:p>
    <w:p w14:paraId="51D45FE3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Equality          1.338    0.169    7.929    0.000    1.000    1.000</w:t>
      </w:r>
    </w:p>
    <w:p w14:paraId="5B6F78E8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Need              0.944    0.131    7.213    0.000    1.000    1.000</w:t>
      </w:r>
    </w:p>
    <w:p w14:paraId="5E7E3645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Equity            0.563    0.107    5.244    0.000    1.000    1.000</w:t>
      </w:r>
    </w:p>
    <w:p w14:paraId="2AF4D4A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Depriv            0.482    0.092    5.242    0.000    1.000    1.000</w:t>
      </w:r>
    </w:p>
    <w:p w14:paraId="0D8FC200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Blame             0.413    0.113    3.659    0.000    1.000    1.000</w:t>
      </w:r>
    </w:p>
    <w:p w14:paraId="5F12229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</w:p>
    <w:p w14:paraId="55C6A5BE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>R-Square:</w:t>
      </w:r>
    </w:p>
    <w:p w14:paraId="40D15984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Pr="00D1293B">
        <w:rPr>
          <w:rFonts w:ascii="Times New Roman" w:hAnsi="Times New Roman" w:cs="Times New Roman"/>
          <w:sz w:val="24"/>
          <w:szCs w:val="24"/>
          <w:lang w:val="es-CO"/>
        </w:rPr>
        <w:t>Estimate</w:t>
      </w:r>
    </w:p>
    <w:p w14:paraId="3A640195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lastRenderedPageBreak/>
        <w:t xml:space="preserve">    Dir1              0.634</w:t>
      </w:r>
    </w:p>
    <w:p w14:paraId="299D88C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 Dir2              0.630</w:t>
      </w:r>
    </w:p>
    <w:p w14:paraId="1B95C185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 Dir3              0.324</w:t>
      </w:r>
    </w:p>
    <w:p w14:paraId="5B2DC2C3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 Dir4              0.184</w:t>
      </w:r>
    </w:p>
    <w:p w14:paraId="05959C91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 </w:t>
      </w:r>
      <w:r w:rsidRPr="00D1293B">
        <w:rPr>
          <w:rFonts w:ascii="Times New Roman" w:hAnsi="Times New Roman" w:cs="Times New Roman"/>
          <w:sz w:val="24"/>
          <w:szCs w:val="24"/>
        </w:rPr>
        <w:t>Ind1              0.505</w:t>
      </w:r>
    </w:p>
    <w:p w14:paraId="57A42577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Ind2              0.324</w:t>
      </w:r>
    </w:p>
    <w:p w14:paraId="4F3E2850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Ind3              0.370</w:t>
      </w:r>
    </w:p>
    <w:p w14:paraId="1E9D55F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Ind4              0.517</w:t>
      </w:r>
    </w:p>
    <w:p w14:paraId="14F884FC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Eq1               0.851</w:t>
      </w:r>
    </w:p>
    <w:p w14:paraId="1D126242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</w:rPr>
        <w:t xml:space="preserve">    </w:t>
      </w:r>
      <w:r w:rsidRPr="00D1293B">
        <w:rPr>
          <w:rFonts w:ascii="Times New Roman" w:hAnsi="Times New Roman" w:cs="Times New Roman"/>
          <w:sz w:val="24"/>
          <w:szCs w:val="24"/>
          <w:lang w:val="es-CO"/>
        </w:rPr>
        <w:t>Eq2               0.603</w:t>
      </w:r>
    </w:p>
    <w:p w14:paraId="655045FB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 N1                0.448</w:t>
      </w:r>
    </w:p>
    <w:p w14:paraId="53999D60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 N2                0.659</w:t>
      </w:r>
    </w:p>
    <w:p w14:paraId="47375AFE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 Des1              0.534</w:t>
      </w:r>
    </w:p>
    <w:p w14:paraId="31AAAA6D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 Des2              0.665</w:t>
      </w:r>
    </w:p>
    <w:p w14:paraId="7B58DD81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 Dep1              0.591</w:t>
      </w:r>
    </w:p>
    <w:p w14:paraId="1B3689C3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 Dep2              0.690</w:t>
      </w:r>
    </w:p>
    <w:p w14:paraId="164FC6E6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 Bla1              0.279</w:t>
      </w:r>
    </w:p>
    <w:p w14:paraId="0D8E1CDB" w14:textId="77777777" w:rsidR="00D1293B" w:rsidRP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 Bla2              0.544</w:t>
      </w:r>
    </w:p>
    <w:p w14:paraId="2987D1CB" w14:textId="074C1202" w:rsidR="00D1293B" w:rsidRDefault="00D1293B" w:rsidP="00A73A32">
      <w:pPr>
        <w:tabs>
          <w:tab w:val="left" w:pos="2642"/>
        </w:tabs>
        <w:ind w:left="360" w:firstLine="720"/>
        <w:rPr>
          <w:rFonts w:ascii="Times New Roman" w:hAnsi="Times New Roman" w:cs="Times New Roman"/>
          <w:sz w:val="24"/>
          <w:szCs w:val="24"/>
          <w:lang w:val="es-CO"/>
        </w:rPr>
      </w:pPr>
      <w:r w:rsidRPr="00D1293B">
        <w:rPr>
          <w:rFonts w:ascii="Times New Roman" w:hAnsi="Times New Roman" w:cs="Times New Roman"/>
          <w:sz w:val="24"/>
          <w:szCs w:val="24"/>
          <w:lang w:val="es-CO"/>
        </w:rPr>
        <w:t xml:space="preserve">    Bla3              0.439</w:t>
      </w:r>
    </w:p>
    <w:p w14:paraId="0C5B94EC" w14:textId="306CCC12" w:rsidR="009722DE" w:rsidRDefault="009722DE" w:rsidP="005148EF">
      <w:pPr>
        <w:tabs>
          <w:tab w:val="left" w:pos="2642"/>
        </w:tabs>
        <w:ind w:left="360"/>
        <w:rPr>
          <w:rFonts w:ascii="Times New Roman" w:hAnsi="Times New Roman" w:cs="Times New Roman"/>
          <w:sz w:val="24"/>
          <w:szCs w:val="24"/>
          <w:lang w:val="es-CO"/>
        </w:rPr>
      </w:pPr>
    </w:p>
    <w:p w14:paraId="7C2660CA" w14:textId="5D82C8CC" w:rsidR="009722DE" w:rsidRPr="00D77401" w:rsidRDefault="009722DE" w:rsidP="005148EF">
      <w:pPr>
        <w:tabs>
          <w:tab w:val="left" w:pos="2642"/>
        </w:tabs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s-CO"/>
        </w:rPr>
        <w:t xml:space="preserve">            </w:t>
      </w:r>
      <w:r w:rsidRPr="00D77401">
        <w:rPr>
          <w:rFonts w:ascii="Times New Roman" w:hAnsi="Times New Roman" w:cs="Times New Roman"/>
          <w:sz w:val="24"/>
          <w:szCs w:val="24"/>
        </w:rPr>
        <w:t>Reliability Values</w:t>
      </w:r>
    </w:p>
    <w:p w14:paraId="7D5E3297" w14:textId="77777777" w:rsidR="009722DE" w:rsidRPr="00D77401" w:rsidRDefault="009722DE" w:rsidP="005148EF">
      <w:pPr>
        <w:tabs>
          <w:tab w:val="left" w:pos="2642"/>
        </w:tabs>
        <w:ind w:left="360"/>
        <w:rPr>
          <w:rFonts w:ascii="Times New Roman" w:hAnsi="Times New Roman" w:cs="Times New Roman"/>
          <w:sz w:val="24"/>
          <w:szCs w:val="24"/>
        </w:rPr>
      </w:pPr>
    </w:p>
    <w:p w14:paraId="1341103F" w14:textId="459F46B0" w:rsidR="009722DE" w:rsidRPr="009722DE" w:rsidRDefault="009722DE" w:rsidP="00A73A32">
      <w:pPr>
        <w:tabs>
          <w:tab w:val="left" w:pos="2642"/>
        </w:tabs>
        <w:ind w:left="720" w:firstLine="360"/>
        <w:rPr>
          <w:rFonts w:ascii="Times New Roman" w:hAnsi="Times New Roman" w:cs="Times New Roman"/>
          <w:sz w:val="24"/>
          <w:szCs w:val="24"/>
        </w:rPr>
      </w:pPr>
      <w:r w:rsidRPr="009722DE">
        <w:rPr>
          <w:rFonts w:ascii="Times New Roman" w:hAnsi="Times New Roman" w:cs="Times New Roman"/>
          <w:sz w:val="24"/>
          <w:szCs w:val="24"/>
        </w:rPr>
        <w:t xml:space="preserve">       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9722DE">
        <w:rPr>
          <w:rFonts w:ascii="Times New Roman" w:hAnsi="Times New Roman" w:cs="Times New Roman"/>
          <w:sz w:val="24"/>
          <w:szCs w:val="24"/>
        </w:rPr>
        <w:t xml:space="preserve"> Greed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9722DE">
        <w:rPr>
          <w:rFonts w:ascii="Times New Roman" w:hAnsi="Times New Roman" w:cs="Times New Roman"/>
          <w:sz w:val="24"/>
          <w:szCs w:val="24"/>
        </w:rPr>
        <w:t xml:space="preserve">Equality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9722DE">
        <w:rPr>
          <w:rFonts w:ascii="Times New Roman" w:hAnsi="Times New Roman" w:cs="Times New Roman"/>
          <w:sz w:val="24"/>
          <w:szCs w:val="24"/>
        </w:rPr>
        <w:t xml:space="preserve"> Need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9722DE">
        <w:rPr>
          <w:rFonts w:ascii="Times New Roman" w:hAnsi="Times New Roman" w:cs="Times New Roman"/>
          <w:sz w:val="24"/>
          <w:szCs w:val="24"/>
        </w:rPr>
        <w:t xml:space="preserve"> Equity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9722DE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9722DE">
        <w:rPr>
          <w:rFonts w:ascii="Times New Roman" w:hAnsi="Times New Roman" w:cs="Times New Roman"/>
          <w:sz w:val="24"/>
          <w:szCs w:val="24"/>
        </w:rPr>
        <w:t xml:space="preserve">Depriv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9722DE">
        <w:rPr>
          <w:rFonts w:ascii="Times New Roman" w:hAnsi="Times New Roman" w:cs="Times New Roman"/>
          <w:sz w:val="24"/>
          <w:szCs w:val="24"/>
        </w:rPr>
        <w:t xml:space="preserve"> Blame</w:t>
      </w:r>
    </w:p>
    <w:p w14:paraId="4218F436" w14:textId="7E380E9E" w:rsidR="009722DE" w:rsidRPr="009722DE" w:rsidRDefault="009722DE" w:rsidP="00A73A32">
      <w:pPr>
        <w:tabs>
          <w:tab w:val="left" w:pos="2642"/>
        </w:tabs>
        <w:ind w:left="720" w:firstLine="360"/>
        <w:rPr>
          <w:rFonts w:ascii="Times New Roman" w:hAnsi="Times New Roman" w:cs="Times New Roman"/>
          <w:sz w:val="24"/>
          <w:szCs w:val="24"/>
          <w:lang w:val="es-CO"/>
        </w:rPr>
      </w:pP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alpha 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8222220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8318252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6722986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>0.7433037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 0.7759187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>0.6636203</w:t>
      </w:r>
    </w:p>
    <w:p w14:paraId="525DA5B7" w14:textId="1F18F173" w:rsidR="009722DE" w:rsidRPr="009722DE" w:rsidRDefault="009722DE" w:rsidP="00A73A32">
      <w:pPr>
        <w:tabs>
          <w:tab w:val="left" w:pos="2642"/>
        </w:tabs>
        <w:ind w:left="720" w:firstLine="360"/>
        <w:rPr>
          <w:rFonts w:ascii="Times New Roman" w:hAnsi="Times New Roman" w:cs="Times New Roman"/>
          <w:sz w:val="24"/>
          <w:szCs w:val="24"/>
          <w:lang w:val="es-CO"/>
        </w:rPr>
      </w:pP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omega 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8301294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8326559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6781627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7530120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7839984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>0.6666654</w:t>
      </w:r>
    </w:p>
    <w:p w14:paraId="6DAB3F1C" w14:textId="0F72ADCC" w:rsidR="009722DE" w:rsidRPr="009722DE" w:rsidRDefault="009722DE" w:rsidP="00A73A32">
      <w:pPr>
        <w:tabs>
          <w:tab w:val="left" w:pos="2642"/>
        </w:tabs>
        <w:ind w:left="720" w:firstLine="360"/>
        <w:rPr>
          <w:rFonts w:ascii="Times New Roman" w:hAnsi="Times New Roman" w:cs="Times New Roman"/>
          <w:sz w:val="24"/>
          <w:szCs w:val="24"/>
          <w:lang w:val="es-CO"/>
        </w:rPr>
      </w:pP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omega2 0.8301294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8326559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6781627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7530120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7839984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>0.6666654</w:t>
      </w:r>
    </w:p>
    <w:p w14:paraId="5DA10902" w14:textId="384489FA" w:rsidR="009722DE" w:rsidRPr="009722DE" w:rsidRDefault="009722DE" w:rsidP="00A73A32">
      <w:pPr>
        <w:tabs>
          <w:tab w:val="left" w:pos="2642"/>
        </w:tabs>
        <w:ind w:left="720" w:firstLine="360"/>
        <w:rPr>
          <w:rFonts w:ascii="Times New Roman" w:hAnsi="Times New Roman" w:cs="Times New Roman"/>
          <w:sz w:val="24"/>
          <w:szCs w:val="24"/>
          <w:lang w:val="es-CO"/>
        </w:rPr>
      </w:pP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omega3 0.8387320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8326557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6781626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7530118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7839975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>0.6680051</w:t>
      </w:r>
    </w:p>
    <w:p w14:paraId="5687CCE3" w14:textId="32467B2B" w:rsidR="009722DE" w:rsidRDefault="009722DE" w:rsidP="00A73A32">
      <w:pPr>
        <w:tabs>
          <w:tab w:val="left" w:pos="2642"/>
        </w:tabs>
        <w:ind w:left="720" w:firstLine="360"/>
        <w:rPr>
          <w:rFonts w:ascii="Times New Roman" w:hAnsi="Times New Roman" w:cs="Times New Roman"/>
          <w:sz w:val="24"/>
          <w:szCs w:val="24"/>
          <w:lang w:val="es-CO"/>
        </w:rPr>
      </w:pP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avevar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3882466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7134947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5151962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6069248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 xml:space="preserve">0.6470797 </w:t>
      </w:r>
      <w:r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9722DE">
        <w:rPr>
          <w:rFonts w:ascii="Times New Roman" w:hAnsi="Times New Roman" w:cs="Times New Roman"/>
          <w:sz w:val="24"/>
          <w:szCs w:val="24"/>
          <w:lang w:val="es-CO"/>
        </w:rPr>
        <w:t>0.4009812</w:t>
      </w:r>
    </w:p>
    <w:p w14:paraId="54F0003B" w14:textId="77547478" w:rsidR="005C0DB9" w:rsidRDefault="005C0DB9" w:rsidP="005148EF">
      <w:pPr>
        <w:tabs>
          <w:tab w:val="left" w:pos="2642"/>
        </w:tabs>
        <w:ind w:left="360"/>
        <w:rPr>
          <w:rFonts w:ascii="Times New Roman" w:hAnsi="Times New Roman" w:cs="Times New Roman"/>
          <w:sz w:val="24"/>
          <w:szCs w:val="24"/>
          <w:lang w:val="es-CO"/>
        </w:rPr>
      </w:pPr>
    </w:p>
    <w:p w14:paraId="69EB5C08" w14:textId="77777777" w:rsidR="00C91AE7" w:rsidRDefault="00C91AE7" w:rsidP="005148EF">
      <w:pPr>
        <w:tabs>
          <w:tab w:val="left" w:pos="2642"/>
        </w:tabs>
        <w:ind w:left="360"/>
        <w:rPr>
          <w:rFonts w:ascii="Times New Roman" w:hAnsi="Times New Roman" w:cs="Times New Roman"/>
          <w:sz w:val="24"/>
          <w:szCs w:val="24"/>
          <w:lang w:val="es-CO"/>
        </w:rPr>
        <w:sectPr w:rsidR="00C91AE7" w:rsidSect="005A5B3C">
          <w:pgSz w:w="12240" w:h="15840"/>
          <w:pgMar w:top="864" w:right="864" w:bottom="864" w:left="864" w:header="720" w:footer="720" w:gutter="0"/>
          <w:cols w:space="720"/>
          <w:docGrid w:linePitch="360"/>
        </w:sectPr>
      </w:pPr>
    </w:p>
    <w:p w14:paraId="7E0526FC" w14:textId="6532D391" w:rsidR="00C91AE7" w:rsidRDefault="00C91AE7" w:rsidP="009722DE">
      <w:pPr>
        <w:tabs>
          <w:tab w:val="left" w:pos="2642"/>
        </w:tabs>
        <w:rPr>
          <w:rFonts w:ascii="Times New Roman" w:hAnsi="Times New Roman" w:cs="Times New Roman"/>
          <w:sz w:val="24"/>
          <w:szCs w:val="24"/>
          <w:lang w:val="es-CO"/>
        </w:rPr>
      </w:pPr>
    </w:p>
    <w:p w14:paraId="1FF2B57F" w14:textId="1FF958DC" w:rsidR="00C91AE7" w:rsidRPr="00803F51" w:rsidRDefault="00C91AE7" w:rsidP="00C91AE7">
      <w:pPr>
        <w:pStyle w:val="ListParagraph"/>
        <w:numPr>
          <w:ilvl w:val="3"/>
          <w:numId w:val="1"/>
        </w:numPr>
        <w:tabs>
          <w:tab w:val="left" w:pos="2642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D77401">
        <w:rPr>
          <w:rFonts w:ascii="Times New Roman" w:hAnsi="Times New Roman" w:cs="Times New Roman"/>
          <w:b/>
          <w:bCs/>
          <w:sz w:val="24"/>
          <w:szCs w:val="24"/>
          <w:lang w:val="es-CO"/>
        </w:rPr>
        <w:t xml:space="preserve"> </w:t>
      </w:r>
      <w:r w:rsidRPr="00803F51">
        <w:rPr>
          <w:rFonts w:ascii="Times New Roman" w:hAnsi="Times New Roman" w:cs="Times New Roman"/>
          <w:b/>
          <w:bCs/>
          <w:sz w:val="24"/>
          <w:szCs w:val="24"/>
        </w:rPr>
        <w:t>Plots</w:t>
      </w:r>
      <w:r w:rsidR="00803F51" w:rsidRPr="00803F51">
        <w:rPr>
          <w:rFonts w:ascii="Times New Roman" w:hAnsi="Times New Roman" w:cs="Times New Roman"/>
          <w:b/>
          <w:bCs/>
          <w:sz w:val="24"/>
          <w:szCs w:val="24"/>
        </w:rPr>
        <w:t xml:space="preserve"> (see next pages: P</w:t>
      </w:r>
      <w:r w:rsidR="00803F51">
        <w:rPr>
          <w:rFonts w:ascii="Times New Roman" w:hAnsi="Times New Roman" w:cs="Times New Roman"/>
          <w:b/>
          <w:bCs/>
          <w:sz w:val="24"/>
          <w:szCs w:val="24"/>
        </w:rPr>
        <w:t>lot functionalities are not ideal in R, compared to software such as AMOS).</w:t>
      </w:r>
    </w:p>
    <w:p w14:paraId="09612B1B" w14:textId="6FBF6F84" w:rsidR="005C0DB9" w:rsidRPr="00803F51" w:rsidRDefault="005C0DB9" w:rsidP="009722DE">
      <w:pPr>
        <w:tabs>
          <w:tab w:val="left" w:pos="2642"/>
        </w:tabs>
        <w:rPr>
          <w:rFonts w:ascii="Times New Roman" w:hAnsi="Times New Roman" w:cs="Times New Roman"/>
          <w:sz w:val="24"/>
          <w:szCs w:val="24"/>
        </w:rPr>
      </w:pPr>
    </w:p>
    <w:p w14:paraId="19524011" w14:textId="77777777" w:rsidR="00C91AE7" w:rsidRPr="00803F51" w:rsidRDefault="00C91AE7" w:rsidP="009722DE">
      <w:pPr>
        <w:tabs>
          <w:tab w:val="left" w:pos="2642"/>
        </w:tabs>
        <w:rPr>
          <w:rFonts w:ascii="Times New Roman" w:hAnsi="Times New Roman" w:cs="Times New Roman"/>
          <w:sz w:val="24"/>
          <w:szCs w:val="24"/>
        </w:rPr>
      </w:pPr>
    </w:p>
    <w:p w14:paraId="0D7F1F9C" w14:textId="77777777" w:rsidR="00C91AE7" w:rsidRPr="00803F51" w:rsidRDefault="00C91AE7" w:rsidP="009722DE">
      <w:pPr>
        <w:tabs>
          <w:tab w:val="left" w:pos="2642"/>
        </w:tabs>
        <w:rPr>
          <w:rFonts w:ascii="Times New Roman" w:hAnsi="Times New Roman" w:cs="Times New Roman"/>
          <w:sz w:val="24"/>
          <w:szCs w:val="24"/>
        </w:rPr>
      </w:pPr>
    </w:p>
    <w:p w14:paraId="1E260A73" w14:textId="65AAEE8F" w:rsidR="005C0DB9" w:rsidRDefault="00C91AE7" w:rsidP="009722DE">
      <w:pPr>
        <w:tabs>
          <w:tab w:val="left" w:pos="2642"/>
        </w:tabs>
        <w:rPr>
          <w:rFonts w:ascii="Times New Roman" w:hAnsi="Times New Roman" w:cs="Times New Roman"/>
          <w:sz w:val="24"/>
          <w:szCs w:val="24"/>
          <w:lang w:val="es-CO"/>
        </w:rPr>
      </w:pPr>
      <w:r>
        <w:rPr>
          <w:noProof/>
        </w:rPr>
        <w:lastRenderedPageBreak/>
        <w:drawing>
          <wp:inline distT="0" distB="0" distL="0" distR="0" wp14:anchorId="7ABBEFC2" wp14:editId="2A98A7E8">
            <wp:extent cx="8299792" cy="5398411"/>
            <wp:effectExtent l="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299792" cy="5398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EC56E" w14:textId="2538F2DE" w:rsidR="00C91AE7" w:rsidRPr="00C91AE7" w:rsidRDefault="00C91AE7" w:rsidP="00C91AE7">
      <w:pPr>
        <w:rPr>
          <w:rFonts w:ascii="Times New Roman" w:hAnsi="Times New Roman" w:cs="Times New Roman"/>
          <w:sz w:val="24"/>
          <w:szCs w:val="24"/>
          <w:lang w:val="es-CO"/>
        </w:rPr>
      </w:pPr>
    </w:p>
    <w:p w14:paraId="14C9E353" w14:textId="2022B53B" w:rsidR="00C91AE7" w:rsidRDefault="00C91AE7" w:rsidP="00C91AE7">
      <w:pPr>
        <w:rPr>
          <w:rFonts w:ascii="Times New Roman" w:hAnsi="Times New Roman" w:cs="Times New Roman"/>
          <w:sz w:val="24"/>
          <w:szCs w:val="24"/>
          <w:lang w:val="es-CO"/>
        </w:rPr>
      </w:pPr>
    </w:p>
    <w:p w14:paraId="6E8F563F" w14:textId="0BECA979" w:rsidR="00C91AE7" w:rsidRDefault="00C91AE7" w:rsidP="00C91AE7">
      <w:pPr>
        <w:ind w:firstLine="720"/>
        <w:rPr>
          <w:rFonts w:ascii="Times New Roman" w:hAnsi="Times New Roman" w:cs="Times New Roman"/>
          <w:sz w:val="24"/>
          <w:szCs w:val="24"/>
          <w:lang w:val="es-CO"/>
        </w:rPr>
      </w:pPr>
    </w:p>
    <w:p w14:paraId="67301FD7" w14:textId="77777777" w:rsidR="00C91AE7" w:rsidRDefault="00C91AE7" w:rsidP="00803F51">
      <w:pPr>
        <w:rPr>
          <w:rFonts w:ascii="Times New Roman" w:hAnsi="Times New Roman" w:cs="Times New Roman"/>
          <w:sz w:val="24"/>
          <w:szCs w:val="24"/>
          <w:lang w:val="es-CO"/>
        </w:rPr>
        <w:sectPr w:rsidR="00C91AE7" w:rsidSect="00C91AE7">
          <w:pgSz w:w="15840" w:h="12240" w:orient="landscape"/>
          <w:pgMar w:top="864" w:right="864" w:bottom="864" w:left="864" w:header="720" w:footer="720" w:gutter="0"/>
          <w:cols w:space="720"/>
          <w:docGrid w:linePitch="360"/>
        </w:sectPr>
      </w:pPr>
    </w:p>
    <w:p w14:paraId="5C40823F" w14:textId="31D19091" w:rsidR="00C91AE7" w:rsidRDefault="00C91AE7" w:rsidP="00C91AE7">
      <w:pPr>
        <w:ind w:firstLine="720"/>
        <w:rPr>
          <w:noProof/>
        </w:rPr>
      </w:pPr>
    </w:p>
    <w:p w14:paraId="4FA3D0CF" w14:textId="5A8E6FA3" w:rsidR="00C91AE7" w:rsidRDefault="00C91AE7" w:rsidP="00C91AE7">
      <w:pPr>
        <w:ind w:firstLine="720"/>
        <w:rPr>
          <w:noProof/>
        </w:rPr>
      </w:pPr>
    </w:p>
    <w:p w14:paraId="255DA346" w14:textId="00B1ACF2" w:rsidR="00C91AE7" w:rsidRDefault="00C91AE7" w:rsidP="00C91AE7">
      <w:pPr>
        <w:ind w:firstLine="720"/>
        <w:rPr>
          <w:noProof/>
        </w:rPr>
      </w:pPr>
      <w:r>
        <w:rPr>
          <w:noProof/>
        </w:rPr>
        <w:drawing>
          <wp:inline distT="0" distB="0" distL="0" distR="0" wp14:anchorId="7955B86A" wp14:editId="0A04A70D">
            <wp:extent cx="8283554" cy="5875738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8283554" cy="5875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034F5" w14:textId="77777777" w:rsidR="00803F51" w:rsidRDefault="00803F51" w:rsidP="00803F51">
      <w:pPr>
        <w:tabs>
          <w:tab w:val="left" w:pos="1866"/>
        </w:tabs>
        <w:rPr>
          <w:rFonts w:ascii="Times New Roman" w:hAnsi="Times New Roman" w:cs="Times New Roman"/>
          <w:sz w:val="24"/>
          <w:szCs w:val="24"/>
          <w:lang w:val="es-CO"/>
        </w:rPr>
        <w:sectPr w:rsidR="00803F51" w:rsidSect="00803F51">
          <w:pgSz w:w="15840" w:h="12240" w:orient="landscape"/>
          <w:pgMar w:top="864" w:right="864" w:bottom="864" w:left="864" w:header="720" w:footer="720" w:gutter="0"/>
          <w:cols w:space="720"/>
          <w:docGrid w:linePitch="360"/>
        </w:sectPr>
      </w:pPr>
    </w:p>
    <w:p w14:paraId="3B446AB3" w14:textId="25D25836" w:rsidR="00803F51" w:rsidRDefault="00605116" w:rsidP="00605116">
      <w:pPr>
        <w:pStyle w:val="ListParagraph"/>
        <w:numPr>
          <w:ilvl w:val="1"/>
          <w:numId w:val="1"/>
        </w:numPr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605116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Main Analysis (General linear m</w:t>
      </w:r>
      <w:r>
        <w:rPr>
          <w:rFonts w:ascii="Times New Roman" w:hAnsi="Times New Roman" w:cs="Times New Roman"/>
          <w:b/>
          <w:bCs/>
          <w:sz w:val="24"/>
          <w:szCs w:val="24"/>
        </w:rPr>
        <w:t>odel: ANCOVA).</w:t>
      </w:r>
    </w:p>
    <w:p w14:paraId="118ED60E" w14:textId="77777777" w:rsidR="00186452" w:rsidRDefault="00186452" w:rsidP="00186452">
      <w:pPr>
        <w:pStyle w:val="ListParagraph"/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079CDCA" w14:textId="72CA4B65" w:rsidR="002E6C5A" w:rsidRDefault="00186452" w:rsidP="00186452">
      <w:pPr>
        <w:pStyle w:val="ListParagraph"/>
        <w:numPr>
          <w:ilvl w:val="2"/>
          <w:numId w:val="1"/>
        </w:numPr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roup Descriptives and Chi-Square Tests</w:t>
      </w:r>
    </w:p>
    <w:p w14:paraId="55BB4E7C" w14:textId="0DBEE15D" w:rsid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6ED858FE" w14:textId="588B9E9A" w:rsid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ender</w:t>
      </w:r>
    </w:p>
    <w:p w14:paraId="7F505355" w14:textId="4799D878" w:rsid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0C3EB9AE" w14:textId="7175F58A" w:rsidR="00186452" w:rsidRP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186452">
        <w:rPr>
          <w:rFonts w:ascii="Times New Roman" w:hAnsi="Times New Roman" w:cs="Times New Roman"/>
          <w:sz w:val="24"/>
          <w:szCs w:val="24"/>
        </w:rPr>
        <w:t>Small-Local Small-Foreign Large-Local Large-Foreign</w:t>
      </w:r>
    </w:p>
    <w:p w14:paraId="5D65F086" w14:textId="2E63F1C6" w:rsidR="00186452" w:rsidRP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186452">
        <w:rPr>
          <w:rFonts w:ascii="Times New Roman" w:hAnsi="Times New Roman" w:cs="Times New Roman"/>
          <w:sz w:val="24"/>
          <w:szCs w:val="24"/>
        </w:rPr>
        <w:t xml:space="preserve">Male            53  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55         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61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    69</w:t>
      </w:r>
    </w:p>
    <w:p w14:paraId="74123F58" w14:textId="64453BBE" w:rsid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186452">
        <w:rPr>
          <w:rFonts w:ascii="Times New Roman" w:hAnsi="Times New Roman" w:cs="Times New Roman"/>
          <w:sz w:val="24"/>
          <w:szCs w:val="24"/>
        </w:rPr>
        <w:t xml:space="preserve">Female          76 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186452">
        <w:rPr>
          <w:rFonts w:ascii="Times New Roman" w:hAnsi="Times New Roman" w:cs="Times New Roman"/>
          <w:sz w:val="24"/>
          <w:szCs w:val="24"/>
        </w:rPr>
        <w:t xml:space="preserve">68       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61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186452">
        <w:rPr>
          <w:rFonts w:ascii="Times New Roman" w:hAnsi="Times New Roman" w:cs="Times New Roman"/>
          <w:sz w:val="24"/>
          <w:szCs w:val="24"/>
        </w:rPr>
        <w:t>53</w:t>
      </w:r>
    </w:p>
    <w:p w14:paraId="4F11E2FB" w14:textId="7C3D93CB" w:rsid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25682DF6" w14:textId="77777777" w:rsidR="00186452" w:rsidRP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186452">
        <w:rPr>
          <w:rFonts w:ascii="Times New Roman" w:hAnsi="Times New Roman" w:cs="Times New Roman"/>
          <w:sz w:val="24"/>
          <w:szCs w:val="24"/>
        </w:rPr>
        <w:t>Pearson's Chi-squared test</w:t>
      </w:r>
    </w:p>
    <w:p w14:paraId="28B7FFE0" w14:textId="77777777" w:rsidR="00186452" w:rsidRP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35DFEF1F" w14:textId="77777777" w:rsidR="00186452" w:rsidRP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186452">
        <w:rPr>
          <w:rFonts w:ascii="Times New Roman" w:hAnsi="Times New Roman" w:cs="Times New Roman"/>
          <w:sz w:val="24"/>
          <w:szCs w:val="24"/>
        </w:rPr>
        <w:t>data:  gender</w:t>
      </w:r>
    </w:p>
    <w:p w14:paraId="615BC011" w14:textId="7721A86E" w:rsid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186452">
        <w:rPr>
          <w:rFonts w:ascii="Times New Roman" w:hAnsi="Times New Roman" w:cs="Times New Roman"/>
          <w:sz w:val="24"/>
          <w:szCs w:val="24"/>
        </w:rPr>
        <w:t>X-squared = 6.7777, df = 3, p-value = 0.07933</w:t>
      </w:r>
    </w:p>
    <w:p w14:paraId="614776AD" w14:textId="0DA0A849" w:rsid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6764BF66" w14:textId="26D23774" w:rsid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ge</w:t>
      </w:r>
    </w:p>
    <w:p w14:paraId="69A624D8" w14:textId="25E06C27" w:rsid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7B7DF54C" w14:textId="1CC6FD5E" w:rsidR="00186452" w:rsidRP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186452">
        <w:rPr>
          <w:rFonts w:ascii="Times New Roman" w:hAnsi="Times New Roman" w:cs="Times New Roman"/>
          <w:sz w:val="24"/>
          <w:szCs w:val="24"/>
        </w:rPr>
        <w:t>Small-Local Small-Foreign Large-Local Large-Foreign</w:t>
      </w:r>
    </w:p>
    <w:p w14:paraId="2A3857DA" w14:textId="2473DD84" w:rsidR="00186452" w:rsidRP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186452">
        <w:rPr>
          <w:rFonts w:ascii="Times New Roman" w:hAnsi="Times New Roman" w:cs="Times New Roman"/>
          <w:sz w:val="24"/>
          <w:szCs w:val="24"/>
        </w:rPr>
        <w:t xml:space="preserve">18-24           0 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9         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  6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          8</w:t>
      </w:r>
    </w:p>
    <w:p w14:paraId="4E8F07C2" w14:textId="2902A228" w:rsidR="00186452" w:rsidRP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186452">
        <w:rPr>
          <w:rFonts w:ascii="Times New Roman" w:hAnsi="Times New Roman" w:cs="Times New Roman"/>
          <w:sz w:val="24"/>
          <w:szCs w:val="24"/>
        </w:rPr>
        <w:t xml:space="preserve">25-34          42  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43          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30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     40</w:t>
      </w:r>
    </w:p>
    <w:p w14:paraId="602974D7" w14:textId="09269647" w:rsidR="00186452" w:rsidRP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186452">
        <w:rPr>
          <w:rFonts w:ascii="Times New Roman" w:hAnsi="Times New Roman" w:cs="Times New Roman"/>
          <w:sz w:val="24"/>
          <w:szCs w:val="24"/>
        </w:rPr>
        <w:t xml:space="preserve">35-44          43  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33          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34 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 34</w:t>
      </w:r>
    </w:p>
    <w:p w14:paraId="3174545E" w14:textId="6FD4A3E2" w:rsidR="00186452" w:rsidRP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186452">
        <w:rPr>
          <w:rFonts w:ascii="Times New Roman" w:hAnsi="Times New Roman" w:cs="Times New Roman"/>
          <w:sz w:val="24"/>
          <w:szCs w:val="24"/>
        </w:rPr>
        <w:t xml:space="preserve">45-54          21   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18          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29  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186452">
        <w:rPr>
          <w:rFonts w:ascii="Times New Roman" w:hAnsi="Times New Roman" w:cs="Times New Roman"/>
          <w:sz w:val="24"/>
          <w:szCs w:val="24"/>
        </w:rPr>
        <w:t>24</w:t>
      </w:r>
    </w:p>
    <w:p w14:paraId="2DA1ED69" w14:textId="38EF8EB3" w:rsidR="00186452" w:rsidRDefault="00186452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186452">
        <w:rPr>
          <w:rFonts w:ascii="Times New Roman" w:hAnsi="Times New Roman" w:cs="Times New Roman"/>
          <w:sz w:val="24"/>
          <w:szCs w:val="24"/>
        </w:rPr>
        <w:t xml:space="preserve">55+            23  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20          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186452">
        <w:rPr>
          <w:rFonts w:ascii="Times New Roman" w:hAnsi="Times New Roman" w:cs="Times New Roman"/>
          <w:sz w:val="24"/>
          <w:szCs w:val="24"/>
        </w:rPr>
        <w:t xml:space="preserve">23  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186452">
        <w:rPr>
          <w:rFonts w:ascii="Times New Roman" w:hAnsi="Times New Roman" w:cs="Times New Roman"/>
          <w:sz w:val="24"/>
          <w:szCs w:val="24"/>
        </w:rPr>
        <w:t>16</w:t>
      </w:r>
    </w:p>
    <w:p w14:paraId="59423B4C" w14:textId="5CE9BD61" w:rsidR="00B532C4" w:rsidRDefault="00B532C4" w:rsidP="0018645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7DA97875" w14:textId="77777777" w:rsidR="00B532C4" w:rsidRPr="00B532C4" w:rsidRDefault="00B532C4" w:rsidP="00B532C4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B532C4">
        <w:rPr>
          <w:rFonts w:ascii="Times New Roman" w:hAnsi="Times New Roman" w:cs="Times New Roman"/>
          <w:sz w:val="24"/>
          <w:szCs w:val="24"/>
        </w:rPr>
        <w:t>Pearson's Chi-squared test</w:t>
      </w:r>
    </w:p>
    <w:p w14:paraId="697F1F35" w14:textId="77777777" w:rsidR="00B532C4" w:rsidRPr="00B532C4" w:rsidRDefault="00B532C4" w:rsidP="00B532C4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4CDD1416" w14:textId="77777777" w:rsidR="00B532C4" w:rsidRPr="00B532C4" w:rsidRDefault="00B532C4" w:rsidP="00B532C4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B532C4">
        <w:rPr>
          <w:rFonts w:ascii="Times New Roman" w:hAnsi="Times New Roman" w:cs="Times New Roman"/>
          <w:sz w:val="24"/>
          <w:szCs w:val="24"/>
        </w:rPr>
        <w:t>data:  age</w:t>
      </w:r>
    </w:p>
    <w:p w14:paraId="0E132C3A" w14:textId="46A3EA41" w:rsidR="00B532C4" w:rsidRDefault="00B532C4" w:rsidP="00B532C4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B532C4">
        <w:rPr>
          <w:rFonts w:ascii="Times New Roman" w:hAnsi="Times New Roman" w:cs="Times New Roman"/>
          <w:sz w:val="24"/>
          <w:szCs w:val="24"/>
        </w:rPr>
        <w:t>X-squared = 17.102, df = 12, p-value = 0.1458</w:t>
      </w:r>
    </w:p>
    <w:p w14:paraId="195EA345" w14:textId="5EAA57DF" w:rsidR="00406F48" w:rsidRDefault="00406F48" w:rsidP="00B532C4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47F9DCA1" w14:textId="7A47E3E6" w:rsidR="00406F48" w:rsidRDefault="00406F48" w:rsidP="00B532C4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32FEF31B" w14:textId="79C112B8" w:rsidR="00406F48" w:rsidRDefault="00406F48" w:rsidP="00B532C4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3598158B" w14:textId="2B05925B" w:rsidR="00406F48" w:rsidRPr="00406F48" w:rsidRDefault="00406F48" w:rsidP="00406F48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 w:rsidRPr="00406F48">
        <w:rPr>
          <w:rFonts w:ascii="Times New Roman" w:hAnsi="Times New Roman" w:cs="Times New Roman"/>
          <w:sz w:val="24"/>
          <w:szCs w:val="24"/>
        </w:rPr>
        <w:t>Small-Local Small-Foreign Large-Local Large-Foreign</w:t>
      </w:r>
    </w:p>
    <w:p w14:paraId="267F4D8A" w14:textId="1BDC8DFA" w:rsidR="00406F48" w:rsidRPr="00406F48" w:rsidRDefault="00406F48" w:rsidP="00406F48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06F48">
        <w:rPr>
          <w:rFonts w:ascii="Times New Roman" w:hAnsi="Times New Roman" w:cs="Times New Roman"/>
          <w:sz w:val="24"/>
          <w:szCs w:val="24"/>
        </w:rPr>
        <w:t xml:space="preserve">Less than high school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06F48">
        <w:rPr>
          <w:rFonts w:ascii="Times New Roman" w:hAnsi="Times New Roman" w:cs="Times New Roman"/>
          <w:sz w:val="24"/>
          <w:szCs w:val="24"/>
        </w:rPr>
        <w:t xml:space="preserve">1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         0     </w:t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      3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            0</w:t>
      </w:r>
    </w:p>
    <w:p w14:paraId="7CCE6B04" w14:textId="5D114A23" w:rsidR="00406F48" w:rsidRPr="00406F48" w:rsidRDefault="00406F48" w:rsidP="00406F48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06F48">
        <w:rPr>
          <w:rFonts w:ascii="Times New Roman" w:hAnsi="Times New Roman" w:cs="Times New Roman"/>
          <w:sz w:val="24"/>
          <w:szCs w:val="24"/>
        </w:rPr>
        <w:t xml:space="preserve">High School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 22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     30        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 31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       28</w:t>
      </w:r>
    </w:p>
    <w:p w14:paraId="15EC6806" w14:textId="0C1D585D" w:rsidR="00406F48" w:rsidRPr="00406F48" w:rsidRDefault="00406F48" w:rsidP="00406F48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06F48">
        <w:rPr>
          <w:rFonts w:ascii="Times New Roman" w:hAnsi="Times New Roman" w:cs="Times New Roman"/>
          <w:sz w:val="24"/>
          <w:szCs w:val="24"/>
        </w:rPr>
        <w:t xml:space="preserve">Technical/Diploma   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06F48">
        <w:rPr>
          <w:rFonts w:ascii="Times New Roman" w:hAnsi="Times New Roman" w:cs="Times New Roman"/>
          <w:sz w:val="24"/>
          <w:szCs w:val="24"/>
        </w:rPr>
        <w:t xml:space="preserve">14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 18         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14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   13</w:t>
      </w:r>
    </w:p>
    <w:p w14:paraId="295F737D" w14:textId="4C4EACE6" w:rsidR="00406F48" w:rsidRPr="00406F48" w:rsidRDefault="00406F48" w:rsidP="00406F48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06F48">
        <w:rPr>
          <w:rFonts w:ascii="Times New Roman" w:hAnsi="Times New Roman" w:cs="Times New Roman"/>
          <w:sz w:val="24"/>
          <w:szCs w:val="24"/>
        </w:rPr>
        <w:t xml:space="preserve">University degree    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75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62         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57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 62</w:t>
      </w:r>
    </w:p>
    <w:p w14:paraId="0DDB8C28" w14:textId="2FB28E39" w:rsidR="00423010" w:rsidRDefault="00406F48" w:rsidP="0042301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06F48">
        <w:rPr>
          <w:rFonts w:ascii="Times New Roman" w:hAnsi="Times New Roman" w:cs="Times New Roman"/>
          <w:sz w:val="24"/>
          <w:szCs w:val="24"/>
        </w:rPr>
        <w:t xml:space="preserve">Postgraduate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17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13         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17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406F48">
        <w:rPr>
          <w:rFonts w:ascii="Times New Roman" w:hAnsi="Times New Roman" w:cs="Times New Roman"/>
          <w:sz w:val="24"/>
          <w:szCs w:val="24"/>
        </w:rPr>
        <w:t xml:space="preserve"> 19</w:t>
      </w:r>
    </w:p>
    <w:p w14:paraId="7006EC75" w14:textId="54AA36D8" w:rsidR="00423010" w:rsidRDefault="00423010" w:rsidP="0042301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667134C9" w14:textId="77777777" w:rsidR="00423010" w:rsidRPr="00423010" w:rsidRDefault="00423010" w:rsidP="0042301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23010">
        <w:rPr>
          <w:rFonts w:ascii="Times New Roman" w:hAnsi="Times New Roman" w:cs="Times New Roman"/>
          <w:sz w:val="24"/>
          <w:szCs w:val="24"/>
        </w:rPr>
        <w:t>Pearson's Chi-squared test</w:t>
      </w:r>
    </w:p>
    <w:p w14:paraId="2002FB82" w14:textId="77777777" w:rsidR="00423010" w:rsidRPr="00423010" w:rsidRDefault="00423010" w:rsidP="0042301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2D7760B3" w14:textId="77777777" w:rsidR="00423010" w:rsidRPr="00423010" w:rsidRDefault="00423010" w:rsidP="0042301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23010">
        <w:rPr>
          <w:rFonts w:ascii="Times New Roman" w:hAnsi="Times New Roman" w:cs="Times New Roman"/>
          <w:sz w:val="24"/>
          <w:szCs w:val="24"/>
        </w:rPr>
        <w:t>data:  education</w:t>
      </w:r>
    </w:p>
    <w:p w14:paraId="2106DD81" w14:textId="57C58EE3" w:rsidR="00423010" w:rsidRDefault="00423010" w:rsidP="0042301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23010">
        <w:rPr>
          <w:rFonts w:ascii="Times New Roman" w:hAnsi="Times New Roman" w:cs="Times New Roman"/>
          <w:sz w:val="24"/>
          <w:szCs w:val="24"/>
        </w:rPr>
        <w:t>X-squared = 12.435, df = 12, p-value = 0.4114</w:t>
      </w:r>
    </w:p>
    <w:p w14:paraId="7B1A9908" w14:textId="77777777" w:rsidR="00423010" w:rsidRPr="00423010" w:rsidRDefault="00423010" w:rsidP="0042301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25E65309" w14:textId="211EF808" w:rsidR="00423010" w:rsidRDefault="00423010" w:rsidP="00406F48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come</w:t>
      </w:r>
    </w:p>
    <w:p w14:paraId="3C1E1323" w14:textId="68D10373" w:rsidR="00423010" w:rsidRDefault="00423010" w:rsidP="00406F48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357E3589" w14:textId="77777777" w:rsidR="00423010" w:rsidRDefault="00423010" w:rsidP="00406F48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7CF04880" w14:textId="291A41A6" w:rsidR="00423010" w:rsidRDefault="00423010" w:rsidP="00406F48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5A4ACE18" w14:textId="2E57FA38" w:rsidR="00423010" w:rsidRPr="00423010" w:rsidRDefault="00423010" w:rsidP="0042301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                       </w:t>
      </w:r>
      <w:r w:rsidRPr="00423010">
        <w:rPr>
          <w:rFonts w:ascii="Times New Roman" w:hAnsi="Times New Roman" w:cs="Times New Roman"/>
          <w:sz w:val="24"/>
          <w:szCs w:val="24"/>
        </w:rPr>
        <w:t>Small-Local Small-Foreign Large-Local Large-Foreign</w:t>
      </w:r>
    </w:p>
    <w:p w14:paraId="02D164E2" w14:textId="5BB5ADDF" w:rsidR="00423010" w:rsidRPr="00423010" w:rsidRDefault="00423010" w:rsidP="0042301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23010">
        <w:rPr>
          <w:rFonts w:ascii="Times New Roman" w:hAnsi="Times New Roman" w:cs="Times New Roman"/>
          <w:sz w:val="24"/>
          <w:szCs w:val="24"/>
        </w:rPr>
        <w:t xml:space="preserve">Less than 25k          23   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423010">
        <w:rPr>
          <w:rFonts w:ascii="Times New Roman" w:hAnsi="Times New Roman" w:cs="Times New Roman"/>
          <w:sz w:val="24"/>
          <w:szCs w:val="24"/>
        </w:rPr>
        <w:t xml:space="preserve">      31   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423010">
        <w:rPr>
          <w:rFonts w:ascii="Times New Roman" w:hAnsi="Times New Roman" w:cs="Times New Roman"/>
          <w:sz w:val="24"/>
          <w:szCs w:val="24"/>
        </w:rPr>
        <w:t xml:space="preserve">      31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423010">
        <w:rPr>
          <w:rFonts w:ascii="Times New Roman" w:hAnsi="Times New Roman" w:cs="Times New Roman"/>
          <w:sz w:val="24"/>
          <w:szCs w:val="24"/>
        </w:rPr>
        <w:t xml:space="preserve">        38</w:t>
      </w:r>
    </w:p>
    <w:p w14:paraId="3617F6BD" w14:textId="49B01821" w:rsidR="00423010" w:rsidRPr="00423010" w:rsidRDefault="00423010" w:rsidP="0042301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23010">
        <w:rPr>
          <w:rFonts w:ascii="Times New Roman" w:hAnsi="Times New Roman" w:cs="Times New Roman"/>
          <w:sz w:val="24"/>
          <w:szCs w:val="24"/>
        </w:rPr>
        <w:t xml:space="preserve">25k-&lt;45k 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23010">
        <w:rPr>
          <w:rFonts w:ascii="Times New Roman" w:hAnsi="Times New Roman" w:cs="Times New Roman"/>
          <w:sz w:val="24"/>
          <w:szCs w:val="24"/>
        </w:rPr>
        <w:t xml:space="preserve">   36         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423010">
        <w:rPr>
          <w:rFonts w:ascii="Times New Roman" w:hAnsi="Times New Roman" w:cs="Times New Roman"/>
          <w:sz w:val="24"/>
          <w:szCs w:val="24"/>
        </w:rPr>
        <w:t xml:space="preserve">38         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423010">
        <w:rPr>
          <w:rFonts w:ascii="Times New Roman" w:hAnsi="Times New Roman" w:cs="Times New Roman"/>
          <w:sz w:val="24"/>
          <w:szCs w:val="24"/>
        </w:rPr>
        <w:t xml:space="preserve">31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423010">
        <w:rPr>
          <w:rFonts w:ascii="Times New Roman" w:hAnsi="Times New Roman" w:cs="Times New Roman"/>
          <w:sz w:val="24"/>
          <w:szCs w:val="24"/>
        </w:rPr>
        <w:t xml:space="preserve">   25</w:t>
      </w:r>
    </w:p>
    <w:p w14:paraId="506172D3" w14:textId="0EE34FC5" w:rsidR="00423010" w:rsidRPr="00423010" w:rsidRDefault="00423010" w:rsidP="0042301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23010">
        <w:rPr>
          <w:rFonts w:ascii="Times New Roman" w:hAnsi="Times New Roman" w:cs="Times New Roman"/>
          <w:sz w:val="24"/>
          <w:szCs w:val="24"/>
        </w:rPr>
        <w:t xml:space="preserve">45k-&lt;85k  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23010">
        <w:rPr>
          <w:rFonts w:ascii="Times New Roman" w:hAnsi="Times New Roman" w:cs="Times New Roman"/>
          <w:sz w:val="24"/>
          <w:szCs w:val="24"/>
        </w:rPr>
        <w:t xml:space="preserve">  53         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423010">
        <w:rPr>
          <w:rFonts w:ascii="Times New Roman" w:hAnsi="Times New Roman" w:cs="Times New Roman"/>
          <w:sz w:val="24"/>
          <w:szCs w:val="24"/>
        </w:rPr>
        <w:t xml:space="preserve">41         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423010">
        <w:rPr>
          <w:rFonts w:ascii="Times New Roman" w:hAnsi="Times New Roman" w:cs="Times New Roman"/>
          <w:sz w:val="24"/>
          <w:szCs w:val="24"/>
        </w:rPr>
        <w:t xml:space="preserve">47 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42301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3010">
        <w:rPr>
          <w:rFonts w:ascii="Times New Roman" w:hAnsi="Times New Roman" w:cs="Times New Roman"/>
          <w:sz w:val="24"/>
          <w:szCs w:val="24"/>
        </w:rPr>
        <w:t>42</w:t>
      </w:r>
    </w:p>
    <w:p w14:paraId="6F554D8D" w14:textId="08887729" w:rsidR="00423010" w:rsidRDefault="00423010" w:rsidP="0042301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23010">
        <w:rPr>
          <w:rFonts w:ascii="Times New Roman" w:hAnsi="Times New Roman" w:cs="Times New Roman"/>
          <w:sz w:val="24"/>
          <w:szCs w:val="24"/>
        </w:rPr>
        <w:t xml:space="preserve">85k+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423010">
        <w:rPr>
          <w:rFonts w:ascii="Times New Roman" w:hAnsi="Times New Roman" w:cs="Times New Roman"/>
          <w:sz w:val="24"/>
          <w:szCs w:val="24"/>
        </w:rPr>
        <w:t xml:space="preserve">17      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423010">
        <w:rPr>
          <w:rFonts w:ascii="Times New Roman" w:hAnsi="Times New Roman" w:cs="Times New Roman"/>
          <w:sz w:val="24"/>
          <w:szCs w:val="24"/>
        </w:rPr>
        <w:t xml:space="preserve">13         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423010">
        <w:rPr>
          <w:rFonts w:ascii="Times New Roman" w:hAnsi="Times New Roman" w:cs="Times New Roman"/>
          <w:sz w:val="24"/>
          <w:szCs w:val="24"/>
        </w:rPr>
        <w:t xml:space="preserve">13    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423010">
        <w:rPr>
          <w:rFonts w:ascii="Times New Roman" w:hAnsi="Times New Roman" w:cs="Times New Roman"/>
          <w:sz w:val="24"/>
          <w:szCs w:val="24"/>
        </w:rPr>
        <w:t>17</w:t>
      </w:r>
    </w:p>
    <w:p w14:paraId="76502739" w14:textId="7BFDB2E9" w:rsidR="00A76492" w:rsidRDefault="00A76492" w:rsidP="0042301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1F6AFEA9" w14:textId="77777777" w:rsidR="00A76492" w:rsidRPr="00A76492" w:rsidRDefault="00A76492" w:rsidP="00A7649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A76492">
        <w:rPr>
          <w:rFonts w:ascii="Times New Roman" w:hAnsi="Times New Roman" w:cs="Times New Roman"/>
          <w:sz w:val="24"/>
          <w:szCs w:val="24"/>
        </w:rPr>
        <w:t>Pearson's Chi-squared test</w:t>
      </w:r>
    </w:p>
    <w:p w14:paraId="66B85782" w14:textId="77777777" w:rsidR="00A76492" w:rsidRPr="00A76492" w:rsidRDefault="00A76492" w:rsidP="00A7649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49020652" w14:textId="77777777" w:rsidR="00A76492" w:rsidRPr="00A76492" w:rsidRDefault="00A76492" w:rsidP="00A7649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A76492">
        <w:rPr>
          <w:rFonts w:ascii="Times New Roman" w:hAnsi="Times New Roman" w:cs="Times New Roman"/>
          <w:sz w:val="24"/>
          <w:szCs w:val="24"/>
        </w:rPr>
        <w:t>data:  income</w:t>
      </w:r>
    </w:p>
    <w:p w14:paraId="3BABE5FA" w14:textId="576BBAE7" w:rsidR="00186452" w:rsidRPr="00A76492" w:rsidRDefault="00A76492" w:rsidP="00A7649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A76492">
        <w:rPr>
          <w:rFonts w:ascii="Times New Roman" w:hAnsi="Times New Roman" w:cs="Times New Roman"/>
          <w:sz w:val="24"/>
          <w:szCs w:val="24"/>
        </w:rPr>
        <w:t>X-squared = 9.4976, df = 9, p-value = 0.3927</w:t>
      </w:r>
    </w:p>
    <w:p w14:paraId="508B1C69" w14:textId="77777777" w:rsidR="00605116" w:rsidRPr="00605116" w:rsidRDefault="00605116" w:rsidP="00605116">
      <w:pPr>
        <w:pStyle w:val="ListParagraph"/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739113F" w14:textId="10E18521" w:rsidR="00803F51" w:rsidRDefault="00605116" w:rsidP="00605116">
      <w:pPr>
        <w:pStyle w:val="ListParagraph"/>
        <w:numPr>
          <w:ilvl w:val="2"/>
          <w:numId w:val="1"/>
        </w:numPr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B532C4">
        <w:rPr>
          <w:rFonts w:ascii="Times New Roman" w:hAnsi="Times New Roman" w:cs="Times New Roman"/>
          <w:b/>
          <w:bCs/>
          <w:sz w:val="24"/>
          <w:szCs w:val="24"/>
        </w:rPr>
        <w:t>NCOVA a</w:t>
      </w:r>
      <w:r>
        <w:rPr>
          <w:rFonts w:ascii="Times New Roman" w:hAnsi="Times New Roman" w:cs="Times New Roman"/>
          <w:b/>
          <w:bCs/>
          <w:sz w:val="24"/>
          <w:szCs w:val="24"/>
        </w:rPr>
        <w:t>ssumptions</w:t>
      </w:r>
    </w:p>
    <w:p w14:paraId="07F0CE37" w14:textId="3C23BA58" w:rsidR="00605116" w:rsidRDefault="00605116" w:rsidP="00605116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41B09BCF" w14:textId="48AE3679" w:rsidR="00605116" w:rsidRDefault="009355F9" w:rsidP="009355F9">
      <w:pPr>
        <w:pStyle w:val="ListParagraph"/>
        <w:numPr>
          <w:ilvl w:val="3"/>
          <w:numId w:val="1"/>
        </w:numPr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Normality</w:t>
      </w:r>
    </w:p>
    <w:p w14:paraId="5E6C8C02" w14:textId="05441095" w:rsidR="009355F9" w:rsidRDefault="009355F9" w:rsidP="009355F9">
      <w:pPr>
        <w:pStyle w:val="ListParagraph"/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51C130B3" w14:textId="500A4465" w:rsidR="009355F9" w:rsidRPr="000046E7" w:rsidRDefault="000046E7" w:rsidP="001647EA">
      <w:pPr>
        <w:pStyle w:val="ListParagraph"/>
        <w:tabs>
          <w:tab w:val="left" w:pos="1866"/>
        </w:tabs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reed Scores Skewed (for reference only: not assumption of ANCOVA)</w:t>
      </w:r>
    </w:p>
    <w:p w14:paraId="7F71A8F8" w14:textId="77777777" w:rsidR="009355F9" w:rsidRDefault="009355F9" w:rsidP="00605116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74B0FAB9" w14:textId="3D247EFE" w:rsidR="00605116" w:rsidRPr="00605116" w:rsidRDefault="009355F9" w:rsidP="00605116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3C28BA61" wp14:editId="2A3958E5">
            <wp:extent cx="4114800" cy="2432304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32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46BC2" w14:textId="4469C2DB" w:rsidR="009355F9" w:rsidRDefault="009355F9" w:rsidP="00803F51">
      <w:pPr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</w:p>
    <w:p w14:paraId="28651823" w14:textId="34EEC822" w:rsidR="000046E7" w:rsidRDefault="000046E7" w:rsidP="001647EA">
      <w:pPr>
        <w:tabs>
          <w:tab w:val="left" w:pos="1866"/>
        </w:tabs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Normality of residuals plot</w:t>
      </w:r>
    </w:p>
    <w:p w14:paraId="47809A57" w14:textId="4383E9D2" w:rsidR="000046E7" w:rsidRDefault="000046E7" w:rsidP="001647EA">
      <w:pPr>
        <w:tabs>
          <w:tab w:val="left" w:pos="1866"/>
        </w:tabs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Histogram</w:t>
      </w:r>
    </w:p>
    <w:p w14:paraId="36ADE838" w14:textId="48B27865" w:rsidR="000046E7" w:rsidRDefault="000046E7" w:rsidP="00803F51">
      <w:pPr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1C1A28C" w14:textId="2861ED37" w:rsidR="000046E7" w:rsidRDefault="000046E7" w:rsidP="00803F51">
      <w:pPr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FD60F40" w14:textId="07C063E9" w:rsidR="000046E7" w:rsidRPr="000046E7" w:rsidRDefault="000046E7" w:rsidP="001647EA">
      <w:pPr>
        <w:tabs>
          <w:tab w:val="left" w:pos="1866"/>
        </w:tabs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t xml:space="preserve">                       </w:t>
      </w:r>
      <w:r w:rsidR="008502DA">
        <w:rPr>
          <w:noProof/>
        </w:rPr>
        <w:drawing>
          <wp:inline distT="0" distB="0" distL="0" distR="0" wp14:anchorId="7AC592F2" wp14:editId="188D526B">
            <wp:extent cx="4114800" cy="2916936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16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8A3E6" w14:textId="3E021891" w:rsidR="009355F9" w:rsidRDefault="000046E7" w:rsidP="00803F51">
      <w:pPr>
        <w:tabs>
          <w:tab w:val="left" w:pos="1866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3B1711B4" w14:textId="68437EBC" w:rsidR="009355F9" w:rsidRDefault="009355F9" w:rsidP="001647EA">
      <w:pPr>
        <w:tabs>
          <w:tab w:val="left" w:pos="1866"/>
        </w:tabs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0046E7">
        <w:rPr>
          <w:rFonts w:ascii="Times New Roman" w:hAnsi="Times New Roman" w:cs="Times New Roman"/>
          <w:b/>
          <w:bCs/>
          <w:sz w:val="24"/>
          <w:szCs w:val="24"/>
        </w:rPr>
        <w:t xml:space="preserve">       QQ-Plot</w:t>
      </w:r>
    </w:p>
    <w:p w14:paraId="3CD14728" w14:textId="49C3FD0E" w:rsidR="000046E7" w:rsidRDefault="008502DA" w:rsidP="00803F51">
      <w:pPr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</w:p>
    <w:p w14:paraId="6CEDD84E" w14:textId="4EF5E0F5" w:rsidR="009355F9" w:rsidRPr="000046E7" w:rsidRDefault="000046E7" w:rsidP="001647EA">
      <w:pPr>
        <w:tabs>
          <w:tab w:val="left" w:pos="1866"/>
        </w:tabs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="008502DA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</w:t>
      </w:r>
      <w:r w:rsidR="008502DA">
        <w:rPr>
          <w:noProof/>
        </w:rPr>
        <w:drawing>
          <wp:inline distT="0" distB="0" distL="0" distR="0" wp14:anchorId="5DADAB64" wp14:editId="009F9603">
            <wp:extent cx="4114800" cy="289864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898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79727E" w14:textId="3B2A24A4" w:rsidR="00803F51" w:rsidRPr="00605116" w:rsidRDefault="00803F51" w:rsidP="00803F51">
      <w:pPr>
        <w:tabs>
          <w:tab w:val="left" w:pos="1866"/>
        </w:tabs>
        <w:rPr>
          <w:rFonts w:ascii="Times New Roman" w:hAnsi="Times New Roman" w:cs="Times New Roman"/>
          <w:sz w:val="24"/>
          <w:szCs w:val="24"/>
        </w:rPr>
      </w:pPr>
    </w:p>
    <w:p w14:paraId="436147E6" w14:textId="03C17D49" w:rsidR="000046E7" w:rsidRDefault="009355F9" w:rsidP="001647EA">
      <w:pPr>
        <w:tabs>
          <w:tab w:val="left" w:pos="1866"/>
        </w:tabs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>Shapiro-Wil</w:t>
      </w:r>
      <w:r w:rsidR="000046E7">
        <w:rPr>
          <w:rFonts w:ascii="Times New Roman" w:hAnsi="Times New Roman" w:cs="Times New Roman"/>
          <w:b/>
          <w:bCs/>
          <w:sz w:val="24"/>
          <w:szCs w:val="24"/>
        </w:rPr>
        <w:t>k</w:t>
      </w:r>
    </w:p>
    <w:p w14:paraId="30F00401" w14:textId="02D673D5" w:rsidR="000046E7" w:rsidRDefault="000046E7" w:rsidP="000046E7">
      <w:pPr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8214A9B" w14:textId="2BDB34DB" w:rsidR="000046E7" w:rsidRPr="000046E7" w:rsidRDefault="000046E7" w:rsidP="001647EA">
      <w:pPr>
        <w:tabs>
          <w:tab w:val="left" w:pos="1866"/>
        </w:tabs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161099">
        <w:rPr>
          <w:rFonts w:ascii="Times New Roman" w:hAnsi="Times New Roman" w:cs="Times New Roman"/>
          <w:sz w:val="24"/>
          <w:szCs w:val="24"/>
        </w:rPr>
        <w:t xml:space="preserve">       </w:t>
      </w:r>
      <w:r w:rsidRPr="000046E7">
        <w:rPr>
          <w:rFonts w:ascii="Times New Roman" w:hAnsi="Times New Roman" w:cs="Times New Roman"/>
          <w:sz w:val="24"/>
          <w:szCs w:val="24"/>
        </w:rPr>
        <w:t xml:space="preserve">variable        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0046E7">
        <w:rPr>
          <w:rFonts w:ascii="Times New Roman" w:hAnsi="Times New Roman" w:cs="Times New Roman"/>
          <w:sz w:val="24"/>
          <w:szCs w:val="24"/>
        </w:rPr>
        <w:t xml:space="preserve">    statistic     p.value</w:t>
      </w:r>
    </w:p>
    <w:p w14:paraId="6037F7CB" w14:textId="5B8C6FC6" w:rsidR="000046E7" w:rsidRPr="000046E7" w:rsidRDefault="000046E7" w:rsidP="001647EA">
      <w:pPr>
        <w:tabs>
          <w:tab w:val="left" w:pos="1866"/>
        </w:tabs>
        <w:ind w:firstLine="360"/>
        <w:rPr>
          <w:rFonts w:ascii="Times New Roman" w:hAnsi="Times New Roman" w:cs="Times New Roman"/>
          <w:sz w:val="24"/>
          <w:szCs w:val="24"/>
        </w:rPr>
      </w:pPr>
      <w:r w:rsidRPr="000046E7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161099">
        <w:rPr>
          <w:rFonts w:ascii="Times New Roman" w:hAnsi="Times New Roman" w:cs="Times New Roman"/>
          <w:sz w:val="24"/>
          <w:szCs w:val="24"/>
        </w:rPr>
        <w:t xml:space="preserve">       </w:t>
      </w:r>
      <w:r w:rsidRPr="000046E7">
        <w:rPr>
          <w:rFonts w:ascii="Times New Roman" w:hAnsi="Times New Roman" w:cs="Times New Roman"/>
          <w:sz w:val="24"/>
          <w:szCs w:val="24"/>
        </w:rPr>
        <w:t xml:space="preserve">&lt;chr&gt;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0046E7">
        <w:rPr>
          <w:rFonts w:ascii="Times New Roman" w:hAnsi="Times New Roman" w:cs="Times New Roman"/>
          <w:sz w:val="24"/>
          <w:szCs w:val="24"/>
        </w:rPr>
        <w:t xml:space="preserve"> &lt;dbl&gt;       &lt;dbl&gt;</w:t>
      </w:r>
    </w:p>
    <w:p w14:paraId="78266135" w14:textId="420DA785" w:rsidR="000046E7" w:rsidRPr="000046E7" w:rsidRDefault="000046E7" w:rsidP="001647EA">
      <w:pPr>
        <w:tabs>
          <w:tab w:val="left" w:pos="1866"/>
        </w:tabs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="00161099">
        <w:rPr>
          <w:rFonts w:ascii="Times New Roman" w:hAnsi="Times New Roman" w:cs="Times New Roman"/>
          <w:sz w:val="24"/>
          <w:szCs w:val="24"/>
        </w:rPr>
        <w:t xml:space="preserve">        </w:t>
      </w:r>
      <w:r w:rsidRPr="000046E7">
        <w:rPr>
          <w:rFonts w:ascii="Times New Roman" w:hAnsi="Times New Roman" w:cs="Times New Roman"/>
          <w:sz w:val="24"/>
          <w:szCs w:val="24"/>
        </w:rPr>
        <w:t>1 model.metrics$.resid     0.97</w:t>
      </w:r>
      <w:r w:rsidR="008502DA">
        <w:rPr>
          <w:rFonts w:ascii="Times New Roman" w:hAnsi="Times New Roman" w:cs="Times New Roman"/>
          <w:sz w:val="24"/>
          <w:szCs w:val="24"/>
        </w:rPr>
        <w:t>9</w:t>
      </w:r>
      <w:r w:rsidRPr="000046E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8502DA" w:rsidRPr="008502DA">
        <w:rPr>
          <w:rFonts w:ascii="Times New Roman" w:hAnsi="Times New Roman" w:cs="Times New Roman"/>
          <w:sz w:val="24"/>
          <w:szCs w:val="24"/>
        </w:rPr>
        <w:t>0.00000166</w:t>
      </w:r>
    </w:p>
    <w:p w14:paraId="105F0F98" w14:textId="77777777" w:rsidR="00803F51" w:rsidRDefault="00803F51" w:rsidP="001647EA">
      <w:pPr>
        <w:tabs>
          <w:tab w:val="left" w:pos="1866"/>
        </w:tabs>
        <w:ind w:firstLine="360"/>
        <w:rPr>
          <w:rFonts w:ascii="Times New Roman" w:hAnsi="Times New Roman" w:cs="Times New Roman"/>
          <w:sz w:val="24"/>
          <w:szCs w:val="24"/>
        </w:rPr>
      </w:pPr>
    </w:p>
    <w:p w14:paraId="57878D70" w14:textId="67DCE73A" w:rsidR="00803F51" w:rsidRDefault="00BE316B" w:rsidP="00BE316B">
      <w:pPr>
        <w:pStyle w:val="ListParagraph"/>
        <w:numPr>
          <w:ilvl w:val="3"/>
          <w:numId w:val="1"/>
        </w:numPr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Covariates correlation matrix.</w:t>
      </w:r>
    </w:p>
    <w:p w14:paraId="209F9083" w14:textId="2477AF68" w:rsidR="00BE316B" w:rsidRDefault="00BE316B" w:rsidP="00BE316B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648CCC37" w14:textId="02DA5ADE" w:rsidR="00BE316B" w:rsidRPr="00BE316B" w:rsidRDefault="00BE316B" w:rsidP="00BE316B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BE316B">
        <w:rPr>
          <w:rFonts w:ascii="Times New Roman" w:hAnsi="Times New Roman" w:cs="Times New Roman"/>
          <w:sz w:val="24"/>
          <w:szCs w:val="24"/>
        </w:rPr>
        <w:t xml:space="preserve">            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BE316B">
        <w:rPr>
          <w:rFonts w:ascii="Times New Roman" w:hAnsi="Times New Roman" w:cs="Times New Roman"/>
          <w:sz w:val="24"/>
          <w:szCs w:val="24"/>
        </w:rPr>
        <w:t xml:space="preserve">Equality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BE316B">
        <w:rPr>
          <w:rFonts w:ascii="Times New Roman" w:hAnsi="Times New Roman" w:cs="Times New Roman"/>
          <w:sz w:val="24"/>
          <w:szCs w:val="24"/>
        </w:rPr>
        <w:t xml:space="preserve">Need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BE316B">
        <w:rPr>
          <w:rFonts w:ascii="Times New Roman" w:hAnsi="Times New Roman" w:cs="Times New Roman"/>
          <w:sz w:val="24"/>
          <w:szCs w:val="24"/>
        </w:rPr>
        <w:t xml:space="preserve">Equity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BE316B">
        <w:rPr>
          <w:rFonts w:ascii="Times New Roman" w:hAnsi="Times New Roman" w:cs="Times New Roman"/>
          <w:sz w:val="24"/>
          <w:szCs w:val="24"/>
        </w:rPr>
        <w:t>Deprivation     Blame</w:t>
      </w:r>
    </w:p>
    <w:p w14:paraId="08833FA9" w14:textId="5699469A" w:rsidR="00BE316B" w:rsidRPr="00BE316B" w:rsidRDefault="00BE316B" w:rsidP="00BE316B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BE316B">
        <w:rPr>
          <w:rFonts w:ascii="Times New Roman" w:hAnsi="Times New Roman" w:cs="Times New Roman"/>
          <w:sz w:val="24"/>
          <w:szCs w:val="24"/>
        </w:rPr>
        <w:t xml:space="preserve">Equality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BE316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BE316B">
        <w:rPr>
          <w:rFonts w:ascii="Times New Roman" w:hAnsi="Times New Roman" w:cs="Times New Roman"/>
          <w:sz w:val="24"/>
          <w:szCs w:val="24"/>
        </w:rPr>
        <w:t>1.0000000 0.3484629 0.5164137   0.3676890 0.3369462</w:t>
      </w:r>
    </w:p>
    <w:p w14:paraId="2E2DFC87" w14:textId="1E956ED1" w:rsidR="00BE316B" w:rsidRPr="00BE316B" w:rsidRDefault="00BE316B" w:rsidP="00BE316B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BE316B">
        <w:rPr>
          <w:rFonts w:ascii="Times New Roman" w:hAnsi="Times New Roman" w:cs="Times New Roman"/>
          <w:sz w:val="24"/>
          <w:szCs w:val="24"/>
        </w:rPr>
        <w:t xml:space="preserve">Need  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BE316B">
        <w:rPr>
          <w:rFonts w:ascii="Times New Roman" w:hAnsi="Times New Roman" w:cs="Times New Roman"/>
          <w:sz w:val="24"/>
          <w:szCs w:val="24"/>
        </w:rPr>
        <w:t>0.3484629 1.0000000 0.5299498   0.5406528 0.4254201</w:t>
      </w:r>
    </w:p>
    <w:p w14:paraId="353DA17B" w14:textId="1FD9BC27" w:rsidR="00BE316B" w:rsidRPr="00BE316B" w:rsidRDefault="00BE316B" w:rsidP="00BE316B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BE316B">
        <w:rPr>
          <w:rFonts w:ascii="Times New Roman" w:hAnsi="Times New Roman" w:cs="Times New Roman"/>
          <w:sz w:val="24"/>
          <w:szCs w:val="24"/>
        </w:rPr>
        <w:t xml:space="preserve">Equity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BE316B">
        <w:rPr>
          <w:rFonts w:ascii="Times New Roman" w:hAnsi="Times New Roman" w:cs="Times New Roman"/>
          <w:sz w:val="24"/>
          <w:szCs w:val="24"/>
        </w:rPr>
        <w:t>0.5164137 0.5299498 1.0000000   0.5659309 0.5195713</w:t>
      </w:r>
    </w:p>
    <w:p w14:paraId="1868CEBE" w14:textId="7FCF4C4A" w:rsidR="00BE316B" w:rsidRPr="00BE316B" w:rsidRDefault="00BE316B" w:rsidP="00BE316B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BE316B">
        <w:rPr>
          <w:rFonts w:ascii="Times New Roman" w:hAnsi="Times New Roman" w:cs="Times New Roman"/>
          <w:sz w:val="24"/>
          <w:szCs w:val="24"/>
        </w:rPr>
        <w:t xml:space="preserve">Deprivation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BE316B">
        <w:rPr>
          <w:rFonts w:ascii="Times New Roman" w:hAnsi="Times New Roman" w:cs="Times New Roman"/>
          <w:sz w:val="24"/>
          <w:szCs w:val="24"/>
        </w:rPr>
        <w:t>0.3676890 0.5406528 0.5659309   1.0000000 0.4848400</w:t>
      </w:r>
    </w:p>
    <w:p w14:paraId="1E90FD01" w14:textId="2EB77E7F" w:rsidR="00BE316B" w:rsidRDefault="00BE316B" w:rsidP="00BE316B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BE316B">
        <w:rPr>
          <w:rFonts w:ascii="Times New Roman" w:hAnsi="Times New Roman" w:cs="Times New Roman"/>
          <w:sz w:val="24"/>
          <w:szCs w:val="24"/>
        </w:rPr>
        <w:t xml:space="preserve">Blame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ED08E8">
        <w:rPr>
          <w:rFonts w:ascii="Times New Roman" w:hAnsi="Times New Roman" w:cs="Times New Roman"/>
          <w:sz w:val="24"/>
          <w:szCs w:val="24"/>
        </w:rPr>
        <w:t xml:space="preserve"> </w:t>
      </w:r>
      <w:r w:rsidRPr="00BE316B">
        <w:rPr>
          <w:rFonts w:ascii="Times New Roman" w:hAnsi="Times New Roman" w:cs="Times New Roman"/>
          <w:sz w:val="24"/>
          <w:szCs w:val="24"/>
        </w:rPr>
        <w:t>0.3369462 0.4254201 0.5195713   0.4848400 1.0000000</w:t>
      </w:r>
    </w:p>
    <w:p w14:paraId="507C8A27" w14:textId="54CCE6F7" w:rsidR="00A91FC3" w:rsidRDefault="00A91FC3" w:rsidP="00BE316B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72E79992" w14:textId="51C1CD0A" w:rsidR="00DF0E92" w:rsidRDefault="00DF0E92" w:rsidP="00220506">
      <w:pPr>
        <w:pStyle w:val="ListParagraph"/>
        <w:numPr>
          <w:ilvl w:val="3"/>
          <w:numId w:val="1"/>
        </w:numPr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Homoscedasticity. Homogeneity of variance </w:t>
      </w:r>
      <w:r w:rsidR="008502DA">
        <w:rPr>
          <w:rFonts w:ascii="Times New Roman" w:hAnsi="Times New Roman" w:cs="Times New Roman"/>
          <w:b/>
          <w:bCs/>
          <w:sz w:val="24"/>
          <w:szCs w:val="24"/>
        </w:rPr>
        <w:t xml:space="preserve">of residuals </w:t>
      </w:r>
      <w:r>
        <w:rPr>
          <w:rFonts w:ascii="Times New Roman" w:hAnsi="Times New Roman" w:cs="Times New Roman"/>
          <w:b/>
          <w:bCs/>
          <w:sz w:val="24"/>
          <w:szCs w:val="24"/>
        </w:rPr>
        <w:t>between groups.</w:t>
      </w:r>
    </w:p>
    <w:p w14:paraId="12E3DDDD" w14:textId="4AC329F9" w:rsidR="008502DA" w:rsidRDefault="008502DA" w:rsidP="008502DA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5AEA73D9" w14:textId="19D1A435" w:rsidR="00837A50" w:rsidRPr="00837A50" w:rsidRDefault="00837A50" w:rsidP="00837A5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837A50">
        <w:rPr>
          <w:rFonts w:ascii="Times New Roman" w:hAnsi="Times New Roman" w:cs="Times New Roman"/>
          <w:sz w:val="24"/>
          <w:szCs w:val="24"/>
        </w:rPr>
        <w:t xml:space="preserve">df1   df2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837A50">
        <w:rPr>
          <w:rFonts w:ascii="Times New Roman" w:hAnsi="Times New Roman" w:cs="Times New Roman"/>
          <w:sz w:val="24"/>
          <w:szCs w:val="24"/>
        </w:rPr>
        <w:t xml:space="preserve">statistic 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837A50">
        <w:rPr>
          <w:rFonts w:ascii="Times New Roman" w:hAnsi="Times New Roman" w:cs="Times New Roman"/>
          <w:sz w:val="24"/>
          <w:szCs w:val="24"/>
        </w:rPr>
        <w:t xml:space="preserve"> p</w:t>
      </w:r>
    </w:p>
    <w:p w14:paraId="6F6B2EF6" w14:textId="5647447A" w:rsidR="00837A50" w:rsidRPr="00837A50" w:rsidRDefault="00837A50" w:rsidP="00837A50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837A50">
        <w:rPr>
          <w:rFonts w:ascii="Times New Roman" w:hAnsi="Times New Roman" w:cs="Times New Roman"/>
          <w:sz w:val="24"/>
          <w:szCs w:val="24"/>
        </w:rPr>
        <w:t xml:space="preserve">  &lt;int&gt; &lt;int&gt;     &lt;dbl&gt;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837A50">
        <w:rPr>
          <w:rFonts w:ascii="Times New Roman" w:hAnsi="Times New Roman" w:cs="Times New Roman"/>
          <w:sz w:val="24"/>
          <w:szCs w:val="24"/>
        </w:rPr>
        <w:t>&lt;dbl&gt;</w:t>
      </w:r>
    </w:p>
    <w:p w14:paraId="3A36A9B0" w14:textId="1BAC8CE2" w:rsidR="00220506" w:rsidRPr="00161099" w:rsidRDefault="00837A50" w:rsidP="00161099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837A50">
        <w:rPr>
          <w:rFonts w:ascii="Times New Roman" w:hAnsi="Times New Roman" w:cs="Times New Roman"/>
          <w:sz w:val="24"/>
          <w:szCs w:val="24"/>
        </w:rPr>
        <w:t xml:space="preserve">1     3   492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837A50">
        <w:rPr>
          <w:rFonts w:ascii="Times New Roman" w:hAnsi="Times New Roman" w:cs="Times New Roman"/>
          <w:sz w:val="24"/>
          <w:szCs w:val="24"/>
        </w:rPr>
        <w:t xml:space="preserve"> 8.35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837A50">
        <w:rPr>
          <w:rFonts w:ascii="Times New Roman" w:hAnsi="Times New Roman" w:cs="Times New Roman"/>
          <w:sz w:val="24"/>
          <w:szCs w:val="24"/>
        </w:rPr>
        <w:t>0.0000200</w:t>
      </w:r>
    </w:p>
    <w:p w14:paraId="726D6B78" w14:textId="77777777" w:rsidR="00220506" w:rsidRDefault="00220506" w:rsidP="00DF0E9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00322B0E" w14:textId="286F4CC9" w:rsidR="00815FC2" w:rsidRDefault="00815FC2" w:rsidP="00815FC2">
      <w:pPr>
        <w:pStyle w:val="ListParagraph"/>
        <w:numPr>
          <w:ilvl w:val="3"/>
          <w:numId w:val="1"/>
        </w:numPr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Linearity of the relationship between covariates and dependent variable (Greed Scores). Visual method: Plots.</w:t>
      </w:r>
    </w:p>
    <w:p w14:paraId="50E18BCB" w14:textId="77BCBD3D" w:rsidR="00815FC2" w:rsidRDefault="00815FC2" w:rsidP="00815FC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1EB4CCD7" w14:textId="031DB942" w:rsidR="00815FC2" w:rsidRDefault="00D13F74" w:rsidP="00815FC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quality and Greed</w:t>
      </w:r>
    </w:p>
    <w:p w14:paraId="1B13E132" w14:textId="64B2F77B" w:rsidR="00815FC2" w:rsidRDefault="00815FC2" w:rsidP="00815FC2">
      <w:pPr>
        <w:pStyle w:val="ListParagraph"/>
        <w:tabs>
          <w:tab w:val="left" w:pos="1866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40CD0BFD" w14:textId="6578A32B" w:rsidR="00815FC2" w:rsidRDefault="00815FC2" w:rsidP="00815FC2">
      <w:pPr>
        <w:pStyle w:val="ListParagraph"/>
        <w:tabs>
          <w:tab w:val="left" w:pos="1866"/>
        </w:tabs>
        <w:ind w:left="1080"/>
        <w:rPr>
          <w:noProof/>
        </w:rPr>
      </w:pPr>
      <w:r>
        <w:rPr>
          <w:noProof/>
        </w:rPr>
        <w:drawing>
          <wp:inline distT="0" distB="0" distL="0" distR="0" wp14:anchorId="4A03E179" wp14:editId="50740E3F">
            <wp:extent cx="4114800" cy="24688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899D6" w14:textId="2AD29231" w:rsidR="00D13F74" w:rsidRPr="00D13F74" w:rsidRDefault="00D13F74" w:rsidP="00D13F74">
      <w:pPr>
        <w:rPr>
          <w:rFonts w:ascii="Times New Roman" w:hAnsi="Times New Roman" w:cs="Times New Roman"/>
          <w:noProof/>
          <w:sz w:val="24"/>
          <w:szCs w:val="24"/>
        </w:rPr>
      </w:pPr>
    </w:p>
    <w:p w14:paraId="6B3F2768" w14:textId="4E6A8D00" w:rsidR="00D13F74" w:rsidRDefault="00D13F74" w:rsidP="00D13F74">
      <w:pPr>
        <w:tabs>
          <w:tab w:val="left" w:pos="1941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D13F74">
        <w:rPr>
          <w:rFonts w:ascii="Times New Roman" w:hAnsi="Times New Roman" w:cs="Times New Roman"/>
          <w:sz w:val="24"/>
          <w:szCs w:val="24"/>
        </w:rPr>
        <w:t xml:space="preserve">                       </w:t>
      </w:r>
      <w:r w:rsidRPr="00D13F74">
        <w:rPr>
          <w:rFonts w:ascii="Times New Roman" w:hAnsi="Times New Roman" w:cs="Times New Roman"/>
          <w:b/>
          <w:bCs/>
          <w:sz w:val="24"/>
          <w:szCs w:val="24"/>
        </w:rPr>
        <w:t>Need and Greed</w:t>
      </w:r>
    </w:p>
    <w:p w14:paraId="68B00E31" w14:textId="78A992C9" w:rsidR="00D13F74" w:rsidRDefault="00D13F74" w:rsidP="00D13F74">
      <w:pPr>
        <w:tabs>
          <w:tab w:val="left" w:pos="1941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</w:t>
      </w:r>
    </w:p>
    <w:p w14:paraId="1C712A46" w14:textId="3996051A" w:rsidR="00D13F74" w:rsidRDefault="00D13F74" w:rsidP="00D13F74">
      <w:pPr>
        <w:tabs>
          <w:tab w:val="left" w:pos="1941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                 </w:t>
      </w:r>
      <w:r>
        <w:rPr>
          <w:noProof/>
        </w:rPr>
        <w:drawing>
          <wp:inline distT="0" distB="0" distL="0" distR="0" wp14:anchorId="4B4E911C" wp14:editId="76A315D9">
            <wp:extent cx="4114800" cy="249631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96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0A9F8" w14:textId="64F9893B" w:rsidR="00D13F74" w:rsidRDefault="00D13F74" w:rsidP="001647EA">
      <w:pPr>
        <w:tabs>
          <w:tab w:val="left" w:pos="1941"/>
        </w:tabs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</w:t>
      </w:r>
      <w:r w:rsidR="001647EA">
        <w:rPr>
          <w:rFonts w:ascii="Times New Roman" w:hAnsi="Times New Roman" w:cs="Times New Roman"/>
          <w:b/>
          <w:bCs/>
          <w:sz w:val="24"/>
          <w:szCs w:val="24"/>
        </w:rPr>
        <w:t xml:space="preserve">   </w:t>
      </w:r>
      <w:r>
        <w:rPr>
          <w:rFonts w:ascii="Times New Roman" w:hAnsi="Times New Roman" w:cs="Times New Roman"/>
          <w:b/>
          <w:bCs/>
          <w:sz w:val="24"/>
          <w:szCs w:val="24"/>
        </w:rPr>
        <w:t>Equity and Greed</w:t>
      </w:r>
    </w:p>
    <w:p w14:paraId="07108C95" w14:textId="20EDF477" w:rsidR="00D13F74" w:rsidRDefault="00D13F74" w:rsidP="00D13F74">
      <w:pPr>
        <w:tabs>
          <w:tab w:val="left" w:pos="1941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63C845E1" w14:textId="2AC3953B" w:rsidR="00D13F74" w:rsidRDefault="00D13F74" w:rsidP="001647EA">
      <w:pPr>
        <w:tabs>
          <w:tab w:val="left" w:pos="1941"/>
        </w:tabs>
        <w:ind w:firstLine="360"/>
        <w:rPr>
          <w:noProof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</w:t>
      </w:r>
      <w:r>
        <w:rPr>
          <w:noProof/>
        </w:rPr>
        <w:drawing>
          <wp:inline distT="0" distB="0" distL="0" distR="0" wp14:anchorId="126B00CC" wp14:editId="6C8D03C6">
            <wp:extent cx="4114800" cy="242316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2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0CB02" w14:textId="0C81A21A" w:rsidR="00D13F74" w:rsidRDefault="00D13F74" w:rsidP="00D13F74">
      <w:pPr>
        <w:tabs>
          <w:tab w:val="left" w:pos="1941"/>
        </w:tabs>
        <w:rPr>
          <w:rFonts w:ascii="Times New Roman" w:hAnsi="Times New Roman" w:cs="Times New Roman"/>
          <w:sz w:val="24"/>
          <w:szCs w:val="24"/>
        </w:rPr>
      </w:pPr>
    </w:p>
    <w:p w14:paraId="6434819B" w14:textId="30BFD000" w:rsidR="00D13F74" w:rsidRDefault="00D13F74" w:rsidP="001647EA">
      <w:pPr>
        <w:tabs>
          <w:tab w:val="left" w:pos="1941"/>
        </w:tabs>
        <w:ind w:firstLine="9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</w:t>
      </w:r>
      <w:r w:rsidR="001647EA">
        <w:rPr>
          <w:rFonts w:ascii="Times New Roman" w:hAnsi="Times New Roman" w:cs="Times New Roman"/>
          <w:b/>
          <w:bCs/>
          <w:sz w:val="24"/>
          <w:szCs w:val="24"/>
        </w:rPr>
        <w:t xml:space="preserve">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Deprivation and Greed</w:t>
      </w:r>
    </w:p>
    <w:p w14:paraId="61D19656" w14:textId="4081518F" w:rsidR="00D13F74" w:rsidRDefault="00D13F74" w:rsidP="00D13F74">
      <w:pPr>
        <w:tabs>
          <w:tab w:val="left" w:pos="1941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11BED7F1" w14:textId="6A827CAF" w:rsidR="00D13F74" w:rsidRPr="00161099" w:rsidRDefault="00D13F74" w:rsidP="001647EA">
      <w:pPr>
        <w:tabs>
          <w:tab w:val="left" w:pos="1941"/>
        </w:tabs>
        <w:ind w:firstLine="360"/>
        <w:rPr>
          <w:noProof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               </w:t>
      </w:r>
      <w:r>
        <w:rPr>
          <w:noProof/>
        </w:rPr>
        <w:drawing>
          <wp:inline distT="0" distB="0" distL="0" distR="0" wp14:anchorId="6CF9E647" wp14:editId="78D6BB09">
            <wp:extent cx="4114800" cy="263347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63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925EE" w14:textId="7F301052" w:rsidR="00D13F74" w:rsidRDefault="00D13F74" w:rsidP="00D13F74">
      <w:pPr>
        <w:tabs>
          <w:tab w:val="left" w:pos="3356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>
        <w:rPr>
          <w:rFonts w:ascii="Times New Roman" w:hAnsi="Times New Roman" w:cs="Times New Roman"/>
          <w:b/>
          <w:bCs/>
          <w:sz w:val="24"/>
          <w:szCs w:val="24"/>
        </w:rPr>
        <w:t>Blame and Greed</w:t>
      </w:r>
    </w:p>
    <w:p w14:paraId="13929DF1" w14:textId="7AC1DC6C" w:rsidR="00D13F74" w:rsidRDefault="00D13F74" w:rsidP="00D13F74">
      <w:pPr>
        <w:tabs>
          <w:tab w:val="left" w:pos="3356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7A320C13" w14:textId="49535497" w:rsidR="00D13F74" w:rsidRDefault="00D13F74" w:rsidP="00D13F74">
      <w:pPr>
        <w:tabs>
          <w:tab w:val="left" w:pos="3356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</w:t>
      </w:r>
      <w:r>
        <w:rPr>
          <w:noProof/>
        </w:rPr>
        <w:drawing>
          <wp:inline distT="0" distB="0" distL="0" distR="0" wp14:anchorId="47EC9899" wp14:editId="42117383">
            <wp:extent cx="4114800" cy="2551176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551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EA1A0" w14:textId="68B524D3" w:rsidR="00D13F74" w:rsidRPr="00D13F74" w:rsidRDefault="00D13F74" w:rsidP="00D13F74">
      <w:pPr>
        <w:tabs>
          <w:tab w:val="left" w:pos="2241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0852B45B" w14:textId="75035E8B" w:rsidR="00D13F74" w:rsidRDefault="00D13F74" w:rsidP="00D13F74">
      <w:pPr>
        <w:pStyle w:val="ListParagraph"/>
        <w:numPr>
          <w:ilvl w:val="3"/>
          <w:numId w:val="1"/>
        </w:numPr>
        <w:tabs>
          <w:tab w:val="left" w:pos="2241"/>
        </w:tabs>
        <w:rPr>
          <w:rFonts w:ascii="Times New Roman" w:hAnsi="Times New Roman" w:cs="Times New Roman"/>
          <w:b/>
          <w:bCs/>
          <w:sz w:val="24"/>
          <w:szCs w:val="24"/>
        </w:rPr>
      </w:pPr>
      <w:r w:rsidRPr="00D13F74">
        <w:rPr>
          <w:rFonts w:ascii="Times New Roman" w:hAnsi="Times New Roman" w:cs="Times New Roman"/>
          <w:b/>
          <w:bCs/>
          <w:sz w:val="24"/>
          <w:szCs w:val="24"/>
        </w:rPr>
        <w:t xml:space="preserve"> Homogeneity of regression slopes</w:t>
      </w:r>
    </w:p>
    <w:p w14:paraId="1D4EE0ED" w14:textId="7617A342" w:rsidR="00D13F74" w:rsidRDefault="00D13F74" w:rsidP="00D13F74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03DF1FE7" w14:textId="6EB94438" w:rsidR="00D13F74" w:rsidRDefault="003D6F3D" w:rsidP="00D13F74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quality</w:t>
      </w:r>
    </w:p>
    <w:p w14:paraId="547AFBEC" w14:textId="77D8A8CC" w:rsidR="003D6F3D" w:rsidRDefault="003D6F3D" w:rsidP="00D13F74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E0BB07" w14:textId="364A0B3B" w:rsidR="003D6F3D" w:rsidRP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Effect </w:t>
      </w: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DFn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D6F3D">
        <w:rPr>
          <w:rFonts w:ascii="Times New Roman" w:hAnsi="Times New Roman" w:cs="Times New Roman"/>
          <w:sz w:val="24"/>
          <w:szCs w:val="24"/>
        </w:rPr>
        <w:t xml:space="preserve">DFd       F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D6F3D">
        <w:rPr>
          <w:rFonts w:ascii="Times New Roman" w:hAnsi="Times New Roman" w:cs="Times New Roman"/>
          <w:sz w:val="24"/>
          <w:szCs w:val="24"/>
        </w:rPr>
        <w:t xml:space="preserve">p p&lt;.05 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 ges</w:t>
      </w:r>
    </w:p>
    <w:p w14:paraId="4B73E7F7" w14:textId="0E5447F4" w:rsidR="003D6F3D" w:rsidRP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3D6F3D">
        <w:rPr>
          <w:rFonts w:ascii="Times New Roman" w:hAnsi="Times New Roman" w:cs="Times New Roman"/>
          <w:sz w:val="24"/>
          <w:szCs w:val="24"/>
        </w:rPr>
        <w:t xml:space="preserve">1          sizeandgroup   </w:t>
      </w: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488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D6F3D">
        <w:rPr>
          <w:rFonts w:ascii="Times New Roman" w:hAnsi="Times New Roman" w:cs="Times New Roman"/>
          <w:sz w:val="24"/>
          <w:szCs w:val="24"/>
        </w:rPr>
        <w:t xml:space="preserve">10.163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3D6F3D">
        <w:rPr>
          <w:rFonts w:ascii="Times New Roman" w:hAnsi="Times New Roman" w:cs="Times New Roman"/>
          <w:sz w:val="24"/>
          <w:szCs w:val="24"/>
        </w:rPr>
        <w:t>1.67e-06     * 0.059</w:t>
      </w:r>
    </w:p>
    <w:p w14:paraId="3896C234" w14:textId="2A5B6681" w:rsidR="003D6F3D" w:rsidRP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3D6F3D">
        <w:rPr>
          <w:rFonts w:ascii="Times New Roman" w:hAnsi="Times New Roman" w:cs="Times New Roman"/>
          <w:sz w:val="24"/>
          <w:szCs w:val="24"/>
        </w:rPr>
        <w:t xml:space="preserve">2              Equality   </w:t>
      </w:r>
      <w:r>
        <w:rPr>
          <w:rFonts w:ascii="Times New Roman" w:hAnsi="Times New Roman" w:cs="Times New Roman"/>
          <w:sz w:val="24"/>
          <w:szCs w:val="24"/>
        </w:rPr>
        <w:t xml:space="preserve">            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488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3D6F3D">
        <w:rPr>
          <w:rFonts w:ascii="Times New Roman" w:hAnsi="Times New Roman" w:cs="Times New Roman"/>
          <w:sz w:val="24"/>
          <w:szCs w:val="24"/>
        </w:rPr>
        <w:t>145.70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6F3D">
        <w:rPr>
          <w:rFonts w:ascii="Times New Roman" w:hAnsi="Times New Roman" w:cs="Times New Roman"/>
          <w:sz w:val="24"/>
          <w:szCs w:val="24"/>
        </w:rPr>
        <w:t xml:space="preserve"> 1.54e-29     * 0.230</w:t>
      </w:r>
    </w:p>
    <w:p w14:paraId="0AFF0C70" w14:textId="519DABA0" w:rsid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3D6F3D">
        <w:rPr>
          <w:rFonts w:ascii="Times New Roman" w:hAnsi="Times New Roman" w:cs="Times New Roman"/>
          <w:sz w:val="24"/>
          <w:szCs w:val="24"/>
        </w:rPr>
        <w:t xml:space="preserve">3 sizeandgroup:Equality  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488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D6F3D">
        <w:rPr>
          <w:rFonts w:ascii="Times New Roman" w:hAnsi="Times New Roman" w:cs="Times New Roman"/>
          <w:sz w:val="24"/>
          <w:szCs w:val="24"/>
        </w:rPr>
        <w:t xml:space="preserve">0.687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3D6F3D">
        <w:rPr>
          <w:rFonts w:ascii="Times New Roman" w:hAnsi="Times New Roman" w:cs="Times New Roman"/>
          <w:sz w:val="24"/>
          <w:szCs w:val="24"/>
        </w:rPr>
        <w:t>5.61e-01       0.004</w:t>
      </w:r>
    </w:p>
    <w:p w14:paraId="28CE071F" w14:textId="02F3FC9E" w:rsid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652EF065" w14:textId="1F4C373C" w:rsid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eed</w:t>
      </w:r>
    </w:p>
    <w:p w14:paraId="49EFB7A9" w14:textId="0C65B773" w:rsid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7C9F9DB7" w14:textId="018D07E8" w:rsidR="003D6F3D" w:rsidRP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3D6F3D">
        <w:rPr>
          <w:rFonts w:ascii="Times New Roman" w:hAnsi="Times New Roman" w:cs="Times New Roman"/>
          <w:sz w:val="24"/>
          <w:szCs w:val="24"/>
        </w:rPr>
        <w:t xml:space="preserve">            Effect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 DFn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D6F3D">
        <w:rPr>
          <w:rFonts w:ascii="Times New Roman" w:hAnsi="Times New Roman" w:cs="Times New Roman"/>
          <w:sz w:val="24"/>
          <w:szCs w:val="24"/>
        </w:rPr>
        <w:t xml:space="preserve">DFd       F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p p&lt;.05 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 ges</w:t>
      </w:r>
    </w:p>
    <w:p w14:paraId="12726B1F" w14:textId="7A5977CA" w:rsidR="003D6F3D" w:rsidRP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3D6F3D">
        <w:rPr>
          <w:rFonts w:ascii="Times New Roman" w:hAnsi="Times New Roman" w:cs="Times New Roman"/>
          <w:sz w:val="24"/>
          <w:szCs w:val="24"/>
        </w:rPr>
        <w:t xml:space="preserve">1      sizeandgroup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488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D6F3D">
        <w:rPr>
          <w:rFonts w:ascii="Times New Roman" w:hAnsi="Times New Roman" w:cs="Times New Roman"/>
          <w:sz w:val="24"/>
          <w:szCs w:val="24"/>
        </w:rPr>
        <w:t xml:space="preserve">4.786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3D6F3D">
        <w:rPr>
          <w:rFonts w:ascii="Times New Roman" w:hAnsi="Times New Roman" w:cs="Times New Roman"/>
          <w:sz w:val="24"/>
          <w:szCs w:val="24"/>
        </w:rPr>
        <w:t>3.00e-03     * 0.029</w:t>
      </w:r>
    </w:p>
    <w:p w14:paraId="4A843EA1" w14:textId="55558036" w:rsidR="003D6F3D" w:rsidRP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3D6F3D">
        <w:rPr>
          <w:rFonts w:ascii="Times New Roman" w:hAnsi="Times New Roman" w:cs="Times New Roman"/>
          <w:sz w:val="24"/>
          <w:szCs w:val="24"/>
        </w:rPr>
        <w:t xml:space="preserve">2              Need   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488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323.344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3D6F3D">
        <w:rPr>
          <w:rFonts w:ascii="Times New Roman" w:hAnsi="Times New Roman" w:cs="Times New Roman"/>
          <w:sz w:val="24"/>
          <w:szCs w:val="24"/>
        </w:rPr>
        <w:t>7.66e-56     * 0.399</w:t>
      </w:r>
    </w:p>
    <w:p w14:paraId="353B5D37" w14:textId="1A7510C5" w:rsid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3D6F3D">
        <w:rPr>
          <w:rFonts w:ascii="Times New Roman" w:hAnsi="Times New Roman" w:cs="Times New Roman"/>
          <w:sz w:val="24"/>
          <w:szCs w:val="24"/>
        </w:rPr>
        <w:lastRenderedPageBreak/>
        <w:t xml:space="preserve">3 sizeandgroup:Need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D6F3D"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488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2.246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3D6F3D">
        <w:rPr>
          <w:rFonts w:ascii="Times New Roman" w:hAnsi="Times New Roman" w:cs="Times New Roman"/>
          <w:sz w:val="24"/>
          <w:szCs w:val="24"/>
        </w:rPr>
        <w:t>8.20e-02       0.014</w:t>
      </w:r>
    </w:p>
    <w:p w14:paraId="181125F8" w14:textId="64EA563F" w:rsid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0CFBAB75" w14:textId="21B9C196" w:rsid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quity</w:t>
      </w:r>
    </w:p>
    <w:p w14:paraId="6E4449C4" w14:textId="4CCEDFD6" w:rsid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6ED24DEF" w14:textId="76852639" w:rsidR="003D6F3D" w:rsidRP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3D6F3D">
        <w:rPr>
          <w:rFonts w:ascii="Times New Roman" w:hAnsi="Times New Roman" w:cs="Times New Roman"/>
          <w:b/>
          <w:bCs/>
          <w:sz w:val="24"/>
          <w:szCs w:val="24"/>
        </w:rPr>
        <w:t xml:space="preserve">         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Effect      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D6F3D">
        <w:rPr>
          <w:rFonts w:ascii="Times New Roman" w:hAnsi="Times New Roman" w:cs="Times New Roman"/>
          <w:sz w:val="24"/>
          <w:szCs w:val="24"/>
        </w:rPr>
        <w:t xml:space="preserve">DFn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D6F3D">
        <w:rPr>
          <w:rFonts w:ascii="Times New Roman" w:hAnsi="Times New Roman" w:cs="Times New Roman"/>
          <w:sz w:val="24"/>
          <w:szCs w:val="24"/>
        </w:rPr>
        <w:t xml:space="preserve">DFd       F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p p&lt;.05  </w:t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 ges</w:t>
      </w:r>
    </w:p>
    <w:p w14:paraId="1504C203" w14:textId="1E1DBF3C" w:rsidR="003D6F3D" w:rsidRP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3D6F3D">
        <w:rPr>
          <w:rFonts w:ascii="Times New Roman" w:hAnsi="Times New Roman" w:cs="Times New Roman"/>
          <w:sz w:val="24"/>
          <w:szCs w:val="24"/>
        </w:rPr>
        <w:t xml:space="preserve">1        sizeandgroup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488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D6F3D">
        <w:rPr>
          <w:rFonts w:ascii="Times New Roman" w:hAnsi="Times New Roman" w:cs="Times New Roman"/>
          <w:sz w:val="24"/>
          <w:szCs w:val="24"/>
        </w:rPr>
        <w:t xml:space="preserve">8.168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3D6F3D">
        <w:rPr>
          <w:rFonts w:ascii="Times New Roman" w:hAnsi="Times New Roman" w:cs="Times New Roman"/>
          <w:sz w:val="24"/>
          <w:szCs w:val="24"/>
        </w:rPr>
        <w:t>2.58e-05     * 0.048</w:t>
      </w:r>
    </w:p>
    <w:p w14:paraId="7293AE0D" w14:textId="30878E80" w:rsidR="003D6F3D" w:rsidRP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3D6F3D">
        <w:rPr>
          <w:rFonts w:ascii="Times New Roman" w:hAnsi="Times New Roman" w:cs="Times New Roman"/>
          <w:sz w:val="24"/>
          <w:szCs w:val="24"/>
        </w:rPr>
        <w:t xml:space="preserve">2              Equity   </w:t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488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328.425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3D6F3D">
        <w:rPr>
          <w:rFonts w:ascii="Times New Roman" w:hAnsi="Times New Roman" w:cs="Times New Roman"/>
          <w:sz w:val="24"/>
          <w:szCs w:val="24"/>
        </w:rPr>
        <w:t>1.66e-56     * 0.402</w:t>
      </w:r>
    </w:p>
    <w:p w14:paraId="376DE37E" w14:textId="653F3936" w:rsidR="003D6F3D" w:rsidRDefault="003D6F3D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3D6F3D">
        <w:rPr>
          <w:rFonts w:ascii="Times New Roman" w:hAnsi="Times New Roman" w:cs="Times New Roman"/>
          <w:sz w:val="24"/>
          <w:szCs w:val="24"/>
        </w:rPr>
        <w:t xml:space="preserve">3 sizeandgroup:Equity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3D6F3D"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488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3D6F3D">
        <w:rPr>
          <w:rFonts w:ascii="Times New Roman" w:hAnsi="Times New Roman" w:cs="Times New Roman"/>
          <w:sz w:val="24"/>
          <w:szCs w:val="24"/>
        </w:rPr>
        <w:t xml:space="preserve">0.649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3D6F3D">
        <w:rPr>
          <w:rFonts w:ascii="Times New Roman" w:hAnsi="Times New Roman" w:cs="Times New Roman"/>
          <w:sz w:val="24"/>
          <w:szCs w:val="24"/>
        </w:rPr>
        <w:t>5.84e-01       0.004</w:t>
      </w:r>
    </w:p>
    <w:p w14:paraId="4582BAFD" w14:textId="434C44BE" w:rsidR="00DA39C8" w:rsidRDefault="00DA39C8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5FF5F5C7" w14:textId="1498A597" w:rsidR="00DA39C8" w:rsidRDefault="00DA39C8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Deprivation</w:t>
      </w:r>
    </w:p>
    <w:p w14:paraId="3F1556A4" w14:textId="30A9A1AD" w:rsidR="00DA39C8" w:rsidRDefault="00DA39C8" w:rsidP="003D6F3D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517BFD33" w14:textId="7FF1BFE1" w:rsidR="00DA39C8" w:rsidRPr="00DA39C8" w:rsidRDefault="00DA39C8" w:rsidP="00DA39C8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DA39C8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Effect </w:t>
      </w: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DFn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DA39C8">
        <w:rPr>
          <w:rFonts w:ascii="Times New Roman" w:hAnsi="Times New Roman" w:cs="Times New Roman"/>
          <w:sz w:val="24"/>
          <w:szCs w:val="24"/>
        </w:rPr>
        <w:t xml:space="preserve">DFd       F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p p&lt;.05  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DA39C8">
        <w:rPr>
          <w:rFonts w:ascii="Times New Roman" w:hAnsi="Times New Roman" w:cs="Times New Roman"/>
          <w:sz w:val="24"/>
          <w:szCs w:val="24"/>
        </w:rPr>
        <w:t>ges</w:t>
      </w:r>
    </w:p>
    <w:p w14:paraId="1CAD7634" w14:textId="35006EE6" w:rsidR="00DA39C8" w:rsidRPr="00DA39C8" w:rsidRDefault="00DA39C8" w:rsidP="00DA39C8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DA39C8">
        <w:rPr>
          <w:rFonts w:ascii="Times New Roman" w:hAnsi="Times New Roman" w:cs="Times New Roman"/>
          <w:sz w:val="24"/>
          <w:szCs w:val="24"/>
        </w:rPr>
        <w:t xml:space="preserve">1             sizeandgroup   </w:t>
      </w: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488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DA39C8">
        <w:rPr>
          <w:rFonts w:ascii="Times New Roman" w:hAnsi="Times New Roman" w:cs="Times New Roman"/>
          <w:sz w:val="24"/>
          <w:szCs w:val="24"/>
        </w:rPr>
        <w:t xml:space="preserve">10.853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A39C8">
        <w:rPr>
          <w:rFonts w:ascii="Times New Roman" w:hAnsi="Times New Roman" w:cs="Times New Roman"/>
          <w:sz w:val="24"/>
          <w:szCs w:val="24"/>
        </w:rPr>
        <w:t>6.51e-07     * 0.063</w:t>
      </w:r>
    </w:p>
    <w:p w14:paraId="459C7937" w14:textId="0021336A" w:rsidR="00DA39C8" w:rsidRPr="00DA39C8" w:rsidRDefault="00DA39C8" w:rsidP="00DA39C8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DA39C8">
        <w:rPr>
          <w:rFonts w:ascii="Times New Roman" w:hAnsi="Times New Roman" w:cs="Times New Roman"/>
          <w:sz w:val="24"/>
          <w:szCs w:val="24"/>
        </w:rPr>
        <w:t xml:space="preserve">2              Deprivation   </w:t>
      </w: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488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307.733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DA39C8">
        <w:rPr>
          <w:rFonts w:ascii="Times New Roman" w:hAnsi="Times New Roman" w:cs="Times New Roman"/>
          <w:sz w:val="24"/>
          <w:szCs w:val="24"/>
        </w:rPr>
        <w:t>8.91e-54     * 0.387</w:t>
      </w:r>
    </w:p>
    <w:p w14:paraId="76AC4A5A" w14:textId="785B0E33" w:rsidR="00DA39C8" w:rsidRDefault="00DA39C8" w:rsidP="00DA39C8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DA39C8">
        <w:rPr>
          <w:rFonts w:ascii="Times New Roman" w:hAnsi="Times New Roman" w:cs="Times New Roman"/>
          <w:sz w:val="24"/>
          <w:szCs w:val="24"/>
        </w:rPr>
        <w:t xml:space="preserve">3 sizeandgroup:Deprivation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488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A39C8">
        <w:rPr>
          <w:rFonts w:ascii="Times New Roman" w:hAnsi="Times New Roman" w:cs="Times New Roman"/>
          <w:sz w:val="24"/>
          <w:szCs w:val="24"/>
        </w:rPr>
        <w:t xml:space="preserve"> 2.458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DA39C8">
        <w:rPr>
          <w:rFonts w:ascii="Times New Roman" w:hAnsi="Times New Roman" w:cs="Times New Roman"/>
          <w:sz w:val="24"/>
          <w:szCs w:val="24"/>
        </w:rPr>
        <w:t>6.20e-02       0.015</w:t>
      </w:r>
    </w:p>
    <w:p w14:paraId="583CB748" w14:textId="2C502FA2" w:rsidR="00DA39C8" w:rsidRDefault="00DA39C8" w:rsidP="00DA39C8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1B40119A" w14:textId="242B5E41" w:rsidR="00DA39C8" w:rsidRDefault="00DA39C8" w:rsidP="00DA39C8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lame</w:t>
      </w:r>
    </w:p>
    <w:p w14:paraId="2ECBB1EA" w14:textId="577530BA" w:rsidR="00DA39C8" w:rsidRDefault="00DA39C8" w:rsidP="00DA39C8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057B6D63" w14:textId="7ED33271" w:rsidR="00DA39C8" w:rsidRPr="00DA39C8" w:rsidRDefault="00DA39C8" w:rsidP="00DA39C8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DA39C8">
        <w:rPr>
          <w:rFonts w:ascii="Times New Roman" w:hAnsi="Times New Roman" w:cs="Times New Roman"/>
          <w:sz w:val="24"/>
          <w:szCs w:val="24"/>
        </w:rPr>
        <w:t xml:space="preserve">                Effect </w:t>
      </w:r>
      <w:r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DFn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DFd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     F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 p p&lt;.05</w:t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   ges</w:t>
      </w:r>
    </w:p>
    <w:p w14:paraId="6B201EFE" w14:textId="351859C2" w:rsidR="00DA39C8" w:rsidRPr="00DA39C8" w:rsidRDefault="00DA39C8" w:rsidP="00DA39C8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DA39C8">
        <w:rPr>
          <w:rFonts w:ascii="Times New Roman" w:hAnsi="Times New Roman" w:cs="Times New Roman"/>
          <w:sz w:val="24"/>
          <w:szCs w:val="24"/>
        </w:rPr>
        <w:t xml:space="preserve">1          sizeandgroup  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488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10.163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1.67e-06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DA39C8">
        <w:rPr>
          <w:rFonts w:ascii="Times New Roman" w:hAnsi="Times New Roman" w:cs="Times New Roman"/>
          <w:sz w:val="24"/>
          <w:szCs w:val="24"/>
        </w:rPr>
        <w:t>* 0.059</w:t>
      </w:r>
    </w:p>
    <w:p w14:paraId="4A51E0AC" w14:textId="3F829C63" w:rsidR="00DA39C8" w:rsidRPr="00DA39C8" w:rsidRDefault="00DA39C8" w:rsidP="00DA39C8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DA39C8">
        <w:rPr>
          <w:rFonts w:ascii="Times New Roman" w:hAnsi="Times New Roman" w:cs="Times New Roman"/>
          <w:sz w:val="24"/>
          <w:szCs w:val="24"/>
        </w:rPr>
        <w:t xml:space="preserve">2              Equality   </w:t>
      </w: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1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488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145.700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1.54e-29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DA39C8">
        <w:rPr>
          <w:rFonts w:ascii="Times New Roman" w:hAnsi="Times New Roman" w:cs="Times New Roman"/>
          <w:sz w:val="24"/>
          <w:szCs w:val="24"/>
        </w:rPr>
        <w:t xml:space="preserve"> * 0.230</w:t>
      </w:r>
    </w:p>
    <w:p w14:paraId="45DB3DCA" w14:textId="51C1F1C9" w:rsidR="00DA39C8" w:rsidRDefault="00DA39C8" w:rsidP="00DA39C8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DA39C8">
        <w:rPr>
          <w:rFonts w:ascii="Times New Roman" w:hAnsi="Times New Roman" w:cs="Times New Roman"/>
          <w:sz w:val="24"/>
          <w:szCs w:val="24"/>
        </w:rPr>
        <w:t xml:space="preserve">3 sizeandgroup:Equality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3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488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0.687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5.61e-01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DA39C8">
        <w:rPr>
          <w:rFonts w:ascii="Times New Roman" w:hAnsi="Times New Roman" w:cs="Times New Roman"/>
          <w:sz w:val="24"/>
          <w:szCs w:val="24"/>
        </w:rPr>
        <w:t xml:space="preserve"> 0.004</w:t>
      </w:r>
    </w:p>
    <w:p w14:paraId="18659572" w14:textId="0C22FFB3" w:rsidR="000E3D9C" w:rsidRDefault="000E3D9C" w:rsidP="00DA39C8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35B81BDE" w14:textId="19A3DAA6" w:rsidR="000E3D9C" w:rsidRDefault="000E3D9C" w:rsidP="00DA39C8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06D9CD26" w14:textId="25CDFDBD" w:rsidR="002E0931" w:rsidRDefault="00CA5F45" w:rsidP="002E0931">
      <w:pPr>
        <w:pStyle w:val="ListParagraph"/>
        <w:numPr>
          <w:ilvl w:val="2"/>
          <w:numId w:val="1"/>
        </w:numPr>
        <w:tabs>
          <w:tab w:val="left" w:pos="2241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eneral linear model, ANCOVA: 2*2 (Size (Small vs Big) * Group (Local vs Foreign)). Covariates: Equality, Need, Equity, Deprivation, Blame. </w:t>
      </w:r>
    </w:p>
    <w:p w14:paraId="6A8C08C2" w14:textId="77777777" w:rsidR="002E0931" w:rsidRPr="002E0931" w:rsidRDefault="002E0931" w:rsidP="002E0931">
      <w:pPr>
        <w:tabs>
          <w:tab w:val="left" w:pos="2241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435783BA" w14:textId="4B9C70B0" w:rsidR="002E0931" w:rsidRPr="002E0931" w:rsidRDefault="002E0931" w:rsidP="00FA680C">
      <w:pPr>
        <w:pStyle w:val="ListParagraph"/>
        <w:tabs>
          <w:tab w:val="left" w:pos="2241"/>
        </w:tabs>
        <w:ind w:firstLine="360"/>
        <w:rPr>
          <w:rFonts w:ascii="Times New Roman" w:hAnsi="Times New Roman" w:cs="Times New Roman"/>
          <w:sz w:val="24"/>
          <w:szCs w:val="24"/>
        </w:rPr>
      </w:pPr>
      <w:r w:rsidRPr="002E0931">
        <w:rPr>
          <w:rFonts w:ascii="Times New Roman" w:hAnsi="Times New Roman" w:cs="Times New Roman"/>
          <w:sz w:val="24"/>
          <w:szCs w:val="24"/>
        </w:rPr>
        <w:t xml:space="preserve">          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Df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2E0931">
        <w:rPr>
          <w:rFonts w:ascii="Times New Roman" w:hAnsi="Times New Roman" w:cs="Times New Roman"/>
          <w:sz w:val="24"/>
          <w:szCs w:val="24"/>
        </w:rPr>
        <w:t xml:space="preserve">Sum Sq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2E0931">
        <w:rPr>
          <w:rFonts w:ascii="Times New Roman" w:hAnsi="Times New Roman" w:cs="Times New Roman"/>
          <w:sz w:val="24"/>
          <w:szCs w:val="24"/>
        </w:rPr>
        <w:t xml:space="preserve">Mean Sq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F value   Pr(&gt;F)    </w:t>
      </w:r>
    </w:p>
    <w:p w14:paraId="0F654E04" w14:textId="7D9DB2E6" w:rsidR="002E0931" w:rsidRPr="002E0931" w:rsidRDefault="002E0931" w:rsidP="00FA680C">
      <w:pPr>
        <w:pStyle w:val="ListParagraph"/>
        <w:tabs>
          <w:tab w:val="left" w:pos="2241"/>
        </w:tabs>
        <w:ind w:firstLine="360"/>
        <w:rPr>
          <w:rFonts w:ascii="Times New Roman" w:hAnsi="Times New Roman" w:cs="Times New Roman"/>
          <w:sz w:val="24"/>
          <w:szCs w:val="24"/>
        </w:rPr>
      </w:pPr>
      <w:r w:rsidRPr="002E0931">
        <w:rPr>
          <w:rFonts w:ascii="Times New Roman" w:hAnsi="Times New Roman" w:cs="Times New Roman"/>
          <w:sz w:val="24"/>
          <w:szCs w:val="24"/>
        </w:rPr>
        <w:t xml:space="preserve">Size   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 1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14.97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14.97 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2E0931">
        <w:rPr>
          <w:rFonts w:ascii="Times New Roman" w:hAnsi="Times New Roman" w:cs="Times New Roman"/>
          <w:sz w:val="24"/>
          <w:szCs w:val="24"/>
        </w:rPr>
        <w:t>83.325  &lt; 2e-16 ***</w:t>
      </w:r>
    </w:p>
    <w:p w14:paraId="3C6EAD6B" w14:textId="2D54D7FC" w:rsidR="002E0931" w:rsidRPr="002E0931" w:rsidRDefault="002E0931" w:rsidP="00FA680C">
      <w:pPr>
        <w:pStyle w:val="ListParagraph"/>
        <w:tabs>
          <w:tab w:val="left" w:pos="2241"/>
        </w:tabs>
        <w:ind w:firstLine="360"/>
        <w:rPr>
          <w:rFonts w:ascii="Times New Roman" w:hAnsi="Times New Roman" w:cs="Times New Roman"/>
          <w:sz w:val="24"/>
          <w:szCs w:val="24"/>
        </w:rPr>
      </w:pPr>
      <w:r w:rsidRPr="002E0931">
        <w:rPr>
          <w:rFonts w:ascii="Times New Roman" w:hAnsi="Times New Roman" w:cs="Times New Roman"/>
          <w:sz w:val="24"/>
          <w:szCs w:val="24"/>
        </w:rPr>
        <w:t xml:space="preserve">Group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1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0.09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0.09  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0.506  0.47734    </w:t>
      </w:r>
    </w:p>
    <w:p w14:paraId="7CFFC406" w14:textId="5E7F9A92" w:rsidR="002E0931" w:rsidRPr="002E0931" w:rsidRDefault="002E0931" w:rsidP="00FA680C">
      <w:pPr>
        <w:pStyle w:val="ListParagraph"/>
        <w:tabs>
          <w:tab w:val="left" w:pos="2241"/>
        </w:tabs>
        <w:ind w:firstLine="360"/>
        <w:rPr>
          <w:rFonts w:ascii="Times New Roman" w:hAnsi="Times New Roman" w:cs="Times New Roman"/>
          <w:sz w:val="24"/>
          <w:szCs w:val="24"/>
        </w:rPr>
      </w:pPr>
      <w:r w:rsidRPr="002E0931">
        <w:rPr>
          <w:rFonts w:ascii="Times New Roman" w:hAnsi="Times New Roman" w:cs="Times New Roman"/>
          <w:sz w:val="24"/>
          <w:szCs w:val="24"/>
        </w:rPr>
        <w:t xml:space="preserve">Equality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1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50.14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50.14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2E0931">
        <w:rPr>
          <w:rFonts w:ascii="Times New Roman" w:hAnsi="Times New Roman" w:cs="Times New Roman"/>
          <w:sz w:val="24"/>
          <w:szCs w:val="24"/>
        </w:rPr>
        <w:t>279.126  &lt; 2e-16 ***</w:t>
      </w:r>
    </w:p>
    <w:p w14:paraId="7B10186E" w14:textId="2FA5DFAF" w:rsidR="002E0931" w:rsidRPr="00D77401" w:rsidRDefault="002E0931" w:rsidP="00FA680C">
      <w:pPr>
        <w:pStyle w:val="ListParagraph"/>
        <w:tabs>
          <w:tab w:val="left" w:pos="2241"/>
        </w:tabs>
        <w:ind w:firstLine="360"/>
        <w:rPr>
          <w:rFonts w:ascii="Times New Roman" w:hAnsi="Times New Roman" w:cs="Times New Roman"/>
          <w:sz w:val="24"/>
          <w:szCs w:val="24"/>
          <w:lang w:val="es-CO"/>
        </w:rPr>
      </w:pPr>
      <w:r w:rsidRPr="00D77401">
        <w:rPr>
          <w:rFonts w:ascii="Times New Roman" w:hAnsi="Times New Roman" w:cs="Times New Roman"/>
          <w:sz w:val="24"/>
          <w:szCs w:val="24"/>
          <w:lang w:val="es-CO"/>
        </w:rPr>
        <w:t>Need              1      53.64       53.64          298.638  &lt; 2e-16 ***</w:t>
      </w:r>
    </w:p>
    <w:p w14:paraId="338636B6" w14:textId="56DA2219" w:rsidR="002E0931" w:rsidRPr="00D77401" w:rsidRDefault="002E0931" w:rsidP="00FA680C">
      <w:pPr>
        <w:pStyle w:val="ListParagraph"/>
        <w:tabs>
          <w:tab w:val="left" w:pos="2241"/>
        </w:tabs>
        <w:ind w:firstLine="360"/>
        <w:rPr>
          <w:rFonts w:ascii="Times New Roman" w:hAnsi="Times New Roman" w:cs="Times New Roman"/>
          <w:sz w:val="24"/>
          <w:szCs w:val="24"/>
          <w:lang w:val="es-CO"/>
        </w:rPr>
      </w:pPr>
      <w:r w:rsidRPr="00D77401">
        <w:rPr>
          <w:rFonts w:ascii="Times New Roman" w:hAnsi="Times New Roman" w:cs="Times New Roman"/>
          <w:sz w:val="24"/>
          <w:szCs w:val="24"/>
          <w:lang w:val="es-CO"/>
        </w:rPr>
        <w:t>Equity            1      15.45       15.45          86.008  &lt; 2e-16 ***</w:t>
      </w:r>
    </w:p>
    <w:p w14:paraId="3EEDBC9C" w14:textId="6D9745FC" w:rsidR="002E0931" w:rsidRPr="00D77401" w:rsidRDefault="002E0931" w:rsidP="00FA680C">
      <w:pPr>
        <w:pStyle w:val="ListParagraph"/>
        <w:tabs>
          <w:tab w:val="left" w:pos="2241"/>
        </w:tabs>
        <w:ind w:firstLine="360"/>
        <w:rPr>
          <w:rFonts w:ascii="Times New Roman" w:hAnsi="Times New Roman" w:cs="Times New Roman"/>
          <w:sz w:val="24"/>
          <w:szCs w:val="24"/>
          <w:lang w:val="es-CO"/>
        </w:rPr>
      </w:pPr>
      <w:r w:rsidRPr="00D77401">
        <w:rPr>
          <w:rFonts w:ascii="Times New Roman" w:hAnsi="Times New Roman" w:cs="Times New Roman"/>
          <w:sz w:val="24"/>
          <w:szCs w:val="24"/>
          <w:lang w:val="es-CO"/>
        </w:rPr>
        <w:t>Deprivation    1      8.72         8.72           48.522 1.06e-11 ***</w:t>
      </w:r>
    </w:p>
    <w:p w14:paraId="41697401" w14:textId="78ECCC20" w:rsidR="002E0931" w:rsidRPr="002E0931" w:rsidRDefault="002E0931" w:rsidP="00FA680C">
      <w:pPr>
        <w:pStyle w:val="ListParagraph"/>
        <w:tabs>
          <w:tab w:val="left" w:pos="2241"/>
        </w:tabs>
        <w:ind w:firstLine="360"/>
        <w:rPr>
          <w:rFonts w:ascii="Times New Roman" w:hAnsi="Times New Roman" w:cs="Times New Roman"/>
          <w:sz w:val="24"/>
          <w:szCs w:val="24"/>
        </w:rPr>
      </w:pPr>
      <w:r w:rsidRPr="002E0931">
        <w:rPr>
          <w:rFonts w:ascii="Times New Roman" w:hAnsi="Times New Roman" w:cs="Times New Roman"/>
          <w:sz w:val="24"/>
          <w:szCs w:val="24"/>
        </w:rPr>
        <w:t xml:space="preserve">Blame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1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2.46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2.46 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2E0931">
        <w:rPr>
          <w:rFonts w:ascii="Times New Roman" w:hAnsi="Times New Roman" w:cs="Times New Roman"/>
          <w:sz w:val="24"/>
          <w:szCs w:val="24"/>
        </w:rPr>
        <w:t>13.694  0.00024 ***</w:t>
      </w:r>
    </w:p>
    <w:p w14:paraId="05942136" w14:textId="7E5088C2" w:rsidR="002E0931" w:rsidRPr="002E0931" w:rsidRDefault="002E0931" w:rsidP="00FA680C">
      <w:pPr>
        <w:pStyle w:val="ListParagraph"/>
        <w:tabs>
          <w:tab w:val="left" w:pos="2241"/>
        </w:tabs>
        <w:ind w:firstLine="360"/>
        <w:rPr>
          <w:rFonts w:ascii="Times New Roman" w:hAnsi="Times New Roman" w:cs="Times New Roman"/>
          <w:sz w:val="24"/>
          <w:szCs w:val="24"/>
        </w:rPr>
      </w:pPr>
      <w:r w:rsidRPr="002E0931">
        <w:rPr>
          <w:rFonts w:ascii="Times New Roman" w:hAnsi="Times New Roman" w:cs="Times New Roman"/>
          <w:sz w:val="24"/>
          <w:szCs w:val="24"/>
        </w:rPr>
        <w:t xml:space="preserve">Size:Group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E0931">
        <w:rPr>
          <w:rFonts w:ascii="Times New Roman" w:hAnsi="Times New Roman" w:cs="Times New Roman"/>
          <w:sz w:val="24"/>
          <w:szCs w:val="24"/>
        </w:rPr>
        <w:t xml:space="preserve">1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0.02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0.02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0.086  0.76932    </w:t>
      </w:r>
    </w:p>
    <w:p w14:paraId="1ECAB5BD" w14:textId="25F9B056" w:rsidR="002E0931" w:rsidRPr="002E0931" w:rsidRDefault="002E0931" w:rsidP="00FA680C">
      <w:pPr>
        <w:pStyle w:val="ListParagraph"/>
        <w:tabs>
          <w:tab w:val="left" w:pos="2241"/>
        </w:tabs>
        <w:ind w:firstLine="360"/>
        <w:rPr>
          <w:rFonts w:ascii="Times New Roman" w:hAnsi="Times New Roman" w:cs="Times New Roman"/>
          <w:sz w:val="24"/>
          <w:szCs w:val="24"/>
        </w:rPr>
      </w:pPr>
      <w:r w:rsidRPr="002E0931">
        <w:rPr>
          <w:rFonts w:ascii="Times New Roman" w:hAnsi="Times New Roman" w:cs="Times New Roman"/>
          <w:sz w:val="24"/>
          <w:szCs w:val="24"/>
        </w:rPr>
        <w:t xml:space="preserve">Residuals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2E0931">
        <w:rPr>
          <w:rFonts w:ascii="Times New Roman" w:hAnsi="Times New Roman" w:cs="Times New Roman"/>
          <w:sz w:val="24"/>
          <w:szCs w:val="24"/>
        </w:rPr>
        <w:t xml:space="preserve">487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2E0931">
        <w:rPr>
          <w:rFonts w:ascii="Times New Roman" w:hAnsi="Times New Roman" w:cs="Times New Roman"/>
          <w:sz w:val="24"/>
          <w:szCs w:val="24"/>
        </w:rPr>
        <w:t xml:space="preserve">87.48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2E0931">
        <w:rPr>
          <w:rFonts w:ascii="Times New Roman" w:hAnsi="Times New Roman" w:cs="Times New Roman"/>
          <w:sz w:val="24"/>
          <w:szCs w:val="24"/>
        </w:rPr>
        <w:t xml:space="preserve">0.18                     </w:t>
      </w:r>
    </w:p>
    <w:p w14:paraId="61AAD213" w14:textId="77777777" w:rsidR="002E0931" w:rsidRPr="002E0931" w:rsidRDefault="002E0931" w:rsidP="00FA680C">
      <w:pPr>
        <w:pStyle w:val="ListParagraph"/>
        <w:tabs>
          <w:tab w:val="left" w:pos="2241"/>
        </w:tabs>
        <w:ind w:firstLine="360"/>
        <w:rPr>
          <w:rFonts w:ascii="Times New Roman" w:hAnsi="Times New Roman" w:cs="Times New Roman"/>
          <w:sz w:val="24"/>
          <w:szCs w:val="24"/>
        </w:rPr>
      </w:pPr>
      <w:r w:rsidRPr="002E0931">
        <w:rPr>
          <w:rFonts w:ascii="Times New Roman" w:hAnsi="Times New Roman" w:cs="Times New Roman"/>
          <w:sz w:val="24"/>
          <w:szCs w:val="24"/>
        </w:rPr>
        <w:t>---</w:t>
      </w:r>
    </w:p>
    <w:p w14:paraId="4A42174C" w14:textId="714A0881" w:rsidR="002E0931" w:rsidRPr="00D77401" w:rsidRDefault="002E0931" w:rsidP="00FA680C">
      <w:pPr>
        <w:pStyle w:val="ListParagraph"/>
        <w:tabs>
          <w:tab w:val="left" w:pos="2241"/>
        </w:tabs>
        <w:ind w:firstLine="360"/>
        <w:rPr>
          <w:rFonts w:ascii="Times New Roman" w:hAnsi="Times New Roman" w:cs="Times New Roman"/>
          <w:b/>
          <w:bCs/>
          <w:sz w:val="24"/>
          <w:szCs w:val="24"/>
          <w:lang w:val="es-CO"/>
        </w:rPr>
      </w:pPr>
      <w:r w:rsidRPr="002E0931">
        <w:rPr>
          <w:rFonts w:ascii="Times New Roman" w:hAnsi="Times New Roman" w:cs="Times New Roman"/>
          <w:sz w:val="24"/>
          <w:szCs w:val="24"/>
        </w:rPr>
        <w:t xml:space="preserve">Signif. codes:  0 ‘***’ 0.001 ‘**’ 0.01 ‘*’ 0.05 ‘.’ </w:t>
      </w:r>
      <w:r w:rsidRPr="00D77401">
        <w:rPr>
          <w:rFonts w:ascii="Times New Roman" w:hAnsi="Times New Roman" w:cs="Times New Roman"/>
          <w:sz w:val="24"/>
          <w:szCs w:val="24"/>
          <w:lang w:val="es-CO"/>
        </w:rPr>
        <w:t>0.1 ‘ ’ 1</w:t>
      </w:r>
    </w:p>
    <w:p w14:paraId="3986C098" w14:textId="19201E6A" w:rsidR="004D7D19" w:rsidRPr="00D77401" w:rsidRDefault="004D7D19" w:rsidP="004D7D19">
      <w:pPr>
        <w:tabs>
          <w:tab w:val="left" w:pos="2241"/>
        </w:tabs>
        <w:rPr>
          <w:rFonts w:ascii="Times New Roman" w:hAnsi="Times New Roman" w:cs="Times New Roman"/>
          <w:b/>
          <w:bCs/>
          <w:sz w:val="24"/>
          <w:szCs w:val="24"/>
          <w:lang w:val="es-CO"/>
        </w:rPr>
      </w:pPr>
    </w:p>
    <w:p w14:paraId="003B9504" w14:textId="689D11D7" w:rsidR="004D7D19" w:rsidRPr="00D77401" w:rsidRDefault="0063618B" w:rsidP="004D7D19">
      <w:pPr>
        <w:tabs>
          <w:tab w:val="left" w:pos="2241"/>
        </w:tabs>
        <w:rPr>
          <w:rFonts w:ascii="Times New Roman" w:hAnsi="Times New Roman" w:cs="Times New Roman"/>
          <w:b/>
          <w:bCs/>
          <w:sz w:val="24"/>
          <w:szCs w:val="24"/>
          <w:lang w:val="es-CO"/>
        </w:rPr>
      </w:pPr>
      <w:r w:rsidRPr="00D77401">
        <w:rPr>
          <w:rFonts w:ascii="Times New Roman" w:hAnsi="Times New Roman" w:cs="Times New Roman"/>
          <w:b/>
          <w:bCs/>
          <w:sz w:val="24"/>
          <w:szCs w:val="24"/>
          <w:lang w:val="es-CO"/>
        </w:rPr>
        <w:t xml:space="preserve">            Etas</w:t>
      </w:r>
    </w:p>
    <w:p w14:paraId="6CC2598B" w14:textId="6054BF42" w:rsidR="0063618B" w:rsidRPr="00D77401" w:rsidRDefault="0063618B" w:rsidP="00FA680C">
      <w:pPr>
        <w:tabs>
          <w:tab w:val="left" w:pos="2241"/>
        </w:tabs>
        <w:ind w:firstLine="270"/>
        <w:rPr>
          <w:rFonts w:ascii="Times New Roman" w:hAnsi="Times New Roman" w:cs="Times New Roman"/>
          <w:b/>
          <w:bCs/>
          <w:sz w:val="24"/>
          <w:szCs w:val="24"/>
          <w:lang w:val="es-CO"/>
        </w:rPr>
      </w:pPr>
      <w:r w:rsidRPr="00D77401">
        <w:rPr>
          <w:rFonts w:ascii="Times New Roman" w:hAnsi="Times New Roman" w:cs="Times New Roman"/>
          <w:b/>
          <w:bCs/>
          <w:sz w:val="24"/>
          <w:szCs w:val="24"/>
          <w:lang w:val="es-CO"/>
        </w:rPr>
        <w:t xml:space="preserve">            </w:t>
      </w:r>
    </w:p>
    <w:p w14:paraId="5154FFC8" w14:textId="6FA970CE" w:rsidR="0063618B" w:rsidRPr="00D77401" w:rsidRDefault="0063618B" w:rsidP="00FA680C">
      <w:pPr>
        <w:tabs>
          <w:tab w:val="left" w:pos="2241"/>
        </w:tabs>
        <w:ind w:firstLine="270"/>
        <w:rPr>
          <w:rFonts w:ascii="Times New Roman" w:hAnsi="Times New Roman" w:cs="Times New Roman"/>
          <w:sz w:val="24"/>
          <w:szCs w:val="24"/>
          <w:lang w:val="es-CO"/>
        </w:rPr>
      </w:pPr>
      <w:r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                                   eta.sq  </w:t>
      </w:r>
      <w:r w:rsidR="007C6AA1"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         </w:t>
      </w:r>
      <w:r w:rsidR="00F75B3B"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 </w:t>
      </w:r>
      <w:r w:rsidR="007C6AA1"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D77401">
        <w:rPr>
          <w:rFonts w:ascii="Times New Roman" w:hAnsi="Times New Roman" w:cs="Times New Roman"/>
          <w:sz w:val="24"/>
          <w:szCs w:val="24"/>
          <w:lang w:val="es-CO"/>
        </w:rPr>
        <w:t>eta.sq.part</w:t>
      </w:r>
    </w:p>
    <w:p w14:paraId="44E58169" w14:textId="4C399959" w:rsidR="0063618B" w:rsidRPr="00D77401" w:rsidRDefault="0063618B" w:rsidP="00FA680C">
      <w:pPr>
        <w:tabs>
          <w:tab w:val="left" w:pos="2241"/>
        </w:tabs>
        <w:ind w:firstLine="270"/>
        <w:rPr>
          <w:rFonts w:ascii="Times New Roman" w:hAnsi="Times New Roman" w:cs="Times New Roman"/>
          <w:sz w:val="24"/>
          <w:szCs w:val="24"/>
          <w:lang w:val="es-CO"/>
        </w:rPr>
      </w:pPr>
      <w:r w:rsidRPr="00D77401">
        <w:rPr>
          <w:rFonts w:ascii="Times New Roman" w:hAnsi="Times New Roman" w:cs="Times New Roman"/>
          <w:sz w:val="24"/>
          <w:szCs w:val="24"/>
          <w:lang w:val="es-CO"/>
        </w:rPr>
        <w:lastRenderedPageBreak/>
        <w:t xml:space="preserve">             Size      </w:t>
      </w:r>
      <w:r w:rsidR="007C6AA1"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</w:t>
      </w:r>
      <w:r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</w:t>
      </w:r>
      <w:r w:rsidR="007C6AA1"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</w:t>
      </w:r>
      <w:r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1.484471e-02 </w:t>
      </w:r>
      <w:r w:rsidR="007C6AA1"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        </w:t>
      </w:r>
      <w:r w:rsidRPr="00D77401">
        <w:rPr>
          <w:rFonts w:ascii="Times New Roman" w:hAnsi="Times New Roman" w:cs="Times New Roman"/>
          <w:sz w:val="24"/>
          <w:szCs w:val="24"/>
          <w:lang w:val="es-CO"/>
        </w:rPr>
        <w:t>0.0380288124</w:t>
      </w:r>
    </w:p>
    <w:p w14:paraId="33A2663F" w14:textId="5EB28C5A" w:rsidR="0063618B" w:rsidRPr="0063618B" w:rsidRDefault="0063618B" w:rsidP="00FA680C">
      <w:pPr>
        <w:tabs>
          <w:tab w:val="left" w:pos="2241"/>
        </w:tabs>
        <w:ind w:firstLine="270"/>
        <w:rPr>
          <w:rFonts w:ascii="Times New Roman" w:hAnsi="Times New Roman" w:cs="Times New Roman"/>
          <w:sz w:val="24"/>
          <w:szCs w:val="24"/>
        </w:rPr>
      </w:pPr>
      <w:r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         </w:t>
      </w:r>
      <w:r w:rsidRPr="0063618B">
        <w:rPr>
          <w:rFonts w:ascii="Times New Roman" w:hAnsi="Times New Roman" w:cs="Times New Roman"/>
          <w:sz w:val="24"/>
          <w:szCs w:val="24"/>
        </w:rPr>
        <w:t xml:space="preserve">Group       </w:t>
      </w:r>
      <w:r w:rsidR="007C6AA1">
        <w:rPr>
          <w:rFonts w:ascii="Times New Roman" w:hAnsi="Times New Roman" w:cs="Times New Roman"/>
          <w:sz w:val="24"/>
          <w:szCs w:val="24"/>
        </w:rPr>
        <w:t xml:space="preserve">     </w:t>
      </w:r>
      <w:r w:rsidRPr="0063618B">
        <w:rPr>
          <w:rFonts w:ascii="Times New Roman" w:hAnsi="Times New Roman" w:cs="Times New Roman"/>
          <w:sz w:val="24"/>
          <w:szCs w:val="24"/>
        </w:rPr>
        <w:t xml:space="preserve">4.769121e-04 </w:t>
      </w:r>
      <w:r w:rsidR="007C6AA1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63618B">
        <w:rPr>
          <w:rFonts w:ascii="Times New Roman" w:hAnsi="Times New Roman" w:cs="Times New Roman"/>
          <w:sz w:val="24"/>
          <w:szCs w:val="24"/>
        </w:rPr>
        <w:t>0.0012684289</w:t>
      </w:r>
    </w:p>
    <w:p w14:paraId="78395533" w14:textId="58BCD02F" w:rsidR="0063618B" w:rsidRPr="0063618B" w:rsidRDefault="0063618B" w:rsidP="00FA680C">
      <w:pPr>
        <w:tabs>
          <w:tab w:val="left" w:pos="2241"/>
        </w:tabs>
        <w:ind w:firstLine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</w:t>
      </w:r>
      <w:r w:rsidRPr="0063618B">
        <w:rPr>
          <w:rFonts w:ascii="Times New Roman" w:hAnsi="Times New Roman" w:cs="Times New Roman"/>
          <w:sz w:val="24"/>
          <w:szCs w:val="24"/>
        </w:rPr>
        <w:t xml:space="preserve">Equality    </w:t>
      </w:r>
      <w:r w:rsidR="007C6AA1">
        <w:rPr>
          <w:rFonts w:ascii="Times New Roman" w:hAnsi="Times New Roman" w:cs="Times New Roman"/>
          <w:sz w:val="24"/>
          <w:szCs w:val="24"/>
        </w:rPr>
        <w:t xml:space="preserve">     </w:t>
      </w:r>
      <w:r w:rsidRPr="0063618B">
        <w:rPr>
          <w:rFonts w:ascii="Times New Roman" w:hAnsi="Times New Roman" w:cs="Times New Roman"/>
          <w:sz w:val="24"/>
          <w:szCs w:val="24"/>
        </w:rPr>
        <w:t xml:space="preserve">1.476853e-02 </w:t>
      </w:r>
      <w:r w:rsidR="007C6AA1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F75B3B">
        <w:rPr>
          <w:rFonts w:ascii="Times New Roman" w:hAnsi="Times New Roman" w:cs="Times New Roman"/>
          <w:sz w:val="24"/>
          <w:szCs w:val="24"/>
        </w:rPr>
        <w:t xml:space="preserve"> </w:t>
      </w:r>
      <w:r w:rsidRPr="0063618B">
        <w:rPr>
          <w:rFonts w:ascii="Times New Roman" w:hAnsi="Times New Roman" w:cs="Times New Roman"/>
          <w:sz w:val="24"/>
          <w:szCs w:val="24"/>
        </w:rPr>
        <w:t>0.0378410430</w:t>
      </w:r>
    </w:p>
    <w:p w14:paraId="4A868F52" w14:textId="5E8B87A5" w:rsidR="0063618B" w:rsidRPr="00F75B3B" w:rsidRDefault="0063618B" w:rsidP="00FA680C">
      <w:pPr>
        <w:tabs>
          <w:tab w:val="left" w:pos="2241"/>
        </w:tabs>
        <w:ind w:firstLine="270"/>
        <w:rPr>
          <w:rFonts w:ascii="Times New Roman" w:hAnsi="Times New Roman" w:cs="Times New Roman"/>
          <w:sz w:val="24"/>
          <w:szCs w:val="24"/>
        </w:rPr>
      </w:pPr>
      <w:r w:rsidRPr="007C6AA1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F75B3B">
        <w:rPr>
          <w:rFonts w:ascii="Times New Roman" w:hAnsi="Times New Roman" w:cs="Times New Roman"/>
          <w:sz w:val="24"/>
          <w:szCs w:val="24"/>
        </w:rPr>
        <w:t xml:space="preserve">Need        </w:t>
      </w:r>
      <w:r w:rsidR="007C6AA1" w:rsidRPr="00F75B3B">
        <w:rPr>
          <w:rFonts w:ascii="Times New Roman" w:hAnsi="Times New Roman" w:cs="Times New Roman"/>
          <w:sz w:val="24"/>
          <w:szCs w:val="24"/>
        </w:rPr>
        <w:t xml:space="preserve">       </w:t>
      </w:r>
      <w:r w:rsidRPr="00F75B3B">
        <w:rPr>
          <w:rFonts w:ascii="Times New Roman" w:hAnsi="Times New Roman" w:cs="Times New Roman"/>
          <w:sz w:val="24"/>
          <w:szCs w:val="24"/>
        </w:rPr>
        <w:t xml:space="preserve">5.061220e-02 </w:t>
      </w:r>
      <w:r w:rsidR="007C6AA1" w:rsidRPr="00F75B3B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F75B3B">
        <w:rPr>
          <w:rFonts w:ascii="Times New Roman" w:hAnsi="Times New Roman" w:cs="Times New Roman"/>
          <w:sz w:val="24"/>
          <w:szCs w:val="24"/>
        </w:rPr>
        <w:t>0.1187740285</w:t>
      </w:r>
    </w:p>
    <w:p w14:paraId="27351821" w14:textId="29DFA65A" w:rsidR="0063618B" w:rsidRPr="00D77401" w:rsidRDefault="0063618B" w:rsidP="00FA680C">
      <w:pPr>
        <w:tabs>
          <w:tab w:val="left" w:pos="2241"/>
        </w:tabs>
        <w:ind w:firstLine="270"/>
        <w:rPr>
          <w:rFonts w:ascii="Times New Roman" w:hAnsi="Times New Roman" w:cs="Times New Roman"/>
          <w:sz w:val="24"/>
          <w:szCs w:val="24"/>
          <w:lang w:val="es-CO"/>
        </w:rPr>
      </w:pPr>
      <w:r w:rsidRPr="00F75B3B">
        <w:rPr>
          <w:rFonts w:ascii="Times New Roman" w:hAnsi="Times New Roman" w:cs="Times New Roman"/>
          <w:sz w:val="24"/>
          <w:szCs w:val="24"/>
        </w:rPr>
        <w:t xml:space="preserve">            </w:t>
      </w:r>
      <w:r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Equity      </w:t>
      </w:r>
      <w:r w:rsidR="007C6AA1"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   </w:t>
      </w:r>
      <w:r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2.075200e-02 </w:t>
      </w:r>
      <w:r w:rsidR="007C6AA1"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        </w:t>
      </w:r>
      <w:r w:rsidRPr="00D77401">
        <w:rPr>
          <w:rFonts w:ascii="Times New Roman" w:hAnsi="Times New Roman" w:cs="Times New Roman"/>
          <w:sz w:val="24"/>
          <w:szCs w:val="24"/>
          <w:lang w:val="es-CO"/>
        </w:rPr>
        <w:t>0.0523694411</w:t>
      </w:r>
    </w:p>
    <w:p w14:paraId="3AEB6D93" w14:textId="678B39FC" w:rsidR="0063618B" w:rsidRPr="00D77401" w:rsidRDefault="0063618B" w:rsidP="00FA680C">
      <w:pPr>
        <w:tabs>
          <w:tab w:val="left" w:pos="2241"/>
        </w:tabs>
        <w:ind w:firstLine="270"/>
        <w:rPr>
          <w:rFonts w:ascii="Times New Roman" w:hAnsi="Times New Roman" w:cs="Times New Roman"/>
          <w:sz w:val="24"/>
          <w:szCs w:val="24"/>
          <w:lang w:val="es-CO"/>
        </w:rPr>
      </w:pPr>
      <w:r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        Deprivation </w:t>
      </w:r>
      <w:r w:rsidR="007C6AA1"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2.825466e-02 </w:t>
      </w:r>
      <w:r w:rsidR="007C6AA1"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      </w:t>
      </w:r>
      <w:r w:rsidR="00F75B3B"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</w:t>
      </w:r>
      <w:r w:rsidRPr="00D77401">
        <w:rPr>
          <w:rFonts w:ascii="Times New Roman" w:hAnsi="Times New Roman" w:cs="Times New Roman"/>
          <w:sz w:val="24"/>
          <w:szCs w:val="24"/>
          <w:lang w:val="es-CO"/>
        </w:rPr>
        <w:t>0.0699781213</w:t>
      </w:r>
    </w:p>
    <w:p w14:paraId="74D77418" w14:textId="1B76069C" w:rsidR="0063618B" w:rsidRPr="00D77401" w:rsidRDefault="0063618B" w:rsidP="00FA680C">
      <w:pPr>
        <w:tabs>
          <w:tab w:val="left" w:pos="2241"/>
        </w:tabs>
        <w:ind w:firstLine="270"/>
        <w:rPr>
          <w:rFonts w:ascii="Times New Roman" w:hAnsi="Times New Roman" w:cs="Times New Roman"/>
          <w:sz w:val="24"/>
          <w:szCs w:val="24"/>
          <w:lang w:val="es-CO"/>
        </w:rPr>
      </w:pPr>
      <w:r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        Blame       </w:t>
      </w:r>
      <w:r w:rsidR="007C6AA1"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  </w:t>
      </w:r>
      <w:r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1.028481e-02 </w:t>
      </w:r>
      <w:r w:rsidR="007C6AA1"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        </w:t>
      </w:r>
      <w:r w:rsidRPr="00D77401">
        <w:rPr>
          <w:rFonts w:ascii="Times New Roman" w:hAnsi="Times New Roman" w:cs="Times New Roman"/>
          <w:sz w:val="24"/>
          <w:szCs w:val="24"/>
          <w:lang w:val="es-CO"/>
        </w:rPr>
        <w:t>0.0266587803</w:t>
      </w:r>
    </w:p>
    <w:p w14:paraId="2E3A3BF1" w14:textId="5477250B" w:rsidR="0063618B" w:rsidRPr="0063618B" w:rsidRDefault="0063618B" w:rsidP="00FA680C">
      <w:pPr>
        <w:tabs>
          <w:tab w:val="left" w:pos="2241"/>
        </w:tabs>
        <w:ind w:firstLine="270"/>
        <w:rPr>
          <w:rFonts w:ascii="Times New Roman" w:hAnsi="Times New Roman" w:cs="Times New Roman"/>
          <w:sz w:val="24"/>
          <w:szCs w:val="24"/>
        </w:rPr>
      </w:pPr>
      <w:r w:rsidRPr="00D77401">
        <w:rPr>
          <w:rFonts w:ascii="Times New Roman" w:hAnsi="Times New Roman" w:cs="Times New Roman"/>
          <w:sz w:val="24"/>
          <w:szCs w:val="24"/>
          <w:lang w:val="es-CO"/>
        </w:rPr>
        <w:t xml:space="preserve">            </w:t>
      </w:r>
      <w:r w:rsidRPr="0063618B">
        <w:rPr>
          <w:rFonts w:ascii="Times New Roman" w:hAnsi="Times New Roman" w:cs="Times New Roman"/>
          <w:sz w:val="24"/>
          <w:szCs w:val="24"/>
        </w:rPr>
        <w:t xml:space="preserve">Size:Group  </w:t>
      </w:r>
      <w:r w:rsidR="007C6AA1">
        <w:rPr>
          <w:rFonts w:ascii="Times New Roman" w:hAnsi="Times New Roman" w:cs="Times New Roman"/>
          <w:sz w:val="24"/>
          <w:szCs w:val="24"/>
        </w:rPr>
        <w:t xml:space="preserve">   </w:t>
      </w:r>
      <w:r w:rsidRPr="0063618B">
        <w:rPr>
          <w:rFonts w:ascii="Times New Roman" w:hAnsi="Times New Roman" w:cs="Times New Roman"/>
          <w:sz w:val="24"/>
          <w:szCs w:val="24"/>
        </w:rPr>
        <w:t xml:space="preserve">6.639103e-05 </w:t>
      </w:r>
      <w:r w:rsidR="007C6AA1">
        <w:rPr>
          <w:rFonts w:ascii="Times New Roman" w:hAnsi="Times New Roman" w:cs="Times New Roman"/>
          <w:sz w:val="24"/>
          <w:szCs w:val="24"/>
        </w:rPr>
        <w:t xml:space="preserve">        </w:t>
      </w:r>
      <w:r w:rsidR="00F75B3B">
        <w:rPr>
          <w:rFonts w:ascii="Times New Roman" w:hAnsi="Times New Roman" w:cs="Times New Roman"/>
          <w:sz w:val="24"/>
          <w:szCs w:val="24"/>
        </w:rPr>
        <w:t xml:space="preserve">    </w:t>
      </w:r>
      <w:r w:rsidR="007C6AA1">
        <w:rPr>
          <w:rFonts w:ascii="Times New Roman" w:hAnsi="Times New Roman" w:cs="Times New Roman"/>
          <w:sz w:val="24"/>
          <w:szCs w:val="24"/>
        </w:rPr>
        <w:t xml:space="preserve"> </w:t>
      </w:r>
      <w:r w:rsidRPr="0063618B">
        <w:rPr>
          <w:rFonts w:ascii="Times New Roman" w:hAnsi="Times New Roman" w:cs="Times New Roman"/>
          <w:sz w:val="24"/>
          <w:szCs w:val="24"/>
        </w:rPr>
        <w:t>0.0001767713</w:t>
      </w:r>
    </w:p>
    <w:p w14:paraId="5CA0FD24" w14:textId="77777777" w:rsidR="00CA5F45" w:rsidRDefault="00CA5F45" w:rsidP="00CA5F45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3E07CEFF" w14:textId="0268162E" w:rsidR="00CA5F45" w:rsidRDefault="00CA5F45" w:rsidP="00CA5F45">
      <w:pPr>
        <w:pStyle w:val="ListParagraph"/>
        <w:tabs>
          <w:tab w:val="left" w:pos="2241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5C0AE3">
        <w:rPr>
          <w:rFonts w:ascii="Times New Roman" w:hAnsi="Times New Roman" w:cs="Times New Roman"/>
          <w:b/>
          <w:bCs/>
          <w:sz w:val="24"/>
          <w:szCs w:val="24"/>
        </w:rPr>
        <w:t>Plot</w:t>
      </w:r>
    </w:p>
    <w:p w14:paraId="66E99934" w14:textId="2CC3D06F" w:rsidR="005C0AE3" w:rsidRDefault="005C0AE3" w:rsidP="001647EA">
      <w:pPr>
        <w:tabs>
          <w:tab w:val="left" w:pos="2241"/>
        </w:tabs>
        <w:rPr>
          <w:noProof/>
        </w:rPr>
      </w:pPr>
    </w:p>
    <w:p w14:paraId="083FA32A" w14:textId="2C075A28" w:rsidR="00997F81" w:rsidRDefault="00997F81" w:rsidP="0099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</w:t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9CDFB9" wp14:editId="0F535DE2">
            <wp:extent cx="4114800" cy="24231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2423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632567" w14:textId="77777777" w:rsidR="00997F81" w:rsidRDefault="00997F81" w:rsidP="00997F8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29E9B29" w14:textId="77777777" w:rsidR="00997F81" w:rsidRDefault="00997F81" w:rsidP="00997F81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0D70104F" w14:textId="38A4ECAC" w:rsidR="005C0AE3" w:rsidRDefault="00EB7B26" w:rsidP="005C0AE3">
      <w:pPr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t xml:space="preserve">                   </w: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t>Robu</w:t>
      </w:r>
      <w:r w:rsidR="006F3C4B">
        <w:rPr>
          <w:rFonts w:ascii="Times New Roman" w:hAnsi="Times New Roman" w:cs="Times New Roman"/>
          <w:b/>
          <w:bCs/>
          <w:noProof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noProof/>
          <w:sz w:val="24"/>
          <w:szCs w:val="24"/>
        </w:rPr>
        <w:t>t to rank transformation of the data</w:t>
      </w:r>
    </w:p>
    <w:p w14:paraId="26B78885" w14:textId="69FD2331" w:rsidR="00EB7B26" w:rsidRDefault="00EB7B26" w:rsidP="005C0AE3">
      <w:pPr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6D055BD3" w14:textId="77777777" w:rsidR="00EB7B26" w:rsidRPr="00EB7B26" w:rsidRDefault="00EB7B26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EB7B26">
        <w:rPr>
          <w:rFonts w:ascii="Times New Roman" w:hAnsi="Times New Roman" w:cs="Times New Roman"/>
          <w:noProof/>
          <w:sz w:val="24"/>
          <w:szCs w:val="24"/>
        </w:rPr>
        <w:t>Analysis of Variance of Aligned Rank Transformed Data</w:t>
      </w:r>
    </w:p>
    <w:p w14:paraId="01A090F0" w14:textId="77777777" w:rsidR="00EB7B26" w:rsidRPr="00EB7B26" w:rsidRDefault="00EB7B26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07E4EE3B" w14:textId="77777777" w:rsidR="00EB7B26" w:rsidRPr="00EB7B26" w:rsidRDefault="00EB7B26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EB7B26">
        <w:rPr>
          <w:rFonts w:ascii="Times New Roman" w:hAnsi="Times New Roman" w:cs="Times New Roman"/>
          <w:noProof/>
          <w:sz w:val="24"/>
          <w:szCs w:val="24"/>
        </w:rPr>
        <w:t xml:space="preserve">Table Type: Anova Table (Type III tests) </w:t>
      </w:r>
    </w:p>
    <w:p w14:paraId="7493F2E5" w14:textId="77777777" w:rsidR="00EB7B26" w:rsidRPr="00EB7B26" w:rsidRDefault="00EB7B26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EB7B26">
        <w:rPr>
          <w:rFonts w:ascii="Times New Roman" w:hAnsi="Times New Roman" w:cs="Times New Roman"/>
          <w:noProof/>
          <w:sz w:val="24"/>
          <w:szCs w:val="24"/>
        </w:rPr>
        <w:t>Model: No Repeated Measures (lm)</w:t>
      </w:r>
    </w:p>
    <w:p w14:paraId="6ADA4000" w14:textId="77777777" w:rsidR="00EB7B26" w:rsidRPr="00EB7B26" w:rsidRDefault="00EB7B26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EB7B26">
        <w:rPr>
          <w:rFonts w:ascii="Times New Roman" w:hAnsi="Times New Roman" w:cs="Times New Roman"/>
          <w:noProof/>
          <w:sz w:val="24"/>
          <w:szCs w:val="24"/>
        </w:rPr>
        <w:t>Response: art(Greed)</w:t>
      </w:r>
    </w:p>
    <w:p w14:paraId="51D62B85" w14:textId="77777777" w:rsidR="00EB7B26" w:rsidRPr="00EB7B26" w:rsidRDefault="00EB7B26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20508055" w14:textId="77777777" w:rsidR="00EB7B26" w:rsidRPr="00EB7B26" w:rsidRDefault="00EB7B26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EB7B26"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Df Df.res   F value     Pr(&gt;F)    </w:t>
      </w:r>
    </w:p>
    <w:p w14:paraId="4B580FC0" w14:textId="77777777" w:rsidR="00EB7B26" w:rsidRPr="00EB7B26" w:rsidRDefault="00EB7B26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EB7B26">
        <w:rPr>
          <w:rFonts w:ascii="Times New Roman" w:hAnsi="Times New Roman" w:cs="Times New Roman"/>
          <w:noProof/>
          <w:sz w:val="24"/>
          <w:szCs w:val="24"/>
        </w:rPr>
        <w:t>1 as.factor(Size)                   1    492 36.855301 2.5449e-09 ***</w:t>
      </w:r>
    </w:p>
    <w:p w14:paraId="0C610E8C" w14:textId="77777777" w:rsidR="00EB7B26" w:rsidRPr="00EB7B26" w:rsidRDefault="00EB7B26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EB7B26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2 as.factor(Group)                  1    492  0.159829    0.68949    </w:t>
      </w:r>
    </w:p>
    <w:p w14:paraId="0277C384" w14:textId="77777777" w:rsidR="00EB7B26" w:rsidRPr="00EB7B26" w:rsidRDefault="00EB7B26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EB7B26">
        <w:rPr>
          <w:rFonts w:ascii="Times New Roman" w:hAnsi="Times New Roman" w:cs="Times New Roman"/>
          <w:noProof/>
          <w:sz w:val="24"/>
          <w:szCs w:val="24"/>
        </w:rPr>
        <w:t xml:space="preserve">3 as.factor(Size):as.factor(Group)  1    492  0.013666    0.90699    </w:t>
      </w:r>
    </w:p>
    <w:p w14:paraId="47944A56" w14:textId="77777777" w:rsidR="00EB7B26" w:rsidRPr="00EB7B26" w:rsidRDefault="00EB7B26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EB7B26">
        <w:rPr>
          <w:rFonts w:ascii="Times New Roman" w:hAnsi="Times New Roman" w:cs="Times New Roman"/>
          <w:noProof/>
          <w:sz w:val="24"/>
          <w:szCs w:val="24"/>
        </w:rPr>
        <w:t>---</w:t>
      </w:r>
    </w:p>
    <w:p w14:paraId="39D47FC0" w14:textId="7009DEA1" w:rsidR="008E7B32" w:rsidRPr="00FA680C" w:rsidRDefault="00EB7B26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EB7B26">
        <w:rPr>
          <w:rFonts w:ascii="Times New Roman" w:hAnsi="Times New Roman" w:cs="Times New Roman"/>
          <w:noProof/>
          <w:sz w:val="24"/>
          <w:szCs w:val="24"/>
        </w:rPr>
        <w:t>Signif. codes:   0 ‘***’ 0.001 ‘**’ 0.01 ‘*’ 0.05 ‘.’ 0.1 ‘ ’ 1</w:t>
      </w:r>
    </w:p>
    <w:p w14:paraId="2835B182" w14:textId="77777777" w:rsidR="008E7B32" w:rsidRDefault="008E7B32" w:rsidP="008E7B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3DEAC9A" w14:textId="0E92F279" w:rsidR="009E31E9" w:rsidRDefault="009E31E9" w:rsidP="009E31E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udy 2</w:t>
      </w:r>
    </w:p>
    <w:p w14:paraId="1B8F5E3E" w14:textId="4AA9C686" w:rsidR="009E31E9" w:rsidRDefault="009E31E9" w:rsidP="009E31E9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Descriptives and Chi Square Tests</w:t>
      </w:r>
    </w:p>
    <w:p w14:paraId="6E31DCAB" w14:textId="77777777" w:rsidR="009E31E9" w:rsidRPr="009E31E9" w:rsidRDefault="009E31E9" w:rsidP="009E31E9">
      <w:pPr>
        <w:pStyle w:val="ListParagraph"/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53A96630" w14:textId="2A612D75" w:rsidR="009E31E9" w:rsidRPr="009E31E9" w:rsidRDefault="009E31E9" w:rsidP="00FA680C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ender</w:t>
      </w:r>
    </w:p>
    <w:p w14:paraId="18FA5AAF" w14:textId="09EB6BBC" w:rsidR="008E7B32" w:rsidRDefault="008E7B32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5AFCF2EC" w14:textId="096AE95A" w:rsidR="009E31E9" w:rsidRPr="009E31E9" w:rsidRDefault="009E31E9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</w:t>
      </w:r>
      <w:r w:rsidRPr="009E31E9">
        <w:rPr>
          <w:rFonts w:ascii="Times New Roman" w:hAnsi="Times New Roman" w:cs="Times New Roman"/>
          <w:noProof/>
          <w:sz w:val="24"/>
          <w:szCs w:val="24"/>
        </w:rPr>
        <w:t>White_S Black_S</w:t>
      </w:r>
    </w:p>
    <w:p w14:paraId="350031C2" w14:textId="0C8DCA20" w:rsidR="009E31E9" w:rsidRPr="009E31E9" w:rsidRDefault="009E31E9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9E31E9">
        <w:rPr>
          <w:rFonts w:ascii="Times New Roman" w:hAnsi="Times New Roman" w:cs="Times New Roman"/>
          <w:noProof/>
          <w:sz w:val="24"/>
          <w:szCs w:val="24"/>
        </w:rPr>
        <w:t xml:space="preserve">Male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9E31E9">
        <w:rPr>
          <w:rFonts w:ascii="Times New Roman" w:hAnsi="Times New Roman" w:cs="Times New Roman"/>
          <w:noProof/>
          <w:sz w:val="24"/>
          <w:szCs w:val="24"/>
        </w:rPr>
        <w:t xml:space="preserve">47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9E31E9">
        <w:rPr>
          <w:rFonts w:ascii="Times New Roman" w:hAnsi="Times New Roman" w:cs="Times New Roman"/>
          <w:noProof/>
          <w:sz w:val="24"/>
          <w:szCs w:val="24"/>
        </w:rPr>
        <w:t xml:space="preserve">     52</w:t>
      </w:r>
    </w:p>
    <w:p w14:paraId="2790B615" w14:textId="26CE9BE5" w:rsidR="009E31E9" w:rsidRDefault="009E31E9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9E31E9">
        <w:rPr>
          <w:rFonts w:ascii="Times New Roman" w:hAnsi="Times New Roman" w:cs="Times New Roman"/>
          <w:noProof/>
          <w:sz w:val="24"/>
          <w:szCs w:val="24"/>
        </w:rPr>
        <w:t xml:space="preserve">Female      71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9E31E9">
        <w:rPr>
          <w:rFonts w:ascii="Times New Roman" w:hAnsi="Times New Roman" w:cs="Times New Roman"/>
          <w:noProof/>
          <w:sz w:val="24"/>
          <w:szCs w:val="24"/>
        </w:rPr>
        <w:t xml:space="preserve">  59</w:t>
      </w:r>
    </w:p>
    <w:p w14:paraId="5F3F79BB" w14:textId="77777777" w:rsidR="009E31E9" w:rsidRDefault="009E31E9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404744C6" w14:textId="77777777" w:rsidR="009E31E9" w:rsidRPr="009E31E9" w:rsidRDefault="009E31E9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9E31E9">
        <w:rPr>
          <w:rFonts w:ascii="Times New Roman" w:hAnsi="Times New Roman" w:cs="Times New Roman"/>
          <w:noProof/>
          <w:sz w:val="24"/>
          <w:szCs w:val="24"/>
        </w:rPr>
        <w:t>Pearson's Chi-squared test with Yates' continuity correction</w:t>
      </w:r>
    </w:p>
    <w:p w14:paraId="09262AC9" w14:textId="77777777" w:rsidR="009E31E9" w:rsidRPr="009E31E9" w:rsidRDefault="009E31E9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1844261B" w14:textId="77777777" w:rsidR="009E31E9" w:rsidRPr="009E31E9" w:rsidRDefault="009E31E9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9E31E9">
        <w:rPr>
          <w:rFonts w:ascii="Times New Roman" w:hAnsi="Times New Roman" w:cs="Times New Roman"/>
          <w:noProof/>
          <w:sz w:val="24"/>
          <w:szCs w:val="24"/>
        </w:rPr>
        <w:t>data:  gender2</w:t>
      </w:r>
    </w:p>
    <w:p w14:paraId="0BAAB04F" w14:textId="00D7CB5A" w:rsidR="009E31E9" w:rsidRDefault="009E31E9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9E31E9">
        <w:rPr>
          <w:rFonts w:ascii="Times New Roman" w:hAnsi="Times New Roman" w:cs="Times New Roman"/>
          <w:noProof/>
          <w:sz w:val="24"/>
          <w:szCs w:val="24"/>
        </w:rPr>
        <w:t>X-squared = 0.87923, df = 1, p-value = 0.3484</w:t>
      </w:r>
    </w:p>
    <w:p w14:paraId="71A0F264" w14:textId="467FD719" w:rsidR="00926EB0" w:rsidRDefault="00926EB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240248B0" w14:textId="726F1F0A" w:rsidR="00926EB0" w:rsidRDefault="00926EB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Age</w:t>
      </w:r>
    </w:p>
    <w:p w14:paraId="25D04B2A" w14:textId="47225A9A" w:rsidR="00926EB0" w:rsidRPr="00926EB0" w:rsidRDefault="00926EB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</w:t>
      </w:r>
      <w:r w:rsidRPr="00926EB0">
        <w:rPr>
          <w:rFonts w:ascii="Times New Roman" w:hAnsi="Times New Roman" w:cs="Times New Roman"/>
          <w:noProof/>
          <w:sz w:val="24"/>
          <w:szCs w:val="24"/>
        </w:rPr>
        <w:t>White_S Black_S</w:t>
      </w:r>
    </w:p>
    <w:p w14:paraId="42E053C3" w14:textId="454C669A" w:rsidR="00926EB0" w:rsidRPr="00926EB0" w:rsidRDefault="00926EB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926EB0">
        <w:rPr>
          <w:rFonts w:ascii="Times New Roman" w:hAnsi="Times New Roman" w:cs="Times New Roman"/>
          <w:noProof/>
          <w:sz w:val="24"/>
          <w:szCs w:val="24"/>
        </w:rPr>
        <w:t xml:space="preserve">18-24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926EB0">
        <w:rPr>
          <w:rFonts w:ascii="Times New Roman" w:hAnsi="Times New Roman" w:cs="Times New Roman"/>
          <w:noProof/>
          <w:sz w:val="24"/>
          <w:szCs w:val="24"/>
        </w:rPr>
        <w:t xml:space="preserve">    4       5</w:t>
      </w:r>
    </w:p>
    <w:p w14:paraId="32FA40F3" w14:textId="5F986F86" w:rsidR="00926EB0" w:rsidRPr="00926EB0" w:rsidRDefault="00926EB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926EB0">
        <w:rPr>
          <w:rFonts w:ascii="Times New Roman" w:hAnsi="Times New Roman" w:cs="Times New Roman"/>
          <w:noProof/>
          <w:sz w:val="24"/>
          <w:szCs w:val="24"/>
        </w:rPr>
        <w:t xml:space="preserve">25-34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926EB0">
        <w:rPr>
          <w:rFonts w:ascii="Times New Roman" w:hAnsi="Times New Roman" w:cs="Times New Roman"/>
          <w:noProof/>
          <w:sz w:val="24"/>
          <w:szCs w:val="24"/>
        </w:rPr>
        <w:t>33      38</w:t>
      </w:r>
    </w:p>
    <w:p w14:paraId="459A6D57" w14:textId="1888E8D8" w:rsidR="00926EB0" w:rsidRPr="00926EB0" w:rsidRDefault="00926EB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926EB0">
        <w:rPr>
          <w:rFonts w:ascii="Times New Roman" w:hAnsi="Times New Roman" w:cs="Times New Roman"/>
          <w:noProof/>
          <w:sz w:val="24"/>
          <w:szCs w:val="24"/>
        </w:rPr>
        <w:t xml:space="preserve">35-44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926EB0">
        <w:rPr>
          <w:rFonts w:ascii="Times New Roman" w:hAnsi="Times New Roman" w:cs="Times New Roman"/>
          <w:noProof/>
          <w:sz w:val="24"/>
          <w:szCs w:val="24"/>
        </w:rPr>
        <w:t xml:space="preserve"> 31      34</w:t>
      </w:r>
    </w:p>
    <w:p w14:paraId="50616BE2" w14:textId="72D1683A" w:rsidR="00926EB0" w:rsidRPr="00926EB0" w:rsidRDefault="00926EB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926EB0">
        <w:rPr>
          <w:rFonts w:ascii="Times New Roman" w:hAnsi="Times New Roman" w:cs="Times New Roman"/>
          <w:noProof/>
          <w:sz w:val="24"/>
          <w:szCs w:val="24"/>
        </w:rPr>
        <w:t xml:space="preserve">45-54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926EB0">
        <w:rPr>
          <w:rFonts w:ascii="Times New Roman" w:hAnsi="Times New Roman" w:cs="Times New Roman"/>
          <w:noProof/>
          <w:sz w:val="24"/>
          <w:szCs w:val="24"/>
        </w:rPr>
        <w:t>21      16</w:t>
      </w:r>
    </w:p>
    <w:p w14:paraId="79BA3D1D" w14:textId="41F1C5C7" w:rsidR="00D63CAA" w:rsidRDefault="00926EB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926EB0">
        <w:rPr>
          <w:rFonts w:ascii="Times New Roman" w:hAnsi="Times New Roman" w:cs="Times New Roman"/>
          <w:noProof/>
          <w:sz w:val="24"/>
          <w:szCs w:val="24"/>
        </w:rPr>
        <w:t xml:space="preserve">55+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926EB0">
        <w:rPr>
          <w:rFonts w:ascii="Times New Roman" w:hAnsi="Times New Roman" w:cs="Times New Roman"/>
          <w:noProof/>
          <w:sz w:val="24"/>
          <w:szCs w:val="24"/>
        </w:rPr>
        <w:t>29      18</w:t>
      </w:r>
    </w:p>
    <w:p w14:paraId="733D4A04" w14:textId="114D7CC8" w:rsidR="00D63CAA" w:rsidRDefault="00D63CAA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4688CC58" w14:textId="77777777" w:rsidR="00D63CAA" w:rsidRPr="00D63CAA" w:rsidRDefault="00D63CAA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D63CAA">
        <w:rPr>
          <w:rFonts w:ascii="Times New Roman" w:hAnsi="Times New Roman" w:cs="Times New Roman"/>
          <w:noProof/>
          <w:sz w:val="24"/>
          <w:szCs w:val="24"/>
        </w:rPr>
        <w:t>Pearson's Chi-squared test</w:t>
      </w:r>
    </w:p>
    <w:p w14:paraId="091419E6" w14:textId="77777777" w:rsidR="00D63CAA" w:rsidRPr="00D63CAA" w:rsidRDefault="00D63CAA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63323C6F" w14:textId="77777777" w:rsidR="00D63CAA" w:rsidRPr="00D63CAA" w:rsidRDefault="00D63CAA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D63CAA">
        <w:rPr>
          <w:rFonts w:ascii="Times New Roman" w:hAnsi="Times New Roman" w:cs="Times New Roman"/>
          <w:noProof/>
          <w:sz w:val="24"/>
          <w:szCs w:val="24"/>
        </w:rPr>
        <w:t>data:  age2</w:t>
      </w:r>
    </w:p>
    <w:p w14:paraId="64B8CBE9" w14:textId="1BFBBFC9" w:rsidR="00D63CAA" w:rsidRDefault="00D63CAA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D63CAA">
        <w:rPr>
          <w:rFonts w:ascii="Times New Roman" w:hAnsi="Times New Roman" w:cs="Times New Roman"/>
          <w:noProof/>
          <w:sz w:val="24"/>
          <w:szCs w:val="24"/>
        </w:rPr>
        <w:t>X-squared = 3.6413, df = 4, p-value = 0.4567</w:t>
      </w:r>
    </w:p>
    <w:p w14:paraId="23F946F5" w14:textId="2D23DCAD" w:rsidR="00D63CAA" w:rsidRDefault="00D63CAA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2BE4BE85" w14:textId="6934EC9C" w:rsidR="00D63CAA" w:rsidRDefault="00D63CAA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lastRenderedPageBreak/>
        <w:t>Education</w:t>
      </w:r>
    </w:p>
    <w:p w14:paraId="0EE8E7CF" w14:textId="0AC6B7B9" w:rsidR="00D63CAA" w:rsidRPr="00D63CAA" w:rsidRDefault="00D63CAA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     </w:t>
      </w:r>
      <w:r w:rsidRPr="00D63CAA">
        <w:rPr>
          <w:rFonts w:ascii="Times New Roman" w:hAnsi="Times New Roman" w:cs="Times New Roman"/>
          <w:noProof/>
          <w:sz w:val="24"/>
          <w:szCs w:val="24"/>
        </w:rPr>
        <w:t>White_S Black_S</w:t>
      </w:r>
    </w:p>
    <w:p w14:paraId="181196B7" w14:textId="4EDD705C" w:rsidR="00D63CAA" w:rsidRPr="00D63CAA" w:rsidRDefault="00D63CAA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D63CAA">
        <w:rPr>
          <w:rFonts w:ascii="Times New Roman" w:hAnsi="Times New Roman" w:cs="Times New Roman"/>
          <w:noProof/>
          <w:sz w:val="24"/>
          <w:szCs w:val="24"/>
        </w:rPr>
        <w:t xml:space="preserve">Less than high school       0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D63CAA">
        <w:rPr>
          <w:rFonts w:ascii="Times New Roman" w:hAnsi="Times New Roman" w:cs="Times New Roman"/>
          <w:noProof/>
          <w:sz w:val="24"/>
          <w:szCs w:val="24"/>
        </w:rPr>
        <w:t xml:space="preserve">    0</w:t>
      </w:r>
    </w:p>
    <w:p w14:paraId="75CFABE4" w14:textId="2AE89C69" w:rsidR="00D63CAA" w:rsidRPr="00D63CAA" w:rsidRDefault="00D63CAA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D63CAA">
        <w:rPr>
          <w:rFonts w:ascii="Times New Roman" w:hAnsi="Times New Roman" w:cs="Times New Roman"/>
          <w:noProof/>
          <w:sz w:val="24"/>
          <w:szCs w:val="24"/>
        </w:rPr>
        <w:t xml:space="preserve">High School       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D63CAA">
        <w:rPr>
          <w:rFonts w:ascii="Times New Roman" w:hAnsi="Times New Roman" w:cs="Times New Roman"/>
          <w:noProof/>
          <w:sz w:val="24"/>
          <w:szCs w:val="24"/>
        </w:rPr>
        <w:t xml:space="preserve">26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D63CAA">
        <w:rPr>
          <w:rFonts w:ascii="Times New Roman" w:hAnsi="Times New Roman" w:cs="Times New Roman"/>
          <w:noProof/>
          <w:sz w:val="24"/>
          <w:szCs w:val="24"/>
        </w:rPr>
        <w:t xml:space="preserve">    33</w:t>
      </w:r>
    </w:p>
    <w:p w14:paraId="3B02399F" w14:textId="6AA92C67" w:rsidR="00D63CAA" w:rsidRPr="00D63CAA" w:rsidRDefault="00D63CAA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D63CAA">
        <w:rPr>
          <w:rFonts w:ascii="Times New Roman" w:hAnsi="Times New Roman" w:cs="Times New Roman"/>
          <w:noProof/>
          <w:sz w:val="24"/>
          <w:szCs w:val="24"/>
        </w:rPr>
        <w:t xml:space="preserve">Technical/Diploma 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D63CAA">
        <w:rPr>
          <w:rFonts w:ascii="Times New Roman" w:hAnsi="Times New Roman" w:cs="Times New Roman"/>
          <w:noProof/>
          <w:sz w:val="24"/>
          <w:szCs w:val="24"/>
        </w:rPr>
        <w:t xml:space="preserve">18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D63CAA">
        <w:rPr>
          <w:rFonts w:ascii="Times New Roman" w:hAnsi="Times New Roman" w:cs="Times New Roman"/>
          <w:noProof/>
          <w:sz w:val="24"/>
          <w:szCs w:val="24"/>
        </w:rPr>
        <w:t xml:space="preserve">    11</w:t>
      </w:r>
    </w:p>
    <w:p w14:paraId="5F6962E6" w14:textId="592BDE1E" w:rsidR="00D63CAA" w:rsidRPr="00D63CAA" w:rsidRDefault="00D63CAA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D63CAA">
        <w:rPr>
          <w:rFonts w:ascii="Times New Roman" w:hAnsi="Times New Roman" w:cs="Times New Roman"/>
          <w:noProof/>
          <w:sz w:val="24"/>
          <w:szCs w:val="24"/>
        </w:rPr>
        <w:t xml:space="preserve">University degree 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D63CAA">
        <w:rPr>
          <w:rFonts w:ascii="Times New Roman" w:hAnsi="Times New Roman" w:cs="Times New Roman"/>
          <w:noProof/>
          <w:sz w:val="24"/>
          <w:szCs w:val="24"/>
        </w:rPr>
        <w:t>59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D63CAA">
        <w:rPr>
          <w:rFonts w:ascii="Times New Roman" w:hAnsi="Times New Roman" w:cs="Times New Roman"/>
          <w:noProof/>
          <w:sz w:val="24"/>
          <w:szCs w:val="24"/>
        </w:rPr>
        <w:t xml:space="preserve">  51</w:t>
      </w:r>
    </w:p>
    <w:p w14:paraId="2E6618C1" w14:textId="27F9164F" w:rsidR="00D63CAA" w:rsidRDefault="00D63CAA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D63CAA">
        <w:rPr>
          <w:rFonts w:ascii="Times New Roman" w:hAnsi="Times New Roman" w:cs="Times New Roman"/>
          <w:noProof/>
          <w:sz w:val="24"/>
          <w:szCs w:val="24"/>
        </w:rPr>
        <w:t xml:space="preserve">Postgraduate      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D63CAA">
        <w:rPr>
          <w:rFonts w:ascii="Times New Roman" w:hAnsi="Times New Roman" w:cs="Times New Roman"/>
          <w:noProof/>
          <w:sz w:val="24"/>
          <w:szCs w:val="24"/>
        </w:rPr>
        <w:t>15      16</w:t>
      </w:r>
    </w:p>
    <w:p w14:paraId="19D999B6" w14:textId="4BEA99C2" w:rsidR="00682511" w:rsidRDefault="00682511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4FCAFD0B" w14:textId="77777777" w:rsidR="00C66D70" w:rsidRP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C66D70">
        <w:rPr>
          <w:rFonts w:ascii="Times New Roman" w:hAnsi="Times New Roman" w:cs="Times New Roman"/>
          <w:noProof/>
          <w:sz w:val="24"/>
          <w:szCs w:val="24"/>
        </w:rPr>
        <w:t>Pearson's Chi-squared test</w:t>
      </w:r>
    </w:p>
    <w:p w14:paraId="395A7D37" w14:textId="77777777" w:rsidR="00C66D70" w:rsidRP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5F82883C" w14:textId="77777777" w:rsidR="00C66D70" w:rsidRP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C66D70">
        <w:rPr>
          <w:rFonts w:ascii="Times New Roman" w:hAnsi="Times New Roman" w:cs="Times New Roman"/>
          <w:noProof/>
          <w:sz w:val="24"/>
          <w:szCs w:val="24"/>
        </w:rPr>
        <w:t>data:  education2</w:t>
      </w:r>
    </w:p>
    <w:p w14:paraId="02197BA0" w14:textId="26AF4BCE" w:rsidR="00682511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C66D70">
        <w:rPr>
          <w:rFonts w:ascii="Times New Roman" w:hAnsi="Times New Roman" w:cs="Times New Roman"/>
          <w:noProof/>
          <w:sz w:val="24"/>
          <w:szCs w:val="24"/>
        </w:rPr>
        <w:t>X-squared =</w:t>
      </w:r>
      <w:r w:rsidRPr="00C66D70">
        <w:t xml:space="preserve"> </w:t>
      </w:r>
      <w:r w:rsidRPr="00C66D70">
        <w:rPr>
          <w:rFonts w:ascii="Times New Roman" w:hAnsi="Times New Roman" w:cs="Times New Roman"/>
          <w:noProof/>
          <w:sz w:val="24"/>
          <w:szCs w:val="24"/>
        </w:rPr>
        <w:t>2.9229, df = 4, p-value = 0.4036</w:t>
      </w:r>
    </w:p>
    <w:p w14:paraId="2DFBF188" w14:textId="356DC420" w:rsid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4F09D1AC" w14:textId="2C023CE8" w:rsid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Income</w:t>
      </w:r>
    </w:p>
    <w:p w14:paraId="6CE76912" w14:textId="04B6BAC0" w:rsid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43DAC4E" w14:textId="22140B7B" w:rsidR="00C66D70" w:rsidRP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</w:t>
      </w:r>
      <w:r w:rsidRPr="00C66D70">
        <w:rPr>
          <w:rFonts w:ascii="Times New Roman" w:hAnsi="Times New Roman" w:cs="Times New Roman"/>
          <w:noProof/>
          <w:sz w:val="24"/>
          <w:szCs w:val="24"/>
        </w:rPr>
        <w:t>White_S Black_S</w:t>
      </w:r>
    </w:p>
    <w:p w14:paraId="4D07E62E" w14:textId="6A3EAFC2" w:rsidR="00C66D70" w:rsidRP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C66D70">
        <w:rPr>
          <w:rFonts w:ascii="Times New Roman" w:hAnsi="Times New Roman" w:cs="Times New Roman"/>
          <w:noProof/>
          <w:sz w:val="24"/>
          <w:szCs w:val="24"/>
        </w:rPr>
        <w:t xml:space="preserve">Less than 25k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C66D70">
        <w:rPr>
          <w:rFonts w:ascii="Times New Roman" w:hAnsi="Times New Roman" w:cs="Times New Roman"/>
          <w:noProof/>
          <w:sz w:val="24"/>
          <w:szCs w:val="24"/>
        </w:rPr>
        <w:t xml:space="preserve">   23      27</w:t>
      </w:r>
    </w:p>
    <w:p w14:paraId="4316553E" w14:textId="2F77DA68" w:rsidR="00C66D70" w:rsidRP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C66D70">
        <w:rPr>
          <w:rFonts w:ascii="Times New Roman" w:hAnsi="Times New Roman" w:cs="Times New Roman"/>
          <w:noProof/>
          <w:sz w:val="24"/>
          <w:szCs w:val="24"/>
        </w:rPr>
        <w:t xml:space="preserve">25k-&lt;45k  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C66D70">
        <w:rPr>
          <w:rFonts w:ascii="Times New Roman" w:hAnsi="Times New Roman" w:cs="Times New Roman"/>
          <w:noProof/>
          <w:sz w:val="24"/>
          <w:szCs w:val="24"/>
        </w:rPr>
        <w:t>37      29</w:t>
      </w:r>
    </w:p>
    <w:p w14:paraId="4AD0FFE4" w14:textId="60A16192" w:rsidR="00C66D70" w:rsidRP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C66D70">
        <w:rPr>
          <w:rFonts w:ascii="Times New Roman" w:hAnsi="Times New Roman" w:cs="Times New Roman"/>
          <w:noProof/>
          <w:sz w:val="24"/>
          <w:szCs w:val="24"/>
        </w:rPr>
        <w:t xml:space="preserve">45k-&lt;85k  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C66D70">
        <w:rPr>
          <w:rFonts w:ascii="Times New Roman" w:hAnsi="Times New Roman" w:cs="Times New Roman"/>
          <w:noProof/>
          <w:sz w:val="24"/>
          <w:szCs w:val="24"/>
        </w:rPr>
        <w:t>40      33</w:t>
      </w:r>
    </w:p>
    <w:p w14:paraId="7126F7BE" w14:textId="07A58F91" w:rsid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C66D70">
        <w:rPr>
          <w:rFonts w:ascii="Times New Roman" w:hAnsi="Times New Roman" w:cs="Times New Roman"/>
          <w:noProof/>
          <w:sz w:val="24"/>
          <w:szCs w:val="24"/>
        </w:rPr>
        <w:t xml:space="preserve">85k+      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</w:t>
      </w:r>
      <w:r w:rsidRPr="00C66D70">
        <w:rPr>
          <w:rFonts w:ascii="Times New Roman" w:hAnsi="Times New Roman" w:cs="Times New Roman"/>
          <w:noProof/>
          <w:sz w:val="24"/>
          <w:szCs w:val="24"/>
        </w:rPr>
        <w:t>18      22</w:t>
      </w:r>
    </w:p>
    <w:p w14:paraId="7581505D" w14:textId="7CF503CE" w:rsid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50F84B79" w14:textId="77777777" w:rsidR="00C66D70" w:rsidRP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C66D70">
        <w:rPr>
          <w:rFonts w:ascii="Times New Roman" w:hAnsi="Times New Roman" w:cs="Times New Roman"/>
          <w:noProof/>
          <w:sz w:val="24"/>
          <w:szCs w:val="24"/>
        </w:rPr>
        <w:t>Pearson's Chi-squared test</w:t>
      </w:r>
    </w:p>
    <w:p w14:paraId="607445CF" w14:textId="77777777" w:rsidR="00C66D70" w:rsidRP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</w:p>
    <w:p w14:paraId="67A702C5" w14:textId="77777777" w:rsidR="00C66D70" w:rsidRP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C66D70">
        <w:rPr>
          <w:rFonts w:ascii="Times New Roman" w:hAnsi="Times New Roman" w:cs="Times New Roman"/>
          <w:noProof/>
          <w:sz w:val="24"/>
          <w:szCs w:val="24"/>
        </w:rPr>
        <w:t>data:  income2</w:t>
      </w:r>
    </w:p>
    <w:p w14:paraId="5E9FF822" w14:textId="3A8ADBE3" w:rsidR="00C66D70" w:rsidRDefault="00C66D70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C66D70">
        <w:rPr>
          <w:rFonts w:ascii="Times New Roman" w:hAnsi="Times New Roman" w:cs="Times New Roman"/>
          <w:noProof/>
          <w:sz w:val="24"/>
          <w:szCs w:val="24"/>
        </w:rPr>
        <w:t>X-squared = 2.149, df = 3, p-value = 0.5421</w:t>
      </w:r>
    </w:p>
    <w:p w14:paraId="7C226C1A" w14:textId="4F9A1D14" w:rsidR="005D6224" w:rsidRDefault="005D6224" w:rsidP="00C66D70">
      <w:pPr>
        <w:tabs>
          <w:tab w:val="left" w:pos="2429"/>
        </w:tabs>
        <w:ind w:left="720"/>
        <w:rPr>
          <w:rFonts w:ascii="Times New Roman" w:hAnsi="Times New Roman" w:cs="Times New Roman"/>
          <w:noProof/>
          <w:sz w:val="24"/>
          <w:szCs w:val="24"/>
        </w:rPr>
      </w:pPr>
    </w:p>
    <w:p w14:paraId="665A5703" w14:textId="0D4F69B0" w:rsidR="005D6224" w:rsidRDefault="005D6224" w:rsidP="005D6224">
      <w:pPr>
        <w:pStyle w:val="ListParagraph"/>
        <w:numPr>
          <w:ilvl w:val="1"/>
          <w:numId w:val="1"/>
        </w:numPr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Assumptions ANCOVA</w:t>
      </w:r>
    </w:p>
    <w:p w14:paraId="3A963B90" w14:textId="67E8BD85" w:rsidR="005D6224" w:rsidRDefault="005D6224" w:rsidP="005D6224">
      <w:pPr>
        <w:pStyle w:val="ListParagraph"/>
        <w:numPr>
          <w:ilvl w:val="2"/>
          <w:numId w:val="1"/>
        </w:numPr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Normality </w:t>
      </w:r>
    </w:p>
    <w:p w14:paraId="66BB7FD7" w14:textId="422443DB" w:rsid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2A3191F" w14:textId="280BBFB7" w:rsidR="007367D4" w:rsidRPr="000046E7" w:rsidRDefault="007367D4" w:rsidP="007367D4">
      <w:pPr>
        <w:pStyle w:val="ListParagraph"/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Greed Scores Skewed (for reference only: not assumption of ANCOVA. AU: White Sheep group, USA: Black Sheep group)</w:t>
      </w:r>
    </w:p>
    <w:p w14:paraId="044BFFDB" w14:textId="77777777" w:rsid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7A65C52" w14:textId="4430A01D" w:rsid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87B48C9" w14:textId="77777777" w:rsid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BD7888A" w14:textId="369DD838" w:rsid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607CBE20" w14:textId="7503550B" w:rsid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1BE26A81" wp14:editId="4599821C">
            <wp:extent cx="4114800" cy="2825496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825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792330" w14:textId="6147B802" w:rsid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76B212F" w14:textId="77777777" w:rsid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23A36D63" w14:textId="1BFDA278" w:rsidR="005D6224" w:rsidRDefault="007367D4" w:rsidP="005D622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Normality of residuals </w:t>
      </w:r>
    </w:p>
    <w:p w14:paraId="12D54D28" w14:textId="77777777" w:rsidR="007367D4" w:rsidRDefault="007367D4" w:rsidP="005D622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5544024" w14:textId="47D34568" w:rsidR="005D6224" w:rsidRDefault="005D6224" w:rsidP="005D622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Histogram</w:t>
      </w:r>
    </w:p>
    <w:p w14:paraId="0F1A771C" w14:textId="055815DD" w:rsidR="005D6224" w:rsidRDefault="005D6224" w:rsidP="005D622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F4B649A" w14:textId="6C4E8C24" w:rsidR="005D6224" w:rsidRDefault="005D6224" w:rsidP="005D622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3474300A" wp14:editId="2D213C46">
            <wp:extent cx="4114800" cy="2816352"/>
            <wp:effectExtent l="0" t="0" r="0" b="31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81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323E9" w14:textId="22656B9A" w:rsidR="007367D4" w:rsidRDefault="007367D4" w:rsidP="005D622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27DDB123" w14:textId="735111D0" w:rsidR="007367D4" w:rsidRDefault="007367D4" w:rsidP="005D622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QQ Plot</w:t>
      </w:r>
    </w:p>
    <w:p w14:paraId="082541D7" w14:textId="185B9087" w:rsidR="007367D4" w:rsidRDefault="007367D4" w:rsidP="005D622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BC44019" w14:textId="0CA1B6F4" w:rsidR="007367D4" w:rsidRPr="007367D4" w:rsidRDefault="007367D4" w:rsidP="005D622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2F46E1B" wp14:editId="6F120392">
            <wp:extent cx="4114800" cy="3136392"/>
            <wp:effectExtent l="0" t="0" r="0" b="698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136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FD2EC" w14:textId="0D355A42" w:rsidR="00D63CAA" w:rsidRDefault="00802E01" w:rsidP="00D63CAA">
      <w:pPr>
        <w:tabs>
          <w:tab w:val="left" w:pos="2429"/>
        </w:tabs>
        <w:ind w:left="72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Shapiro-Wilk</w:t>
      </w:r>
    </w:p>
    <w:p w14:paraId="7B6208BF" w14:textId="77777777" w:rsidR="00802E01" w:rsidRPr="00802E01" w:rsidRDefault="00802E01" w:rsidP="00D63CAA">
      <w:pPr>
        <w:tabs>
          <w:tab w:val="left" w:pos="2429"/>
        </w:tabs>
        <w:ind w:left="72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82F500A" w14:textId="01F7B464" w:rsidR="007367D4" w:rsidRPr="007367D4" w:rsidRDefault="007367D4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variable   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  </w:t>
      </w: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 statistic       p.value</w:t>
      </w:r>
    </w:p>
    <w:p w14:paraId="0A1E4FA0" w14:textId="2ECB35D3" w:rsidR="007367D4" w:rsidRPr="007367D4" w:rsidRDefault="007367D4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  &lt;chr&gt;          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</w:t>
      </w: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 &lt;dbl&gt;         &lt;dbl&gt;</w:t>
      </w:r>
    </w:p>
    <w:p w14:paraId="13C78A8F" w14:textId="6D69EA45" w:rsidR="00FE3DB7" w:rsidRDefault="007367D4" w:rsidP="00FA680C">
      <w:pPr>
        <w:tabs>
          <w:tab w:val="left" w:pos="2429"/>
        </w:tabs>
        <w:ind w:left="720" w:firstLine="360"/>
        <w:rPr>
          <w:rFonts w:ascii="Times New Roman" w:hAnsi="Times New Roman" w:cs="Times New Roman"/>
          <w:noProof/>
          <w:sz w:val="24"/>
          <w:szCs w:val="24"/>
        </w:rPr>
      </w:pPr>
      <w:r w:rsidRPr="007367D4">
        <w:rPr>
          <w:rFonts w:ascii="Times New Roman" w:hAnsi="Times New Roman" w:cs="Times New Roman"/>
          <w:noProof/>
          <w:sz w:val="24"/>
          <w:szCs w:val="24"/>
        </w:rPr>
        <w:t>1 model_metrics$.resid     0.933 0.00000000972</w:t>
      </w:r>
    </w:p>
    <w:p w14:paraId="134D42B8" w14:textId="160544D1" w:rsidR="007367D4" w:rsidRDefault="007367D4" w:rsidP="007367D4">
      <w:pPr>
        <w:tabs>
          <w:tab w:val="left" w:pos="2429"/>
        </w:tabs>
        <w:ind w:left="720"/>
        <w:rPr>
          <w:rFonts w:ascii="Times New Roman" w:hAnsi="Times New Roman" w:cs="Times New Roman"/>
          <w:noProof/>
          <w:sz w:val="24"/>
          <w:szCs w:val="24"/>
        </w:rPr>
      </w:pPr>
    </w:p>
    <w:p w14:paraId="632DD3B3" w14:textId="5142FF65" w:rsidR="007367D4" w:rsidRDefault="007367D4" w:rsidP="007367D4">
      <w:pPr>
        <w:pStyle w:val="ListParagraph"/>
        <w:numPr>
          <w:ilvl w:val="2"/>
          <w:numId w:val="1"/>
        </w:numPr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Correlation between covariates</w:t>
      </w:r>
      <w:r w:rsidR="006C4884">
        <w:rPr>
          <w:rFonts w:ascii="Times New Roman" w:hAnsi="Times New Roman" w:cs="Times New Roman"/>
          <w:b/>
          <w:bCs/>
          <w:noProof/>
          <w:sz w:val="24"/>
          <w:szCs w:val="24"/>
        </w:rPr>
        <w:t>.</w:t>
      </w:r>
    </w:p>
    <w:p w14:paraId="552D017D" w14:textId="3A9EF074" w:rsid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6057D66E" w14:textId="4CA1FA84" w:rsidR="007367D4" w:rsidRP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</w:t>
      </w: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Equality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Need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 Equity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7367D4">
        <w:rPr>
          <w:rFonts w:ascii="Times New Roman" w:hAnsi="Times New Roman" w:cs="Times New Roman"/>
          <w:noProof/>
          <w:sz w:val="24"/>
          <w:szCs w:val="24"/>
        </w:rPr>
        <w:t>Deprivation   Blame</w:t>
      </w:r>
    </w:p>
    <w:p w14:paraId="24CA32AC" w14:textId="7D1472E4" w:rsidR="007367D4" w:rsidRP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Equality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 1.0000000 0.4950931 0.5403028   0.3524802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 0.3815949</w:t>
      </w:r>
    </w:p>
    <w:p w14:paraId="7C06BBDC" w14:textId="148885F9" w:rsidR="007367D4" w:rsidRP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Need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0.4950931 1.0000000 0.6185381   0.5719933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367D4">
        <w:rPr>
          <w:rFonts w:ascii="Times New Roman" w:hAnsi="Times New Roman" w:cs="Times New Roman"/>
          <w:noProof/>
          <w:sz w:val="24"/>
          <w:szCs w:val="24"/>
        </w:rPr>
        <w:t>0.4883695</w:t>
      </w:r>
    </w:p>
    <w:p w14:paraId="2961DCC9" w14:textId="0F1BB978" w:rsidR="007367D4" w:rsidRP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Equity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0.5403028 0.6185381 1.0000000   0.6539513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7367D4">
        <w:rPr>
          <w:rFonts w:ascii="Times New Roman" w:hAnsi="Times New Roman" w:cs="Times New Roman"/>
          <w:noProof/>
          <w:sz w:val="24"/>
          <w:szCs w:val="24"/>
        </w:rPr>
        <w:t>0.6467422</w:t>
      </w:r>
    </w:p>
    <w:p w14:paraId="2A5FDA38" w14:textId="35A6F3F5" w:rsidR="007367D4" w:rsidRPr="007367D4" w:rsidRDefault="007367D4" w:rsidP="007367D4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Deprivation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0.3524802 0.5719933 0.6539513   1.0000000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7367D4">
        <w:rPr>
          <w:rFonts w:ascii="Times New Roman" w:hAnsi="Times New Roman" w:cs="Times New Roman"/>
          <w:noProof/>
          <w:sz w:val="24"/>
          <w:szCs w:val="24"/>
        </w:rPr>
        <w:t>0.5695575</w:t>
      </w:r>
    </w:p>
    <w:p w14:paraId="6F21F89B" w14:textId="3D563230" w:rsidR="007F51C7" w:rsidRDefault="007367D4" w:rsidP="007F51C7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7367D4">
        <w:rPr>
          <w:rFonts w:ascii="Times New Roman" w:hAnsi="Times New Roman" w:cs="Times New Roman"/>
          <w:noProof/>
          <w:sz w:val="24"/>
          <w:szCs w:val="24"/>
        </w:rPr>
        <w:t>Blame       0.3815949 0.4883695 0.6467422   0.5695575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7367D4">
        <w:rPr>
          <w:rFonts w:ascii="Times New Roman" w:hAnsi="Times New Roman" w:cs="Times New Roman"/>
          <w:noProof/>
          <w:sz w:val="24"/>
          <w:szCs w:val="24"/>
        </w:rPr>
        <w:t xml:space="preserve"> 1.0000000</w:t>
      </w:r>
    </w:p>
    <w:p w14:paraId="2ED02E89" w14:textId="0396021C" w:rsidR="007F51C7" w:rsidRDefault="007F51C7" w:rsidP="007F51C7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2CDB9276" w14:textId="43E8B3B5" w:rsidR="007F51C7" w:rsidRDefault="007F51C7" w:rsidP="007F51C7">
      <w:pPr>
        <w:pStyle w:val="ListParagraph"/>
        <w:numPr>
          <w:ilvl w:val="2"/>
          <w:numId w:val="1"/>
        </w:numPr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Homoscedasticity of residuals</w:t>
      </w:r>
      <w:r w:rsidR="00432163">
        <w:rPr>
          <w:rFonts w:ascii="Times New Roman" w:hAnsi="Times New Roman" w:cs="Times New Roman"/>
          <w:b/>
          <w:bCs/>
          <w:noProof/>
          <w:sz w:val="24"/>
          <w:szCs w:val="24"/>
        </w:rPr>
        <w:t>, Levene’s test</w:t>
      </w:r>
      <w:r w:rsidR="006C4884">
        <w:rPr>
          <w:rFonts w:ascii="Times New Roman" w:hAnsi="Times New Roman" w:cs="Times New Roman"/>
          <w:b/>
          <w:bCs/>
          <w:noProof/>
          <w:sz w:val="24"/>
          <w:szCs w:val="24"/>
        </w:rPr>
        <w:t>.</w:t>
      </w:r>
    </w:p>
    <w:p w14:paraId="44A2FE46" w14:textId="3C0194BA" w:rsidR="00432163" w:rsidRDefault="00432163" w:rsidP="00432163">
      <w:pPr>
        <w:pStyle w:val="ListParagraph"/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771083C" w14:textId="320A2233" w:rsidR="00432163" w:rsidRPr="00432163" w:rsidRDefault="00432163" w:rsidP="00FA680C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432163">
        <w:rPr>
          <w:rFonts w:ascii="Times New Roman" w:hAnsi="Times New Roman" w:cs="Times New Roman"/>
          <w:noProof/>
          <w:sz w:val="24"/>
          <w:szCs w:val="24"/>
        </w:rPr>
        <w:t xml:space="preserve">df1   df2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432163">
        <w:rPr>
          <w:rFonts w:ascii="Times New Roman" w:hAnsi="Times New Roman" w:cs="Times New Roman"/>
          <w:noProof/>
          <w:sz w:val="24"/>
          <w:szCs w:val="24"/>
        </w:rPr>
        <w:t>statistic      p</w:t>
      </w:r>
    </w:p>
    <w:p w14:paraId="1655AB68" w14:textId="77777777" w:rsidR="00432163" w:rsidRPr="00432163" w:rsidRDefault="00432163" w:rsidP="00FA680C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432163">
        <w:rPr>
          <w:rFonts w:ascii="Times New Roman" w:hAnsi="Times New Roman" w:cs="Times New Roman"/>
          <w:noProof/>
          <w:sz w:val="24"/>
          <w:szCs w:val="24"/>
        </w:rPr>
        <w:t xml:space="preserve">  &lt;int&gt; &lt;int&gt;     &lt;dbl&gt;  &lt;dbl&gt;</w:t>
      </w:r>
    </w:p>
    <w:p w14:paraId="23B3807C" w14:textId="1733A845" w:rsidR="00432163" w:rsidRDefault="00432163" w:rsidP="00FA680C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432163">
        <w:rPr>
          <w:rFonts w:ascii="Times New Roman" w:hAnsi="Times New Roman" w:cs="Times New Roman"/>
          <w:noProof/>
          <w:sz w:val="24"/>
          <w:szCs w:val="24"/>
        </w:rPr>
        <w:t xml:space="preserve">1     1   227      3.57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432163">
        <w:rPr>
          <w:rFonts w:ascii="Times New Roman" w:hAnsi="Times New Roman" w:cs="Times New Roman"/>
          <w:noProof/>
          <w:sz w:val="24"/>
          <w:szCs w:val="24"/>
        </w:rPr>
        <w:t>0.0602</w:t>
      </w:r>
    </w:p>
    <w:p w14:paraId="33CB20A1" w14:textId="12AF97DC" w:rsidR="00432163" w:rsidRDefault="00432163" w:rsidP="00432163">
      <w:pPr>
        <w:pStyle w:val="ListParagraph"/>
        <w:tabs>
          <w:tab w:val="left" w:pos="2429"/>
        </w:tabs>
        <w:rPr>
          <w:rFonts w:ascii="Times New Roman" w:hAnsi="Times New Roman" w:cs="Times New Roman"/>
          <w:noProof/>
          <w:sz w:val="24"/>
          <w:szCs w:val="24"/>
        </w:rPr>
      </w:pPr>
    </w:p>
    <w:p w14:paraId="75617E74" w14:textId="5027555C" w:rsidR="00432163" w:rsidRDefault="00432163" w:rsidP="00432163">
      <w:pPr>
        <w:pStyle w:val="ListParagraph"/>
        <w:numPr>
          <w:ilvl w:val="2"/>
          <w:numId w:val="1"/>
        </w:numPr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Linearity of relationship between covariates and DV per group.</w:t>
      </w:r>
    </w:p>
    <w:p w14:paraId="10028F6E" w14:textId="4D451CBE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6F6C7E2F" w14:textId="13EFEADF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Equality and Greed</w:t>
      </w:r>
    </w:p>
    <w:p w14:paraId="76123145" w14:textId="32F9101D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581E6570" w14:textId="34260099" w:rsidR="00FE3DB7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1C8F214" wp14:editId="211FF672">
            <wp:extent cx="4114800" cy="286207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862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1BF08" w14:textId="453A5A64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4852938B" w14:textId="77777777" w:rsidR="00FA680C" w:rsidRDefault="00FA680C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6AAA88EA" w14:textId="3711FE39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Need and Greed</w:t>
      </w:r>
    </w:p>
    <w:p w14:paraId="6309594A" w14:textId="78B35707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AF40755" w14:textId="2D95E97C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29300523" wp14:editId="623E375F">
            <wp:extent cx="4114800" cy="2825496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825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AF7B6" w14:textId="49B06110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E886DBE" w14:textId="5AEEA5C7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432163">
        <w:rPr>
          <w:rFonts w:ascii="Times New Roman" w:hAnsi="Times New Roman" w:cs="Times New Roman"/>
          <w:b/>
          <w:bCs/>
          <w:noProof/>
          <w:sz w:val="24"/>
          <w:szCs w:val="24"/>
        </w:rPr>
        <w:t>Equity and Greed</w:t>
      </w:r>
    </w:p>
    <w:p w14:paraId="105A9F02" w14:textId="7F92CFC9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E3A5DD6" w14:textId="602EB27B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62807ECF" w14:textId="0D55FBD4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21EBBB3" wp14:editId="07DF2E0D">
            <wp:extent cx="4114800" cy="2999232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99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AAABB0" w14:textId="5CF9DB3A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85C2F69" w14:textId="57EF4E9A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Deprivation and Greed</w:t>
      </w:r>
    </w:p>
    <w:p w14:paraId="12A74DFA" w14:textId="3767361B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4E6A8D08" w14:textId="07FC5424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6F9F3B40" wp14:editId="17F669D7">
            <wp:extent cx="4114800" cy="2679192"/>
            <wp:effectExtent l="0" t="0" r="0" b="698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679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4AEE9" w14:textId="3B39C7EC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2B784BF" w14:textId="29322537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Blame and Greed</w:t>
      </w:r>
    </w:p>
    <w:p w14:paraId="03CA7EA2" w14:textId="0A68C38E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022C2A0" w14:textId="514E73A6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60987FA" wp14:editId="330D98B7">
            <wp:extent cx="4114800" cy="310896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10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B79287" w14:textId="54FDCE83" w:rsidR="00432163" w:rsidRDefault="00432163" w:rsidP="0043216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FDEC79F" w14:textId="764F8F1F" w:rsidR="003C094E" w:rsidRDefault="003C094E" w:rsidP="003C094E">
      <w:pPr>
        <w:pStyle w:val="ListParagraph"/>
        <w:numPr>
          <w:ilvl w:val="2"/>
          <w:numId w:val="1"/>
        </w:numPr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Homogeneity of regression slopes</w:t>
      </w:r>
      <w:r w:rsidR="009A6323">
        <w:rPr>
          <w:rFonts w:ascii="Times New Roman" w:hAnsi="Times New Roman" w:cs="Times New Roman"/>
          <w:b/>
          <w:bCs/>
          <w:noProof/>
          <w:sz w:val="24"/>
          <w:szCs w:val="24"/>
        </w:rPr>
        <w:t>.</w:t>
      </w:r>
    </w:p>
    <w:p w14:paraId="5A11695D" w14:textId="6904083F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5ABD5591" w14:textId="0EAE1FAE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Equality</w:t>
      </w:r>
    </w:p>
    <w:p w14:paraId="592F383E" w14:textId="038D843C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2ADA00F6" w14:textId="76906911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>Effect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 DFn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DFd      F        p p&lt;.05   ges</w:t>
      </w:r>
    </w:p>
    <w:p w14:paraId="0863B3B0" w14:textId="5D1A3D69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         Group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25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8.507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4.00e-03     * 0.036</w:t>
      </w:r>
    </w:p>
    <w:p w14:paraId="73F12400" w14:textId="497B1645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       Equality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25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73.851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 1.43e-15     * 0.247</w:t>
      </w:r>
    </w:p>
    <w:p w14:paraId="67169FE0" w14:textId="121224CB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3 Group:Equality   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225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 20.371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 1.03e-05     * 0.083</w:t>
      </w:r>
    </w:p>
    <w:p w14:paraId="3A337370" w14:textId="62E0621B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55209E84" w14:textId="07B9D00B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Need</w:t>
      </w:r>
    </w:p>
    <w:p w14:paraId="7E6EFD40" w14:textId="02F6767E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4FFCBC80" w14:textId="1C9AA90E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Effect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DFn DFd       F        p p&lt;.05   ges</w:t>
      </w:r>
    </w:p>
    <w:p w14:paraId="2DD85AA2" w14:textId="0133261A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     Group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25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  9.570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2.00e-03     * 0.041</w:t>
      </w:r>
    </w:p>
    <w:p w14:paraId="6019D46A" w14:textId="448812DD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       Need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225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 258.194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 3.29e-39     * 0.534</w:t>
      </w:r>
    </w:p>
    <w:p w14:paraId="442C652A" w14:textId="43438024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3 Group:Need   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25   6.933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9.00e-03     * 0.030</w:t>
      </w:r>
    </w:p>
    <w:p w14:paraId="275235DC" w14:textId="17E907AD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61D827A6" w14:textId="2C8A3EFC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Equity</w:t>
      </w:r>
    </w:p>
    <w:p w14:paraId="4E9F0F9B" w14:textId="6A0A2A54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23EDAC0A" w14:textId="20114FD6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Effect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DFn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DFd       F        p p&lt;.05   ges</w:t>
      </w:r>
    </w:p>
    <w:p w14:paraId="6FEDB793" w14:textId="4FA20CBA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       Group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 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25   1.953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1.64e-01       0.009</w:t>
      </w:r>
    </w:p>
    <w:p w14:paraId="0DA8683C" w14:textId="16CF18EF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       Equity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25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10.119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4.56e-34     * 0.483</w:t>
      </w:r>
    </w:p>
    <w:p w14:paraId="5CA58ACD" w14:textId="74FB8F75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3 Group:Equity   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25   1.324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2.51e-01       0.006</w:t>
      </w:r>
    </w:p>
    <w:p w14:paraId="50997070" w14:textId="297B4950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79B8469E" w14:textId="77777777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2B273979" w14:textId="79CBD9BE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Deprivation</w:t>
      </w:r>
    </w:p>
    <w:p w14:paraId="1C6D46BC" w14:textId="2D7A2352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2E6B2F4E" w14:textId="1B29C823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Effect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DFn DFd       F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p p&lt;.05   ges</w:t>
      </w:r>
    </w:p>
    <w:p w14:paraId="61029D79" w14:textId="7ED06118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            Group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 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25   4.108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4.40e-02     * 0.018</w:t>
      </w:r>
    </w:p>
    <w:p w14:paraId="3C601881" w14:textId="3F9CD627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       Deprivation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25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04.245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2.12e-33     * 0.476</w:t>
      </w:r>
    </w:p>
    <w:p w14:paraId="41A9C772" w14:textId="0BB91C9E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3 Group:Deprivation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25   2.187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1.41e-01       0.010</w:t>
      </w:r>
    </w:p>
    <w:p w14:paraId="474F2E46" w14:textId="77777777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462F4D38" w14:textId="7B4DB649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Blame</w:t>
      </w:r>
    </w:p>
    <w:p w14:paraId="6F5718E9" w14:textId="7B638F5D" w:rsid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6D6CE342" w14:textId="50CB9FDC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>Effect</w:t>
      </w:r>
      <w:r w:rsidR="00FA11D0">
        <w:rPr>
          <w:rFonts w:ascii="Times New Roman" w:hAnsi="Times New Roman" w:cs="Times New Roman"/>
          <w:noProof/>
          <w:sz w:val="24"/>
          <w:szCs w:val="24"/>
        </w:rPr>
        <w:t xml:space="preserve">          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 DFn DFd       F        </w:t>
      </w:r>
      <w:r w:rsidR="00FA11D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p p&lt;.05   ges</w:t>
      </w:r>
    </w:p>
    <w:p w14:paraId="0557508B" w14:textId="0CDE9568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      Group   </w:t>
      </w:r>
      <w:r w:rsidR="00FA11D0"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 w:rsidR="00FA11D0"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25   8.092 </w:t>
      </w:r>
      <w:r w:rsidR="00FA11D0"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5.00e-03     * 0.035</w:t>
      </w:r>
    </w:p>
    <w:p w14:paraId="01B9A35D" w14:textId="5216757F" w:rsidR="003C094E" w:rsidRPr="003C094E" w:rsidRDefault="003C094E" w:rsidP="003C094E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       Blame   </w:t>
      </w:r>
      <w:r w:rsidR="00FA11D0"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 w:rsidR="00FA11D0"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25 </w:t>
      </w:r>
      <w:r w:rsidR="00FA11D0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109.091</w:t>
      </w:r>
      <w:r w:rsidR="00FA11D0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 4.47e-21     * 0.327</w:t>
      </w:r>
    </w:p>
    <w:p w14:paraId="50AA290C" w14:textId="588DB1D8" w:rsidR="00713191" w:rsidRDefault="003C094E" w:rsidP="00713191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3 Group:Blame   </w:t>
      </w:r>
      <w:r w:rsidR="00FA11D0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 w:rsidR="00FA11D0"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 xml:space="preserve">225   1.989 </w:t>
      </w:r>
      <w:r w:rsidR="00FA11D0"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C094E">
        <w:rPr>
          <w:rFonts w:ascii="Times New Roman" w:hAnsi="Times New Roman" w:cs="Times New Roman"/>
          <w:noProof/>
          <w:sz w:val="24"/>
          <w:szCs w:val="24"/>
        </w:rPr>
        <w:t>1.60e-01       0.009</w:t>
      </w:r>
    </w:p>
    <w:p w14:paraId="4EEC85C2" w14:textId="77777777" w:rsidR="00713191" w:rsidRDefault="00713191" w:rsidP="00713191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5B59DE08" w14:textId="21A7C40E" w:rsidR="00713191" w:rsidRDefault="00713191" w:rsidP="00713191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0DA81A1F" w14:textId="673E113C" w:rsidR="00713191" w:rsidRDefault="00713191" w:rsidP="00713191">
      <w:pPr>
        <w:pStyle w:val="ListParagraph"/>
        <w:numPr>
          <w:ilvl w:val="1"/>
          <w:numId w:val="1"/>
        </w:numPr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General linear model, One-way ANCOVA (Black_sheep vs White_sheep). Covariates: Equality, Need, Equity, Deprivation, Blame.</w:t>
      </w:r>
    </w:p>
    <w:p w14:paraId="53281CE9" w14:textId="44EA08FC" w:rsidR="00713191" w:rsidRPr="00FA680C" w:rsidRDefault="00713191" w:rsidP="00FA680C">
      <w:pPr>
        <w:tabs>
          <w:tab w:val="left" w:pos="2429"/>
        </w:tabs>
        <w:ind w:left="360" w:firstLine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0314452F" w14:textId="46E263E1" w:rsidR="00253E0C" w:rsidRPr="00253E0C" w:rsidRDefault="00253E0C" w:rsidP="00FA680C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Df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>Sum Sq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 Mean Sq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F value   Pr(&gt;F)    </w:t>
      </w:r>
    </w:p>
    <w:p w14:paraId="3BAEC789" w14:textId="216FD738" w:rsidR="00253E0C" w:rsidRPr="00253E0C" w:rsidRDefault="00253E0C" w:rsidP="00FA680C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Equality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1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25.58 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25.58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>165.207  &lt; 2e-16 ***</w:t>
      </w:r>
    </w:p>
    <w:p w14:paraId="3B2993BC" w14:textId="4EB3F7DE" w:rsidR="00253E0C" w:rsidRPr="00253E0C" w:rsidRDefault="00253E0C" w:rsidP="00FA680C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Need 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1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34.38 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34.38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>222.091  &lt; 2e-16 ***</w:t>
      </w:r>
    </w:p>
    <w:p w14:paraId="45157048" w14:textId="5FD77566" w:rsidR="00253E0C" w:rsidRPr="00253E0C" w:rsidRDefault="00253E0C" w:rsidP="00FA680C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Equity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1 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9.56  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9.56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>61.731 1.68e-13 ***</w:t>
      </w:r>
    </w:p>
    <w:p w14:paraId="628163F4" w14:textId="5483785A" w:rsidR="00253E0C" w:rsidRPr="00253E0C" w:rsidRDefault="00253E0C" w:rsidP="00FA680C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Deprivation   1 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5.24  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5.24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>33.829 2.08e-08 ***</w:t>
      </w:r>
    </w:p>
    <w:p w14:paraId="18E473C4" w14:textId="50D3C813" w:rsidR="00253E0C" w:rsidRPr="00253E0C" w:rsidRDefault="00253E0C" w:rsidP="00FA680C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Blame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1 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0.26  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0.26 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1.706   0.1929    </w:t>
      </w:r>
    </w:p>
    <w:p w14:paraId="0F39DDCE" w14:textId="6E1D9979" w:rsidR="00253E0C" w:rsidRPr="00253E0C" w:rsidRDefault="00253E0C" w:rsidP="00FA680C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Group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1 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0.72  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0.72 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4.671   0.0317 *  </w:t>
      </w:r>
    </w:p>
    <w:p w14:paraId="39FED2C5" w14:textId="551E6DD2" w:rsidR="00253E0C" w:rsidRPr="00253E0C" w:rsidRDefault="00253E0C" w:rsidP="00FA680C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Residuals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222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34.37   </w:t>
      </w:r>
      <w:r w:rsidR="000C085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 0.15                     </w:t>
      </w:r>
    </w:p>
    <w:p w14:paraId="7FE8AC79" w14:textId="77777777" w:rsidR="00253E0C" w:rsidRPr="00253E0C" w:rsidRDefault="00253E0C" w:rsidP="00FA680C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>---</w:t>
      </w:r>
    </w:p>
    <w:p w14:paraId="61678C6D" w14:textId="49AB9C59" w:rsidR="00713191" w:rsidRPr="00D77401" w:rsidRDefault="00253E0C" w:rsidP="00FA680C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  <w:lang w:val="es-CO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Signif. codes:  0 ‘***’ 0.001 ‘**’ 0.01 ‘*’ 0.05 ‘.’ </w:t>
      </w:r>
      <w:r w:rsidRPr="00D77401">
        <w:rPr>
          <w:rFonts w:ascii="Times New Roman" w:hAnsi="Times New Roman" w:cs="Times New Roman"/>
          <w:noProof/>
          <w:sz w:val="24"/>
          <w:szCs w:val="24"/>
          <w:lang w:val="es-CO"/>
        </w:rPr>
        <w:t>0.1 ‘ ’ 1</w:t>
      </w:r>
    </w:p>
    <w:p w14:paraId="5799D0DB" w14:textId="42EE54A6" w:rsidR="00253E0C" w:rsidRPr="00D77401" w:rsidRDefault="00253E0C" w:rsidP="00253E0C">
      <w:pPr>
        <w:pStyle w:val="ListParagraph"/>
        <w:tabs>
          <w:tab w:val="left" w:pos="2429"/>
        </w:tabs>
        <w:rPr>
          <w:rFonts w:ascii="Times New Roman" w:hAnsi="Times New Roman" w:cs="Times New Roman"/>
          <w:noProof/>
          <w:sz w:val="24"/>
          <w:szCs w:val="24"/>
          <w:lang w:val="es-CO"/>
        </w:rPr>
      </w:pPr>
    </w:p>
    <w:p w14:paraId="4C323E25" w14:textId="6FA8A942" w:rsidR="00253E0C" w:rsidRPr="00D77401" w:rsidRDefault="00253E0C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  <w:lang w:val="es-CO"/>
        </w:rPr>
      </w:pPr>
      <w:r w:rsidRPr="00D77401">
        <w:rPr>
          <w:rFonts w:ascii="Times New Roman" w:hAnsi="Times New Roman" w:cs="Times New Roman"/>
          <w:b/>
          <w:bCs/>
          <w:noProof/>
          <w:sz w:val="24"/>
          <w:szCs w:val="24"/>
          <w:lang w:val="es-CO"/>
        </w:rPr>
        <w:t>Etas</w:t>
      </w:r>
    </w:p>
    <w:p w14:paraId="347229DC" w14:textId="1ABCB185" w:rsidR="00253E0C" w:rsidRPr="00D77401" w:rsidRDefault="00253E0C" w:rsidP="00253E0C">
      <w:pPr>
        <w:pStyle w:val="ListParagraph"/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  <w:lang w:val="es-CO"/>
        </w:rPr>
      </w:pPr>
    </w:p>
    <w:p w14:paraId="524E709C" w14:textId="06E728E6" w:rsidR="00253E0C" w:rsidRPr="00D77401" w:rsidRDefault="00253E0C" w:rsidP="00104DB0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  <w:lang w:val="es-CO"/>
        </w:rPr>
      </w:pPr>
      <w:r w:rsidRPr="00D77401">
        <w:rPr>
          <w:rFonts w:ascii="Times New Roman" w:hAnsi="Times New Roman" w:cs="Times New Roman"/>
          <w:noProof/>
          <w:sz w:val="24"/>
          <w:szCs w:val="24"/>
          <w:lang w:val="es-CO"/>
        </w:rPr>
        <w:t xml:space="preserve">                           eta.sq        eta.sq.part</w:t>
      </w:r>
    </w:p>
    <w:p w14:paraId="26430364" w14:textId="1943E218" w:rsidR="00253E0C" w:rsidRPr="00253E0C" w:rsidRDefault="00253E0C" w:rsidP="00104DB0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Equality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>0.002462145 0.007826384</w:t>
      </w:r>
    </w:p>
    <w:p w14:paraId="73E5CA53" w14:textId="0580437D" w:rsidR="00253E0C" w:rsidRPr="00253E0C" w:rsidRDefault="00253E0C" w:rsidP="00104DB0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Need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>0.072562543 0.188623158</w:t>
      </w:r>
    </w:p>
    <w:p w14:paraId="518FB86E" w14:textId="6DBB71C9" w:rsidR="00253E0C" w:rsidRPr="00253E0C" w:rsidRDefault="00253E0C" w:rsidP="00104DB0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Equity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>0.014007117 0.042948118</w:t>
      </w:r>
    </w:p>
    <w:p w14:paraId="11A32B8E" w14:textId="77777777" w:rsidR="00253E0C" w:rsidRPr="00253E0C" w:rsidRDefault="00253E0C" w:rsidP="00104DB0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>Deprivation 0.038728388 0.110380786</w:t>
      </w:r>
    </w:p>
    <w:p w14:paraId="3BCAA706" w14:textId="5E41A72A" w:rsidR="00253E0C" w:rsidRPr="00253E0C" w:rsidRDefault="00253E0C" w:rsidP="00104DB0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Blame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>0.002994204 0.009501563</w:t>
      </w:r>
    </w:p>
    <w:p w14:paraId="14D6FD18" w14:textId="77777777" w:rsidR="000C0858" w:rsidRDefault="00253E0C" w:rsidP="00104DB0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253E0C">
        <w:rPr>
          <w:rFonts w:ascii="Times New Roman" w:hAnsi="Times New Roman" w:cs="Times New Roman"/>
          <w:noProof/>
          <w:sz w:val="24"/>
          <w:szCs w:val="24"/>
        </w:rPr>
        <w:t xml:space="preserve">Group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253E0C">
        <w:rPr>
          <w:rFonts w:ascii="Times New Roman" w:hAnsi="Times New Roman" w:cs="Times New Roman"/>
          <w:noProof/>
          <w:sz w:val="24"/>
          <w:szCs w:val="24"/>
        </w:rPr>
        <w:t>0.006567578 0.020607342</w:t>
      </w:r>
    </w:p>
    <w:p w14:paraId="358CBD70" w14:textId="77777777" w:rsidR="000C0858" w:rsidRDefault="000C0858" w:rsidP="000C0858">
      <w:pPr>
        <w:pStyle w:val="ListParagraph"/>
        <w:tabs>
          <w:tab w:val="left" w:pos="2429"/>
        </w:tabs>
        <w:rPr>
          <w:rFonts w:ascii="Times New Roman" w:hAnsi="Times New Roman" w:cs="Times New Roman"/>
          <w:noProof/>
          <w:sz w:val="24"/>
          <w:szCs w:val="24"/>
        </w:rPr>
      </w:pPr>
    </w:p>
    <w:p w14:paraId="12303597" w14:textId="16B84070" w:rsidR="000C0858" w:rsidRPr="000C0858" w:rsidRDefault="000C0858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0C0858">
        <w:rPr>
          <w:rFonts w:ascii="Times New Roman" w:hAnsi="Times New Roman" w:cs="Times New Roman"/>
          <w:b/>
          <w:bCs/>
          <w:noProof/>
          <w:sz w:val="24"/>
          <w:szCs w:val="24"/>
        </w:rPr>
        <w:t>Robust to rank transformation of the data</w:t>
      </w:r>
    </w:p>
    <w:p w14:paraId="49490ACD" w14:textId="77777777" w:rsidR="000C0858" w:rsidRDefault="000C0858" w:rsidP="000C0858">
      <w:pPr>
        <w:pStyle w:val="ListParagraph"/>
        <w:tabs>
          <w:tab w:val="left" w:pos="2429"/>
        </w:tabs>
        <w:rPr>
          <w:rFonts w:ascii="Times New Roman" w:hAnsi="Times New Roman" w:cs="Times New Roman"/>
          <w:noProof/>
          <w:sz w:val="24"/>
          <w:szCs w:val="24"/>
        </w:rPr>
      </w:pPr>
    </w:p>
    <w:p w14:paraId="49AFD807" w14:textId="5284C614" w:rsidR="000C0858" w:rsidRPr="000C0858" w:rsidRDefault="000C0858" w:rsidP="00104DB0">
      <w:pPr>
        <w:pStyle w:val="ListParagraph"/>
        <w:tabs>
          <w:tab w:val="left" w:pos="2429"/>
        </w:tabs>
        <w:ind w:firstLine="45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                 </w:t>
      </w:r>
      <w:r w:rsidRPr="000C0858">
        <w:rPr>
          <w:rFonts w:ascii="Times New Roman" w:hAnsi="Times New Roman" w:cs="Times New Roman"/>
          <w:noProof/>
          <w:sz w:val="24"/>
          <w:szCs w:val="24"/>
        </w:rPr>
        <w:t xml:space="preserve">Df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0C0858">
        <w:rPr>
          <w:rFonts w:ascii="Times New Roman" w:hAnsi="Times New Roman" w:cs="Times New Roman"/>
          <w:noProof/>
          <w:sz w:val="24"/>
          <w:szCs w:val="24"/>
        </w:rPr>
        <w:t xml:space="preserve">Df.res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0C0858">
        <w:rPr>
          <w:rFonts w:ascii="Times New Roman" w:hAnsi="Times New Roman" w:cs="Times New Roman"/>
          <w:noProof/>
          <w:sz w:val="24"/>
          <w:szCs w:val="24"/>
        </w:rPr>
        <w:t xml:space="preserve">F value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0C0858">
        <w:rPr>
          <w:rFonts w:ascii="Times New Roman" w:hAnsi="Times New Roman" w:cs="Times New Roman"/>
          <w:noProof/>
          <w:sz w:val="24"/>
          <w:szCs w:val="24"/>
        </w:rPr>
        <w:t xml:space="preserve">Pr(&gt;F)  </w:t>
      </w:r>
    </w:p>
    <w:p w14:paraId="79FF67E5" w14:textId="56E27F08" w:rsidR="000C0858" w:rsidRPr="000C0858" w:rsidRDefault="000C0858" w:rsidP="00104DB0">
      <w:pPr>
        <w:pStyle w:val="ListParagraph"/>
        <w:tabs>
          <w:tab w:val="left" w:pos="2429"/>
        </w:tabs>
        <w:ind w:firstLine="450"/>
        <w:rPr>
          <w:rFonts w:ascii="Times New Roman" w:hAnsi="Times New Roman" w:cs="Times New Roman"/>
          <w:noProof/>
          <w:sz w:val="24"/>
          <w:szCs w:val="24"/>
        </w:rPr>
      </w:pPr>
      <w:r w:rsidRPr="000C0858">
        <w:rPr>
          <w:rFonts w:ascii="Times New Roman" w:hAnsi="Times New Roman" w:cs="Times New Roman"/>
          <w:noProof/>
          <w:sz w:val="24"/>
          <w:szCs w:val="24"/>
        </w:rPr>
        <w:t xml:space="preserve">1 as.factor(Group)  1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0C0858">
        <w:rPr>
          <w:rFonts w:ascii="Times New Roman" w:hAnsi="Times New Roman" w:cs="Times New Roman"/>
          <w:noProof/>
          <w:sz w:val="24"/>
          <w:szCs w:val="24"/>
        </w:rPr>
        <w:t xml:space="preserve">227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0C0858">
        <w:rPr>
          <w:rFonts w:ascii="Times New Roman" w:hAnsi="Times New Roman" w:cs="Times New Roman"/>
          <w:noProof/>
          <w:sz w:val="24"/>
          <w:szCs w:val="24"/>
        </w:rPr>
        <w:t xml:space="preserve">5.8646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Pr="000C0858">
        <w:rPr>
          <w:rFonts w:ascii="Times New Roman" w:hAnsi="Times New Roman" w:cs="Times New Roman"/>
          <w:noProof/>
          <w:sz w:val="24"/>
          <w:szCs w:val="24"/>
        </w:rPr>
        <w:t>0.016234 *</w:t>
      </w:r>
    </w:p>
    <w:p w14:paraId="5641B6D9" w14:textId="77777777" w:rsidR="000C0858" w:rsidRPr="000C0858" w:rsidRDefault="000C0858" w:rsidP="00104DB0">
      <w:pPr>
        <w:pStyle w:val="ListParagraph"/>
        <w:tabs>
          <w:tab w:val="left" w:pos="2429"/>
        </w:tabs>
        <w:ind w:firstLine="450"/>
        <w:rPr>
          <w:rFonts w:ascii="Times New Roman" w:hAnsi="Times New Roman" w:cs="Times New Roman"/>
          <w:noProof/>
          <w:sz w:val="24"/>
          <w:szCs w:val="24"/>
        </w:rPr>
      </w:pPr>
      <w:r w:rsidRPr="000C0858">
        <w:rPr>
          <w:rFonts w:ascii="Times New Roman" w:hAnsi="Times New Roman" w:cs="Times New Roman"/>
          <w:noProof/>
          <w:sz w:val="24"/>
          <w:szCs w:val="24"/>
        </w:rPr>
        <w:t>---</w:t>
      </w:r>
    </w:p>
    <w:p w14:paraId="1A6E343B" w14:textId="45C74B4C" w:rsidR="000C0858" w:rsidRDefault="000C0858" w:rsidP="00104DB0">
      <w:pPr>
        <w:pStyle w:val="ListParagraph"/>
        <w:tabs>
          <w:tab w:val="left" w:pos="2429"/>
        </w:tabs>
        <w:ind w:firstLine="450"/>
        <w:rPr>
          <w:rFonts w:ascii="Times New Roman" w:hAnsi="Times New Roman" w:cs="Times New Roman"/>
          <w:noProof/>
          <w:sz w:val="24"/>
          <w:szCs w:val="24"/>
        </w:rPr>
      </w:pPr>
      <w:r w:rsidRPr="000C0858">
        <w:rPr>
          <w:rFonts w:ascii="Times New Roman" w:hAnsi="Times New Roman" w:cs="Times New Roman"/>
          <w:noProof/>
          <w:sz w:val="24"/>
          <w:szCs w:val="24"/>
        </w:rPr>
        <w:t>Signif. codes:   0 ‘***’ 0.001 ‘**’ 0.01 ‘*’ 0.05 ‘.’ 0.1 ‘ ’ 1</w:t>
      </w:r>
    </w:p>
    <w:p w14:paraId="09A08166" w14:textId="6D90D0E9" w:rsidR="003008E1" w:rsidRDefault="003008E1" w:rsidP="000C0858">
      <w:pPr>
        <w:pStyle w:val="ListParagraph"/>
        <w:tabs>
          <w:tab w:val="left" w:pos="2429"/>
        </w:tabs>
        <w:rPr>
          <w:rFonts w:ascii="Times New Roman" w:hAnsi="Times New Roman" w:cs="Times New Roman"/>
          <w:noProof/>
          <w:sz w:val="24"/>
          <w:szCs w:val="24"/>
        </w:rPr>
      </w:pPr>
    </w:p>
    <w:p w14:paraId="67AB76F3" w14:textId="2FAD4C22" w:rsidR="003008E1" w:rsidRDefault="003008E1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lot</w:t>
      </w:r>
    </w:p>
    <w:p w14:paraId="264E9250" w14:textId="2F4FD85C" w:rsidR="003008E1" w:rsidRDefault="003008E1" w:rsidP="000C0858">
      <w:pPr>
        <w:pStyle w:val="ListParagraph"/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252C1E56" w14:textId="77777777" w:rsidR="003008E1" w:rsidRPr="003008E1" w:rsidRDefault="003008E1" w:rsidP="000C0858">
      <w:pPr>
        <w:pStyle w:val="ListParagraph"/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AA4BAFD" w14:textId="77777777" w:rsidR="003C094E" w:rsidRDefault="003C094E" w:rsidP="00EB7B26">
      <w:pPr>
        <w:tabs>
          <w:tab w:val="left" w:pos="2429"/>
        </w:tabs>
        <w:ind w:left="720"/>
      </w:pPr>
    </w:p>
    <w:p w14:paraId="01664B8B" w14:textId="4C6CC7A5" w:rsidR="00432163" w:rsidRDefault="00432163" w:rsidP="00EB7B26">
      <w:pPr>
        <w:tabs>
          <w:tab w:val="left" w:pos="2429"/>
        </w:tabs>
        <w:ind w:left="720"/>
      </w:pPr>
    </w:p>
    <w:p w14:paraId="0433EEF8" w14:textId="77777777" w:rsidR="00432163" w:rsidRDefault="00432163" w:rsidP="00EB7B26">
      <w:pPr>
        <w:tabs>
          <w:tab w:val="left" w:pos="2429"/>
        </w:tabs>
        <w:ind w:left="720"/>
      </w:pPr>
    </w:p>
    <w:p w14:paraId="594AF383" w14:textId="5DB92BF3" w:rsidR="00CD514C" w:rsidRDefault="000B766F" w:rsidP="00FB0714">
      <w:pPr>
        <w:tabs>
          <w:tab w:val="left" w:pos="2429"/>
        </w:tabs>
        <w:ind w:left="720" w:firstLine="360"/>
      </w:pPr>
      <w:r>
        <w:rPr>
          <w:noProof/>
        </w:rPr>
        <w:drawing>
          <wp:inline distT="0" distB="0" distL="0" distR="0" wp14:anchorId="23D80164" wp14:editId="50FF59EE">
            <wp:extent cx="4114800" cy="2752344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752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9249D" w14:textId="3F1F65A0" w:rsidR="00CD514C" w:rsidRDefault="00CD514C" w:rsidP="00CD514C">
      <w:pPr>
        <w:tabs>
          <w:tab w:val="left" w:pos="2429"/>
        </w:tabs>
        <w:ind w:left="720"/>
      </w:pPr>
    </w:p>
    <w:p w14:paraId="328A84F7" w14:textId="30D428B7" w:rsidR="00CD514C" w:rsidRDefault="00CD514C" w:rsidP="00CD514C">
      <w:pPr>
        <w:pStyle w:val="ListParagraph"/>
        <w:numPr>
          <w:ilvl w:val="0"/>
          <w:numId w:val="1"/>
        </w:numPr>
        <w:tabs>
          <w:tab w:val="left" w:pos="2429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udy 3</w:t>
      </w:r>
    </w:p>
    <w:p w14:paraId="03CAEF86" w14:textId="0BB65498" w:rsidR="00CD514C" w:rsidRDefault="00CD514C" w:rsidP="00CD514C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Descriptives and Chi Square Tests</w:t>
      </w:r>
    </w:p>
    <w:p w14:paraId="6CD80C8E" w14:textId="37668C69" w:rsidR="00CD514C" w:rsidRDefault="00CD514C" w:rsidP="00CD514C">
      <w:pPr>
        <w:pStyle w:val="ListParagraph"/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7425767A" w14:textId="2D5868FC" w:rsidR="00CD514C" w:rsidRDefault="00CD514C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ender</w:t>
      </w:r>
    </w:p>
    <w:p w14:paraId="13C445CC" w14:textId="137A610C" w:rsidR="00CD514C" w:rsidRPr="00CD514C" w:rsidRDefault="00CD514C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CD514C">
        <w:rPr>
          <w:rFonts w:ascii="Times New Roman" w:hAnsi="Times New Roman" w:cs="Times New Roman"/>
          <w:sz w:val="24"/>
          <w:szCs w:val="24"/>
        </w:rPr>
        <w:t>Common Uncommon</w:t>
      </w:r>
    </w:p>
    <w:p w14:paraId="6BB664F8" w14:textId="257A0637" w:rsidR="00CD514C" w:rsidRPr="00CD514C" w:rsidRDefault="00CD514C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CD514C">
        <w:rPr>
          <w:rFonts w:ascii="Times New Roman" w:hAnsi="Times New Roman" w:cs="Times New Roman"/>
          <w:sz w:val="24"/>
          <w:szCs w:val="24"/>
        </w:rPr>
        <w:t xml:space="preserve">Male       48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CD514C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D514C">
        <w:rPr>
          <w:rFonts w:ascii="Times New Roman" w:hAnsi="Times New Roman" w:cs="Times New Roman"/>
          <w:sz w:val="24"/>
          <w:szCs w:val="24"/>
        </w:rPr>
        <w:t>55</w:t>
      </w:r>
    </w:p>
    <w:p w14:paraId="33C0476A" w14:textId="0EEB2D84" w:rsidR="00CD514C" w:rsidRDefault="00CD514C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CD514C">
        <w:rPr>
          <w:rFonts w:ascii="Times New Roman" w:hAnsi="Times New Roman" w:cs="Times New Roman"/>
          <w:sz w:val="24"/>
          <w:szCs w:val="24"/>
        </w:rPr>
        <w:t xml:space="preserve">Female     77  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CD514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D514C">
        <w:rPr>
          <w:rFonts w:ascii="Times New Roman" w:hAnsi="Times New Roman" w:cs="Times New Roman"/>
          <w:sz w:val="24"/>
          <w:szCs w:val="24"/>
        </w:rPr>
        <w:t>69</w:t>
      </w:r>
    </w:p>
    <w:p w14:paraId="6F3DD1BB" w14:textId="5F5FF9C0" w:rsidR="00637B21" w:rsidRDefault="00637B21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</w:p>
    <w:p w14:paraId="2AFD572D" w14:textId="77777777" w:rsidR="00B573E6" w:rsidRPr="00B573E6" w:rsidRDefault="00B573E6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B573E6">
        <w:rPr>
          <w:rFonts w:ascii="Times New Roman" w:hAnsi="Times New Roman" w:cs="Times New Roman"/>
          <w:sz w:val="24"/>
          <w:szCs w:val="24"/>
        </w:rPr>
        <w:t>Pearson's Chi-squared test</w:t>
      </w:r>
    </w:p>
    <w:p w14:paraId="7FFD1436" w14:textId="77777777" w:rsidR="00B573E6" w:rsidRDefault="00B573E6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</w:p>
    <w:p w14:paraId="54283FC5" w14:textId="77777777" w:rsidR="00637B21" w:rsidRPr="00637B21" w:rsidRDefault="00637B21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637B21">
        <w:rPr>
          <w:rFonts w:ascii="Times New Roman" w:hAnsi="Times New Roman" w:cs="Times New Roman"/>
          <w:sz w:val="24"/>
          <w:szCs w:val="24"/>
        </w:rPr>
        <w:t>data:  gender3</w:t>
      </w:r>
    </w:p>
    <w:p w14:paraId="69F4A722" w14:textId="693C05AD" w:rsidR="00637B21" w:rsidRDefault="00637B21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637B21">
        <w:rPr>
          <w:rFonts w:ascii="Times New Roman" w:hAnsi="Times New Roman" w:cs="Times New Roman"/>
          <w:sz w:val="24"/>
          <w:szCs w:val="24"/>
        </w:rPr>
        <w:t>X-squared = 0.68113, df = 1, p-value = 0.4092</w:t>
      </w:r>
    </w:p>
    <w:p w14:paraId="3EB2BDAD" w14:textId="6A236B0A" w:rsidR="003259A7" w:rsidRDefault="003259A7" w:rsidP="00637B21">
      <w:pPr>
        <w:pStyle w:val="ListParagraph"/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6BCE4CA0" w14:textId="2551D0A3" w:rsidR="003259A7" w:rsidRDefault="003259A7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ge</w:t>
      </w:r>
    </w:p>
    <w:p w14:paraId="4EBDB70F" w14:textId="5F249CFA" w:rsidR="003259A7" w:rsidRDefault="003259A7" w:rsidP="00637B21">
      <w:pPr>
        <w:pStyle w:val="ListParagraph"/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3248E7CA" w14:textId="1A82CECB" w:rsidR="003259A7" w:rsidRPr="003259A7" w:rsidRDefault="003259A7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3259A7">
        <w:rPr>
          <w:rFonts w:ascii="Times New Roman" w:hAnsi="Times New Roman" w:cs="Times New Roman"/>
          <w:sz w:val="24"/>
          <w:szCs w:val="24"/>
        </w:rPr>
        <w:t>Common Uncommon</w:t>
      </w:r>
    </w:p>
    <w:p w14:paraId="31F10B32" w14:textId="061DB024" w:rsidR="003259A7" w:rsidRPr="003259A7" w:rsidRDefault="003259A7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3259A7">
        <w:rPr>
          <w:rFonts w:ascii="Times New Roman" w:hAnsi="Times New Roman" w:cs="Times New Roman"/>
          <w:sz w:val="24"/>
          <w:szCs w:val="24"/>
        </w:rPr>
        <w:t xml:space="preserve">18-24      3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3259A7">
        <w:rPr>
          <w:rFonts w:ascii="Times New Roman" w:hAnsi="Times New Roman" w:cs="Times New Roman"/>
          <w:sz w:val="24"/>
          <w:szCs w:val="24"/>
        </w:rPr>
        <w:t xml:space="preserve">       9</w:t>
      </w:r>
    </w:p>
    <w:p w14:paraId="07475CB4" w14:textId="54011247" w:rsidR="003259A7" w:rsidRPr="003259A7" w:rsidRDefault="003259A7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3259A7">
        <w:rPr>
          <w:rFonts w:ascii="Times New Roman" w:hAnsi="Times New Roman" w:cs="Times New Roman"/>
          <w:sz w:val="24"/>
          <w:szCs w:val="24"/>
        </w:rPr>
        <w:t xml:space="preserve">25-34     31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3259A7">
        <w:rPr>
          <w:rFonts w:ascii="Times New Roman" w:hAnsi="Times New Roman" w:cs="Times New Roman"/>
          <w:sz w:val="24"/>
          <w:szCs w:val="24"/>
        </w:rPr>
        <w:t xml:space="preserve">  38</w:t>
      </w:r>
    </w:p>
    <w:p w14:paraId="57BC0935" w14:textId="16E337A4" w:rsidR="003259A7" w:rsidRPr="003259A7" w:rsidRDefault="003259A7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3259A7">
        <w:rPr>
          <w:rFonts w:ascii="Times New Roman" w:hAnsi="Times New Roman" w:cs="Times New Roman"/>
          <w:sz w:val="24"/>
          <w:szCs w:val="24"/>
        </w:rPr>
        <w:t xml:space="preserve">35-44     33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3259A7">
        <w:rPr>
          <w:rFonts w:ascii="Times New Roman" w:hAnsi="Times New Roman" w:cs="Times New Roman"/>
          <w:sz w:val="24"/>
          <w:szCs w:val="24"/>
        </w:rPr>
        <w:t>28</w:t>
      </w:r>
    </w:p>
    <w:p w14:paraId="63BA0959" w14:textId="138037A6" w:rsidR="003259A7" w:rsidRPr="003259A7" w:rsidRDefault="003259A7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3259A7">
        <w:rPr>
          <w:rFonts w:ascii="Times New Roman" w:hAnsi="Times New Roman" w:cs="Times New Roman"/>
          <w:sz w:val="24"/>
          <w:szCs w:val="24"/>
        </w:rPr>
        <w:t xml:space="preserve">45-54     32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3259A7">
        <w:rPr>
          <w:rFonts w:ascii="Times New Roman" w:hAnsi="Times New Roman" w:cs="Times New Roman"/>
          <w:sz w:val="24"/>
          <w:szCs w:val="24"/>
        </w:rPr>
        <w:t>20</w:t>
      </w:r>
    </w:p>
    <w:p w14:paraId="1AA71D8E" w14:textId="0B3E7E64" w:rsidR="003259A7" w:rsidRDefault="003259A7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3259A7">
        <w:rPr>
          <w:rFonts w:ascii="Times New Roman" w:hAnsi="Times New Roman" w:cs="Times New Roman"/>
          <w:sz w:val="24"/>
          <w:szCs w:val="24"/>
        </w:rPr>
        <w:lastRenderedPageBreak/>
        <w:t xml:space="preserve">55+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259A7">
        <w:rPr>
          <w:rFonts w:ascii="Times New Roman" w:hAnsi="Times New Roman" w:cs="Times New Roman"/>
          <w:sz w:val="24"/>
          <w:szCs w:val="24"/>
        </w:rPr>
        <w:t xml:space="preserve">26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3259A7">
        <w:rPr>
          <w:rFonts w:ascii="Times New Roman" w:hAnsi="Times New Roman" w:cs="Times New Roman"/>
          <w:sz w:val="24"/>
          <w:szCs w:val="24"/>
        </w:rPr>
        <w:t>29</w:t>
      </w:r>
    </w:p>
    <w:p w14:paraId="77836E88" w14:textId="2C16DE45" w:rsidR="00936391" w:rsidRDefault="00936391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</w:p>
    <w:p w14:paraId="05EC9014" w14:textId="77777777" w:rsidR="00B573E6" w:rsidRPr="00B573E6" w:rsidRDefault="00B573E6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B573E6">
        <w:rPr>
          <w:rFonts w:ascii="Times New Roman" w:hAnsi="Times New Roman" w:cs="Times New Roman"/>
          <w:sz w:val="24"/>
          <w:szCs w:val="24"/>
        </w:rPr>
        <w:t>Pearson's Chi-squared test</w:t>
      </w:r>
    </w:p>
    <w:p w14:paraId="0459D928" w14:textId="77777777" w:rsidR="00B573E6" w:rsidRDefault="00B573E6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</w:p>
    <w:p w14:paraId="672AF1E6" w14:textId="77777777" w:rsidR="00936391" w:rsidRPr="00936391" w:rsidRDefault="00936391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936391">
        <w:rPr>
          <w:rFonts w:ascii="Times New Roman" w:hAnsi="Times New Roman" w:cs="Times New Roman"/>
          <w:sz w:val="24"/>
          <w:szCs w:val="24"/>
        </w:rPr>
        <w:t>data:  age3</w:t>
      </w:r>
    </w:p>
    <w:p w14:paraId="5C09024C" w14:textId="1911CFB5" w:rsidR="00936391" w:rsidRDefault="00936391" w:rsidP="00104DB0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936391">
        <w:rPr>
          <w:rFonts w:ascii="Times New Roman" w:hAnsi="Times New Roman" w:cs="Times New Roman"/>
          <w:sz w:val="24"/>
          <w:szCs w:val="24"/>
        </w:rPr>
        <w:t>X-squared = 7.0489, df = 4, p-value = 0.1333</w:t>
      </w:r>
    </w:p>
    <w:p w14:paraId="5B5A05DB" w14:textId="279F77C1" w:rsidR="00936391" w:rsidRDefault="00936391" w:rsidP="00936391">
      <w:pPr>
        <w:pStyle w:val="ListParagraph"/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2BC1EEBF" w14:textId="28A4E7A0" w:rsidR="00936391" w:rsidRDefault="00936391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ducation</w:t>
      </w:r>
    </w:p>
    <w:p w14:paraId="5956C0C3" w14:textId="702DD84C" w:rsidR="00936391" w:rsidRDefault="00936391" w:rsidP="00936391">
      <w:pPr>
        <w:pStyle w:val="ListParagraph"/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14DBB627" w14:textId="31268A10" w:rsidR="00936391" w:rsidRPr="00936391" w:rsidRDefault="00936391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 w:rsidRPr="00936391">
        <w:rPr>
          <w:rFonts w:ascii="Times New Roman" w:hAnsi="Times New Roman" w:cs="Times New Roman"/>
          <w:sz w:val="24"/>
          <w:szCs w:val="24"/>
        </w:rPr>
        <w:t>Common Uncommon</w:t>
      </w:r>
    </w:p>
    <w:p w14:paraId="4BE7B1CF" w14:textId="0445B94F" w:rsidR="00936391" w:rsidRPr="00936391" w:rsidRDefault="00936391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936391">
        <w:rPr>
          <w:rFonts w:ascii="Times New Roman" w:hAnsi="Times New Roman" w:cs="Times New Roman"/>
          <w:sz w:val="24"/>
          <w:szCs w:val="24"/>
        </w:rPr>
        <w:t xml:space="preserve">Less than high school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6391">
        <w:rPr>
          <w:rFonts w:ascii="Times New Roman" w:hAnsi="Times New Roman" w:cs="Times New Roman"/>
          <w:sz w:val="24"/>
          <w:szCs w:val="24"/>
        </w:rPr>
        <w:t xml:space="preserve"> 1        1</w:t>
      </w:r>
    </w:p>
    <w:p w14:paraId="129D4285" w14:textId="0B317AEE" w:rsidR="00936391" w:rsidRPr="00936391" w:rsidRDefault="00936391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936391">
        <w:rPr>
          <w:rFonts w:ascii="Times New Roman" w:hAnsi="Times New Roman" w:cs="Times New Roman"/>
          <w:sz w:val="24"/>
          <w:szCs w:val="24"/>
        </w:rPr>
        <w:t xml:space="preserve">High School         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936391">
        <w:rPr>
          <w:rFonts w:ascii="Times New Roman" w:hAnsi="Times New Roman" w:cs="Times New Roman"/>
          <w:sz w:val="24"/>
          <w:szCs w:val="24"/>
        </w:rPr>
        <w:t>27       30</w:t>
      </w:r>
    </w:p>
    <w:p w14:paraId="360DA682" w14:textId="2E6F3321" w:rsidR="00936391" w:rsidRPr="00936391" w:rsidRDefault="00936391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936391">
        <w:rPr>
          <w:rFonts w:ascii="Times New Roman" w:hAnsi="Times New Roman" w:cs="Times New Roman"/>
          <w:sz w:val="24"/>
          <w:szCs w:val="24"/>
        </w:rPr>
        <w:t xml:space="preserve">Technical/Diploma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36391">
        <w:rPr>
          <w:rFonts w:ascii="Times New Roman" w:hAnsi="Times New Roman" w:cs="Times New Roman"/>
          <w:sz w:val="24"/>
          <w:szCs w:val="24"/>
        </w:rPr>
        <w:t xml:space="preserve"> 21       15</w:t>
      </w:r>
    </w:p>
    <w:p w14:paraId="44B999ED" w14:textId="541599F8" w:rsidR="00936391" w:rsidRPr="00936391" w:rsidRDefault="00936391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936391">
        <w:rPr>
          <w:rFonts w:ascii="Times New Roman" w:hAnsi="Times New Roman" w:cs="Times New Roman"/>
          <w:sz w:val="24"/>
          <w:szCs w:val="24"/>
        </w:rPr>
        <w:t xml:space="preserve">University degree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936391">
        <w:rPr>
          <w:rFonts w:ascii="Times New Roman" w:hAnsi="Times New Roman" w:cs="Times New Roman"/>
          <w:sz w:val="24"/>
          <w:szCs w:val="24"/>
        </w:rPr>
        <w:t>47       58</w:t>
      </w:r>
    </w:p>
    <w:p w14:paraId="29CFC52F" w14:textId="0BFD26A0" w:rsidR="00936391" w:rsidRDefault="00936391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936391">
        <w:rPr>
          <w:rFonts w:ascii="Times New Roman" w:hAnsi="Times New Roman" w:cs="Times New Roman"/>
          <w:sz w:val="24"/>
          <w:szCs w:val="24"/>
        </w:rPr>
        <w:t xml:space="preserve">Postgraduate        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936391">
        <w:rPr>
          <w:rFonts w:ascii="Times New Roman" w:hAnsi="Times New Roman" w:cs="Times New Roman"/>
          <w:sz w:val="24"/>
          <w:szCs w:val="24"/>
        </w:rPr>
        <w:t>29       20</w:t>
      </w:r>
    </w:p>
    <w:p w14:paraId="09BF771C" w14:textId="11491C61" w:rsidR="00B573E6" w:rsidRDefault="00B573E6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</w:p>
    <w:p w14:paraId="0BD1E49D" w14:textId="77777777" w:rsidR="00B573E6" w:rsidRPr="00B573E6" w:rsidRDefault="00B573E6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B573E6">
        <w:rPr>
          <w:rFonts w:ascii="Times New Roman" w:hAnsi="Times New Roman" w:cs="Times New Roman"/>
          <w:sz w:val="24"/>
          <w:szCs w:val="24"/>
        </w:rPr>
        <w:t>Pearson's Chi-squared test</w:t>
      </w:r>
    </w:p>
    <w:p w14:paraId="0E3C09B8" w14:textId="77777777" w:rsidR="00B573E6" w:rsidRPr="00B573E6" w:rsidRDefault="00B573E6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</w:p>
    <w:p w14:paraId="304D918A" w14:textId="77777777" w:rsidR="00B573E6" w:rsidRPr="00B573E6" w:rsidRDefault="00B573E6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B573E6">
        <w:rPr>
          <w:rFonts w:ascii="Times New Roman" w:hAnsi="Times New Roman" w:cs="Times New Roman"/>
          <w:sz w:val="24"/>
          <w:szCs w:val="24"/>
        </w:rPr>
        <w:t>data:  education3</w:t>
      </w:r>
    </w:p>
    <w:p w14:paraId="3CD27959" w14:textId="171BCEDC" w:rsidR="00B573E6" w:rsidRDefault="00B573E6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B573E6">
        <w:rPr>
          <w:rFonts w:ascii="Times New Roman" w:hAnsi="Times New Roman" w:cs="Times New Roman"/>
          <w:sz w:val="24"/>
          <w:szCs w:val="24"/>
        </w:rPr>
        <w:t>X-squared = 3.9594, df = 4, p-value = 0.4115</w:t>
      </w:r>
    </w:p>
    <w:p w14:paraId="20DB7975" w14:textId="1ECF4570" w:rsidR="004E4E92" w:rsidRDefault="004E4E92" w:rsidP="00B573E6">
      <w:pPr>
        <w:pStyle w:val="ListParagraph"/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10A79B8D" w14:textId="07006917" w:rsidR="004E4E92" w:rsidRDefault="004E4E92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Income</w:t>
      </w:r>
    </w:p>
    <w:p w14:paraId="7C2E571C" w14:textId="77777777" w:rsidR="004E4E92" w:rsidRPr="004E4E92" w:rsidRDefault="004E4E92" w:rsidP="004E4E92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18D0C0DD" w14:textId="16A0EB1D" w:rsidR="004E4E92" w:rsidRPr="004E4E92" w:rsidRDefault="004E4E92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4E4E92">
        <w:rPr>
          <w:rFonts w:ascii="Times New Roman" w:hAnsi="Times New Roman" w:cs="Times New Roman"/>
          <w:sz w:val="24"/>
          <w:szCs w:val="24"/>
        </w:rPr>
        <w:t xml:space="preserve">              Common Uncommon</w:t>
      </w:r>
    </w:p>
    <w:p w14:paraId="1B83A326" w14:textId="65384484" w:rsidR="004E4E92" w:rsidRPr="004E4E92" w:rsidRDefault="004E4E92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4E4E92">
        <w:rPr>
          <w:rFonts w:ascii="Times New Roman" w:hAnsi="Times New Roman" w:cs="Times New Roman"/>
          <w:sz w:val="24"/>
          <w:szCs w:val="24"/>
        </w:rPr>
        <w:t xml:space="preserve">Less than 25k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E4E92">
        <w:rPr>
          <w:rFonts w:ascii="Times New Roman" w:hAnsi="Times New Roman" w:cs="Times New Roman"/>
          <w:sz w:val="24"/>
          <w:szCs w:val="24"/>
        </w:rPr>
        <w:t xml:space="preserve"> 30       35</w:t>
      </w:r>
    </w:p>
    <w:p w14:paraId="24169983" w14:textId="77D88E71" w:rsidR="004E4E92" w:rsidRPr="004E4E92" w:rsidRDefault="004E4E92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4E4E92">
        <w:rPr>
          <w:rFonts w:ascii="Times New Roman" w:hAnsi="Times New Roman" w:cs="Times New Roman"/>
          <w:sz w:val="24"/>
          <w:szCs w:val="24"/>
        </w:rPr>
        <w:t xml:space="preserve">25k-&lt;45k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4E4E92">
        <w:rPr>
          <w:rFonts w:ascii="Times New Roman" w:hAnsi="Times New Roman" w:cs="Times New Roman"/>
          <w:sz w:val="24"/>
          <w:szCs w:val="24"/>
        </w:rPr>
        <w:t>36       39</w:t>
      </w:r>
    </w:p>
    <w:p w14:paraId="120BEC9E" w14:textId="71B46F3C" w:rsidR="004E4E92" w:rsidRPr="004E4E92" w:rsidRDefault="004E4E92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4E4E92">
        <w:rPr>
          <w:rFonts w:ascii="Times New Roman" w:hAnsi="Times New Roman" w:cs="Times New Roman"/>
          <w:sz w:val="24"/>
          <w:szCs w:val="24"/>
        </w:rPr>
        <w:t xml:space="preserve">45k-&lt;85k   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4E4E92">
        <w:rPr>
          <w:rFonts w:ascii="Times New Roman" w:hAnsi="Times New Roman" w:cs="Times New Roman"/>
          <w:sz w:val="24"/>
          <w:szCs w:val="24"/>
        </w:rPr>
        <w:t>41       37</w:t>
      </w:r>
    </w:p>
    <w:p w14:paraId="33D0F746" w14:textId="20C9590D" w:rsidR="004E4E92" w:rsidRDefault="004E4E92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4E4E92">
        <w:rPr>
          <w:rFonts w:ascii="Times New Roman" w:hAnsi="Times New Roman" w:cs="Times New Roman"/>
          <w:sz w:val="24"/>
          <w:szCs w:val="24"/>
        </w:rPr>
        <w:t xml:space="preserve">85k+              </w:t>
      </w:r>
      <w:r>
        <w:rPr>
          <w:rFonts w:ascii="Times New Roman" w:hAnsi="Times New Roman" w:cs="Times New Roman"/>
          <w:sz w:val="24"/>
          <w:szCs w:val="24"/>
        </w:rPr>
        <w:t xml:space="preserve">        </w:t>
      </w:r>
      <w:r w:rsidRPr="004E4E92">
        <w:rPr>
          <w:rFonts w:ascii="Times New Roman" w:hAnsi="Times New Roman" w:cs="Times New Roman"/>
          <w:sz w:val="24"/>
          <w:szCs w:val="24"/>
        </w:rPr>
        <w:t>18       13</w:t>
      </w:r>
    </w:p>
    <w:p w14:paraId="6769FF05" w14:textId="68693E9A" w:rsidR="00802E01" w:rsidRDefault="00802E01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</w:p>
    <w:p w14:paraId="42C5F8AB" w14:textId="77777777" w:rsidR="00802E01" w:rsidRPr="00802E01" w:rsidRDefault="00802E01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802E01">
        <w:rPr>
          <w:rFonts w:ascii="Times New Roman" w:hAnsi="Times New Roman" w:cs="Times New Roman"/>
          <w:sz w:val="24"/>
          <w:szCs w:val="24"/>
        </w:rPr>
        <w:t>Pearson's Chi-squared test</w:t>
      </w:r>
    </w:p>
    <w:p w14:paraId="3FE18F30" w14:textId="77777777" w:rsidR="00802E01" w:rsidRPr="00802E01" w:rsidRDefault="00802E01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</w:p>
    <w:p w14:paraId="4B3F00D3" w14:textId="77777777" w:rsidR="00802E01" w:rsidRPr="00802E01" w:rsidRDefault="00802E01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802E01">
        <w:rPr>
          <w:rFonts w:ascii="Times New Roman" w:hAnsi="Times New Roman" w:cs="Times New Roman"/>
          <w:sz w:val="24"/>
          <w:szCs w:val="24"/>
        </w:rPr>
        <w:t>data:  income3</w:t>
      </w:r>
    </w:p>
    <w:p w14:paraId="28938758" w14:textId="18E5FD70" w:rsidR="00802E01" w:rsidRDefault="00802E01" w:rsidP="001647EA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802E01">
        <w:rPr>
          <w:rFonts w:ascii="Times New Roman" w:hAnsi="Times New Roman" w:cs="Times New Roman"/>
          <w:sz w:val="24"/>
          <w:szCs w:val="24"/>
        </w:rPr>
        <w:t>X-squared = 1.5122, df = 3, p-value = 0.6795</w:t>
      </w:r>
    </w:p>
    <w:p w14:paraId="4A386995" w14:textId="7137664C" w:rsidR="00802E01" w:rsidRDefault="00802E01" w:rsidP="00802E01">
      <w:pPr>
        <w:pStyle w:val="ListParagraph"/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755C6466" w14:textId="05CDCC60" w:rsidR="00802E01" w:rsidRDefault="00802E01" w:rsidP="00802E01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Assumptions ANCOVA.</w:t>
      </w:r>
    </w:p>
    <w:p w14:paraId="43262756" w14:textId="5E0285DF" w:rsidR="006C4884" w:rsidRDefault="006C4884" w:rsidP="006C4884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Normality.</w:t>
      </w:r>
    </w:p>
    <w:p w14:paraId="359946C0" w14:textId="543C0918" w:rsidR="00802E01" w:rsidRDefault="00802E01" w:rsidP="00802E01">
      <w:pPr>
        <w:pStyle w:val="ListParagraph"/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0D2BE1FF" w14:textId="2780ADD6" w:rsidR="00802E01" w:rsidRDefault="00802E01" w:rsidP="00FB0714">
      <w:pPr>
        <w:pStyle w:val="ListParagraph"/>
        <w:tabs>
          <w:tab w:val="left" w:pos="1866"/>
        </w:tabs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reed Scores Skewed (for reference only: not assumption of ANCOVA. </w:t>
      </w:r>
    </w:p>
    <w:p w14:paraId="0E99BF6A" w14:textId="3B5102BA" w:rsidR="00802E01" w:rsidRDefault="00802E01" w:rsidP="00802E01">
      <w:pPr>
        <w:pStyle w:val="ListParagraph"/>
        <w:tabs>
          <w:tab w:val="left" w:pos="1866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DE25C68" w14:textId="6FA78AB0" w:rsidR="00802E01" w:rsidRPr="000046E7" w:rsidRDefault="0054206A" w:rsidP="00FB0714">
      <w:pPr>
        <w:pStyle w:val="ListParagraph"/>
        <w:tabs>
          <w:tab w:val="left" w:pos="1866"/>
        </w:tabs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9807541" wp14:editId="247951A3">
            <wp:extent cx="4114800" cy="2359152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359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35B34A" w14:textId="52D45FEE" w:rsidR="00802E01" w:rsidRDefault="00802E01" w:rsidP="00802E01">
      <w:pPr>
        <w:pStyle w:val="ListParagraph"/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38711204" w14:textId="3B8BE4B6" w:rsidR="00802E01" w:rsidRDefault="00802E01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Normality of residuals</w:t>
      </w:r>
    </w:p>
    <w:p w14:paraId="00D1E5CD" w14:textId="4A1A5196" w:rsidR="00802E01" w:rsidRDefault="00802E01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istogram</w:t>
      </w:r>
    </w:p>
    <w:p w14:paraId="6EB8C36D" w14:textId="77777777" w:rsidR="00802E01" w:rsidRDefault="00802E01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</w:p>
    <w:p w14:paraId="2CAF3A09" w14:textId="61CA4833" w:rsidR="00802E01" w:rsidRDefault="0054206A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840AFA9" wp14:editId="638D0504">
            <wp:extent cx="4114800" cy="2907792"/>
            <wp:effectExtent l="0" t="0" r="0" b="698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07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37BA35" w14:textId="6DDA54FC" w:rsidR="00802E01" w:rsidRDefault="00802E01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QQ plot</w:t>
      </w:r>
    </w:p>
    <w:p w14:paraId="6BFB417E" w14:textId="210C5D43" w:rsidR="00802E01" w:rsidRDefault="00802E01" w:rsidP="00802E01">
      <w:pPr>
        <w:pStyle w:val="ListParagraph"/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726288C3" w14:textId="5B6CFA91" w:rsidR="00802E01" w:rsidRPr="00802E01" w:rsidRDefault="0054206A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D561DE" wp14:editId="2D2814E8">
            <wp:extent cx="4114800" cy="2670048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670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38DE4" w14:textId="77777777" w:rsidR="00802E01" w:rsidRDefault="00802E01" w:rsidP="00802E01">
      <w:pPr>
        <w:pStyle w:val="ListParagraph"/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</w:p>
    <w:p w14:paraId="7A1A523F" w14:textId="6357563E" w:rsidR="00802E01" w:rsidRDefault="00802E01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hapiro-Wilk</w:t>
      </w:r>
    </w:p>
    <w:p w14:paraId="6A4104A1" w14:textId="234BB8F7" w:rsidR="006C4884" w:rsidRDefault="006C4884" w:rsidP="006C4884">
      <w:pPr>
        <w:pStyle w:val="ListParagraph"/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3D1488AD" w14:textId="5B210740" w:rsidR="0054206A" w:rsidRPr="0054206A" w:rsidRDefault="0054206A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54206A">
        <w:rPr>
          <w:rFonts w:ascii="Times New Roman" w:hAnsi="Times New Roman" w:cs="Times New Roman"/>
          <w:sz w:val="24"/>
          <w:szCs w:val="24"/>
        </w:rPr>
        <w:t xml:space="preserve">variable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</w:t>
      </w:r>
      <w:r w:rsidRPr="0054206A">
        <w:rPr>
          <w:rFonts w:ascii="Times New Roman" w:hAnsi="Times New Roman" w:cs="Times New Roman"/>
          <w:sz w:val="24"/>
          <w:szCs w:val="24"/>
        </w:rPr>
        <w:t>statistic  p.value</w:t>
      </w:r>
    </w:p>
    <w:p w14:paraId="57CC34C1" w14:textId="219D6004" w:rsidR="0054206A" w:rsidRPr="0054206A" w:rsidRDefault="0054206A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54206A">
        <w:rPr>
          <w:rFonts w:ascii="Times New Roman" w:hAnsi="Times New Roman" w:cs="Times New Roman"/>
          <w:sz w:val="24"/>
          <w:szCs w:val="24"/>
        </w:rPr>
        <w:t xml:space="preserve">  &lt;chr&gt;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</w:t>
      </w:r>
      <w:r w:rsidRPr="0054206A">
        <w:rPr>
          <w:rFonts w:ascii="Times New Roman" w:hAnsi="Times New Roman" w:cs="Times New Roman"/>
          <w:sz w:val="24"/>
          <w:szCs w:val="24"/>
        </w:rPr>
        <w:t>&lt;dbl&gt;    &lt;dbl&gt;</w:t>
      </w:r>
    </w:p>
    <w:p w14:paraId="2B039B6C" w14:textId="5010BD22" w:rsidR="0054206A" w:rsidRDefault="0054206A" w:rsidP="00FB0714">
      <w:pPr>
        <w:pStyle w:val="ListParagraph"/>
        <w:autoSpaceDE w:val="0"/>
        <w:autoSpaceDN w:val="0"/>
        <w:adjustRightInd w:val="0"/>
        <w:spacing w:after="0" w:line="400" w:lineRule="atLeast"/>
        <w:ind w:firstLine="360"/>
        <w:rPr>
          <w:rFonts w:ascii="Times New Roman" w:hAnsi="Times New Roman" w:cs="Times New Roman"/>
          <w:sz w:val="24"/>
          <w:szCs w:val="24"/>
        </w:rPr>
      </w:pPr>
      <w:r w:rsidRPr="0054206A">
        <w:rPr>
          <w:rFonts w:ascii="Times New Roman" w:hAnsi="Times New Roman" w:cs="Times New Roman"/>
          <w:sz w:val="24"/>
          <w:szCs w:val="24"/>
        </w:rPr>
        <w:t>1 model_metrics3$.resid     0.915 1.01e-10</w:t>
      </w:r>
    </w:p>
    <w:p w14:paraId="5F6D69A0" w14:textId="7537B1DA" w:rsidR="006C4884" w:rsidRPr="006C4884" w:rsidRDefault="006C4884" w:rsidP="006C4884">
      <w:pPr>
        <w:pStyle w:val="ListParagraph"/>
        <w:numPr>
          <w:ilvl w:val="2"/>
          <w:numId w:val="1"/>
        </w:num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orrelation between covariates.</w:t>
      </w:r>
    </w:p>
    <w:p w14:paraId="1FE19DF8" w14:textId="2D75FB53" w:rsidR="006C4884" w:rsidRDefault="006C4884" w:rsidP="00FB0714">
      <w:pPr>
        <w:tabs>
          <w:tab w:val="left" w:pos="2429"/>
        </w:tabs>
        <w:ind w:firstLine="810"/>
        <w:rPr>
          <w:rFonts w:ascii="Times New Roman" w:hAnsi="Times New Roman" w:cs="Times New Roman"/>
          <w:b/>
          <w:bCs/>
          <w:sz w:val="24"/>
          <w:szCs w:val="24"/>
        </w:rPr>
      </w:pPr>
    </w:p>
    <w:p w14:paraId="30746FA4" w14:textId="756CB097" w:rsidR="009A6323" w:rsidRPr="009A6323" w:rsidRDefault="006C4884" w:rsidP="00FB0714">
      <w:pPr>
        <w:tabs>
          <w:tab w:val="left" w:pos="2429"/>
        </w:tabs>
        <w:ind w:left="360" w:firstLine="810"/>
        <w:rPr>
          <w:rFonts w:ascii="Times New Roman" w:hAnsi="Times New Roman" w:cs="Times New Roman"/>
          <w:sz w:val="24"/>
          <w:szCs w:val="24"/>
        </w:rPr>
      </w:pPr>
      <w:r w:rsidRPr="006C488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</w:t>
      </w:r>
      <w:r w:rsidRPr="006C488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A6323" w:rsidRPr="009A6323">
        <w:rPr>
          <w:rFonts w:ascii="Times New Roman" w:hAnsi="Times New Roman" w:cs="Times New Roman"/>
          <w:sz w:val="24"/>
          <w:szCs w:val="24"/>
        </w:rPr>
        <w:t xml:space="preserve">  Equality     </w:t>
      </w:r>
      <w:r w:rsidR="009A6323">
        <w:rPr>
          <w:rFonts w:ascii="Times New Roman" w:hAnsi="Times New Roman" w:cs="Times New Roman"/>
          <w:sz w:val="24"/>
          <w:szCs w:val="24"/>
        </w:rPr>
        <w:t xml:space="preserve"> </w:t>
      </w:r>
      <w:r w:rsidR="009A6323" w:rsidRPr="009A6323">
        <w:rPr>
          <w:rFonts w:ascii="Times New Roman" w:hAnsi="Times New Roman" w:cs="Times New Roman"/>
          <w:sz w:val="24"/>
          <w:szCs w:val="24"/>
        </w:rPr>
        <w:t xml:space="preserve"> Need   </w:t>
      </w:r>
      <w:r w:rsidR="009A6323">
        <w:rPr>
          <w:rFonts w:ascii="Times New Roman" w:hAnsi="Times New Roman" w:cs="Times New Roman"/>
          <w:sz w:val="24"/>
          <w:szCs w:val="24"/>
        </w:rPr>
        <w:t xml:space="preserve">    </w:t>
      </w:r>
      <w:r w:rsidR="009A6323" w:rsidRPr="009A6323">
        <w:rPr>
          <w:rFonts w:ascii="Times New Roman" w:hAnsi="Times New Roman" w:cs="Times New Roman"/>
          <w:sz w:val="24"/>
          <w:szCs w:val="24"/>
        </w:rPr>
        <w:t xml:space="preserve"> Equity </w:t>
      </w:r>
      <w:r w:rsidR="009A6323">
        <w:rPr>
          <w:rFonts w:ascii="Times New Roman" w:hAnsi="Times New Roman" w:cs="Times New Roman"/>
          <w:sz w:val="24"/>
          <w:szCs w:val="24"/>
        </w:rPr>
        <w:t xml:space="preserve">     </w:t>
      </w:r>
      <w:r w:rsidR="009A6323" w:rsidRPr="009A6323">
        <w:rPr>
          <w:rFonts w:ascii="Times New Roman" w:hAnsi="Times New Roman" w:cs="Times New Roman"/>
          <w:sz w:val="24"/>
          <w:szCs w:val="24"/>
        </w:rPr>
        <w:t>Deprivation  Blame</w:t>
      </w:r>
    </w:p>
    <w:p w14:paraId="7DEBB314" w14:textId="570FCB2D" w:rsidR="009A6323" w:rsidRPr="009A6323" w:rsidRDefault="009A6323" w:rsidP="00FB0714">
      <w:pPr>
        <w:tabs>
          <w:tab w:val="left" w:pos="2429"/>
        </w:tabs>
        <w:ind w:left="360" w:firstLine="810"/>
        <w:rPr>
          <w:rFonts w:ascii="Times New Roman" w:hAnsi="Times New Roman" w:cs="Times New Roman"/>
          <w:sz w:val="24"/>
          <w:szCs w:val="24"/>
        </w:rPr>
      </w:pPr>
      <w:r w:rsidRPr="009A6323">
        <w:rPr>
          <w:rFonts w:ascii="Times New Roman" w:hAnsi="Times New Roman" w:cs="Times New Roman"/>
          <w:sz w:val="24"/>
          <w:szCs w:val="24"/>
        </w:rPr>
        <w:t xml:space="preserve">Equality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9A6323">
        <w:rPr>
          <w:rFonts w:ascii="Times New Roman" w:hAnsi="Times New Roman" w:cs="Times New Roman"/>
          <w:sz w:val="24"/>
          <w:szCs w:val="24"/>
        </w:rPr>
        <w:t>1.0000000 0.4826596 0.6426038   0.4299515 0.3754204</w:t>
      </w:r>
    </w:p>
    <w:p w14:paraId="5641F190" w14:textId="148B3F44" w:rsidR="009A6323" w:rsidRPr="009A6323" w:rsidRDefault="009A6323" w:rsidP="00FB0714">
      <w:pPr>
        <w:tabs>
          <w:tab w:val="left" w:pos="2429"/>
        </w:tabs>
        <w:ind w:left="360" w:firstLine="810"/>
        <w:rPr>
          <w:rFonts w:ascii="Times New Roman" w:hAnsi="Times New Roman" w:cs="Times New Roman"/>
          <w:sz w:val="24"/>
          <w:szCs w:val="24"/>
        </w:rPr>
      </w:pPr>
      <w:r w:rsidRPr="009A6323">
        <w:rPr>
          <w:rFonts w:ascii="Times New Roman" w:hAnsi="Times New Roman" w:cs="Times New Roman"/>
          <w:sz w:val="24"/>
          <w:szCs w:val="24"/>
        </w:rPr>
        <w:t xml:space="preserve">Need     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9A6323">
        <w:rPr>
          <w:rFonts w:ascii="Times New Roman" w:hAnsi="Times New Roman" w:cs="Times New Roman"/>
          <w:sz w:val="24"/>
          <w:szCs w:val="24"/>
        </w:rPr>
        <w:t>0.4826596 1.0000000 0.5966472   0.5560741 0.4208977</w:t>
      </w:r>
    </w:p>
    <w:p w14:paraId="3ADCFF59" w14:textId="18191019" w:rsidR="009A6323" w:rsidRPr="009A6323" w:rsidRDefault="009A6323" w:rsidP="00FB0714">
      <w:pPr>
        <w:tabs>
          <w:tab w:val="left" w:pos="2429"/>
        </w:tabs>
        <w:ind w:left="360" w:firstLine="810"/>
        <w:rPr>
          <w:rFonts w:ascii="Times New Roman" w:hAnsi="Times New Roman" w:cs="Times New Roman"/>
          <w:sz w:val="24"/>
          <w:szCs w:val="24"/>
        </w:rPr>
      </w:pPr>
      <w:r w:rsidRPr="009A6323">
        <w:rPr>
          <w:rFonts w:ascii="Times New Roman" w:hAnsi="Times New Roman" w:cs="Times New Roman"/>
          <w:sz w:val="24"/>
          <w:szCs w:val="24"/>
        </w:rPr>
        <w:t xml:space="preserve">Equity   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9A6323">
        <w:rPr>
          <w:rFonts w:ascii="Times New Roman" w:hAnsi="Times New Roman" w:cs="Times New Roman"/>
          <w:sz w:val="24"/>
          <w:szCs w:val="24"/>
        </w:rPr>
        <w:t>0.6426038 0.5966472 1.0000000   0.5153777 0.5396162</w:t>
      </w:r>
    </w:p>
    <w:p w14:paraId="4B3CD199" w14:textId="3D06BF50" w:rsidR="009A6323" w:rsidRPr="009A6323" w:rsidRDefault="009A6323" w:rsidP="00FB0714">
      <w:pPr>
        <w:tabs>
          <w:tab w:val="left" w:pos="2429"/>
        </w:tabs>
        <w:ind w:left="360" w:firstLine="810"/>
        <w:rPr>
          <w:rFonts w:ascii="Times New Roman" w:hAnsi="Times New Roman" w:cs="Times New Roman"/>
          <w:sz w:val="24"/>
          <w:szCs w:val="24"/>
        </w:rPr>
      </w:pPr>
      <w:r w:rsidRPr="009A6323">
        <w:rPr>
          <w:rFonts w:ascii="Times New Roman" w:hAnsi="Times New Roman" w:cs="Times New Roman"/>
          <w:sz w:val="24"/>
          <w:szCs w:val="24"/>
        </w:rPr>
        <w:t xml:space="preserve">Deprivation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9A6323">
        <w:rPr>
          <w:rFonts w:ascii="Times New Roman" w:hAnsi="Times New Roman" w:cs="Times New Roman"/>
          <w:sz w:val="24"/>
          <w:szCs w:val="24"/>
        </w:rPr>
        <w:t>0.4299515 0.5560741 0.5153777   1.0000000 0.4900813</w:t>
      </w:r>
    </w:p>
    <w:p w14:paraId="779BD173" w14:textId="46E62EF6" w:rsidR="006C4884" w:rsidRDefault="009A6323" w:rsidP="00FB0714">
      <w:pPr>
        <w:tabs>
          <w:tab w:val="left" w:pos="2429"/>
        </w:tabs>
        <w:ind w:left="360" w:firstLine="810"/>
        <w:rPr>
          <w:rFonts w:ascii="Times New Roman" w:hAnsi="Times New Roman" w:cs="Times New Roman"/>
          <w:sz w:val="24"/>
          <w:szCs w:val="24"/>
        </w:rPr>
      </w:pPr>
      <w:r w:rsidRPr="009A6323">
        <w:rPr>
          <w:rFonts w:ascii="Times New Roman" w:hAnsi="Times New Roman" w:cs="Times New Roman"/>
          <w:sz w:val="24"/>
          <w:szCs w:val="24"/>
        </w:rPr>
        <w:t xml:space="preserve">Blame     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Pr="009A6323">
        <w:rPr>
          <w:rFonts w:ascii="Times New Roman" w:hAnsi="Times New Roman" w:cs="Times New Roman"/>
          <w:sz w:val="24"/>
          <w:szCs w:val="24"/>
        </w:rPr>
        <w:t>0.3754204 0.4208977 0.5396162   0.4900813 1.0000000</w:t>
      </w:r>
    </w:p>
    <w:p w14:paraId="2B592734" w14:textId="77777777" w:rsidR="009A6323" w:rsidRDefault="009A6323" w:rsidP="009A6323">
      <w:pPr>
        <w:tabs>
          <w:tab w:val="left" w:pos="2429"/>
        </w:tabs>
        <w:ind w:left="360"/>
        <w:rPr>
          <w:rFonts w:ascii="Times New Roman" w:hAnsi="Times New Roman" w:cs="Times New Roman"/>
          <w:sz w:val="24"/>
          <w:szCs w:val="24"/>
        </w:rPr>
      </w:pPr>
    </w:p>
    <w:p w14:paraId="690A554D" w14:textId="550D6EA5" w:rsidR="00784AB2" w:rsidRDefault="006C4884" w:rsidP="00784AB2">
      <w:pPr>
        <w:pStyle w:val="ListParagraph"/>
        <w:numPr>
          <w:ilvl w:val="2"/>
          <w:numId w:val="1"/>
        </w:numPr>
        <w:tabs>
          <w:tab w:val="left" w:pos="2429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Homoscedasticity of residuals, Levene’s test.</w:t>
      </w:r>
    </w:p>
    <w:p w14:paraId="7F5A9431" w14:textId="50F41D5A" w:rsidR="00784AB2" w:rsidRDefault="00784AB2" w:rsidP="00784AB2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4E983480" w14:textId="2D255575" w:rsidR="0054206A" w:rsidRPr="0054206A" w:rsidRDefault="00784AB2" w:rsidP="0054206A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</w:t>
      </w:r>
      <w:r w:rsidR="0054206A" w:rsidRPr="0054206A">
        <w:rPr>
          <w:rFonts w:ascii="Times New Roman" w:hAnsi="Times New Roman" w:cs="Times New Roman"/>
          <w:sz w:val="24"/>
          <w:szCs w:val="24"/>
        </w:rPr>
        <w:t xml:space="preserve"> df1   df2 </w:t>
      </w:r>
      <w:r w:rsidR="0054206A">
        <w:rPr>
          <w:rFonts w:ascii="Times New Roman" w:hAnsi="Times New Roman" w:cs="Times New Roman"/>
          <w:sz w:val="24"/>
          <w:szCs w:val="24"/>
        </w:rPr>
        <w:t xml:space="preserve">    </w:t>
      </w:r>
      <w:r w:rsidR="0054206A" w:rsidRPr="0054206A">
        <w:rPr>
          <w:rFonts w:ascii="Times New Roman" w:hAnsi="Times New Roman" w:cs="Times New Roman"/>
          <w:sz w:val="24"/>
          <w:szCs w:val="24"/>
        </w:rPr>
        <w:t>statistic      p</w:t>
      </w:r>
    </w:p>
    <w:p w14:paraId="4022F9C0" w14:textId="77777777" w:rsidR="0054206A" w:rsidRPr="0054206A" w:rsidRDefault="0054206A" w:rsidP="0054206A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4206A">
        <w:rPr>
          <w:rFonts w:ascii="Times New Roman" w:hAnsi="Times New Roman" w:cs="Times New Roman"/>
          <w:sz w:val="24"/>
          <w:szCs w:val="24"/>
        </w:rPr>
        <w:t xml:space="preserve">  &lt;int&gt; &lt;int&gt;     &lt;dbl&gt;  &lt;dbl&gt;</w:t>
      </w:r>
    </w:p>
    <w:p w14:paraId="10BE3802" w14:textId="7BF82863" w:rsidR="009A6323" w:rsidRPr="009A6323" w:rsidRDefault="0054206A" w:rsidP="0054206A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54206A">
        <w:rPr>
          <w:rFonts w:ascii="Times New Roman" w:hAnsi="Times New Roman" w:cs="Times New Roman"/>
          <w:sz w:val="24"/>
          <w:szCs w:val="24"/>
        </w:rPr>
        <w:t xml:space="preserve">1     1   247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54206A">
        <w:rPr>
          <w:rFonts w:ascii="Times New Roman" w:hAnsi="Times New Roman" w:cs="Times New Roman"/>
          <w:sz w:val="24"/>
          <w:szCs w:val="24"/>
        </w:rPr>
        <w:t xml:space="preserve">2.97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54206A">
        <w:rPr>
          <w:rFonts w:ascii="Times New Roman" w:hAnsi="Times New Roman" w:cs="Times New Roman"/>
          <w:sz w:val="24"/>
          <w:szCs w:val="24"/>
        </w:rPr>
        <w:t>0.0861</w:t>
      </w:r>
    </w:p>
    <w:p w14:paraId="37BF28BD" w14:textId="77777777" w:rsidR="009A6323" w:rsidRDefault="009A6323" w:rsidP="009A632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3B8C15BF" w14:textId="138B1273" w:rsidR="009A6323" w:rsidRDefault="009A6323" w:rsidP="009A6323">
      <w:pPr>
        <w:pStyle w:val="ListParagraph"/>
        <w:numPr>
          <w:ilvl w:val="2"/>
          <w:numId w:val="1"/>
        </w:numPr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Linearity of relationship between covariates and DV per group.</w:t>
      </w:r>
    </w:p>
    <w:p w14:paraId="594F877D" w14:textId="5B0DABB6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6815523" w14:textId="4AFA4483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Equality and Greed</w:t>
      </w:r>
    </w:p>
    <w:p w14:paraId="28CF2528" w14:textId="05A077CB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82068D4" w14:textId="56548B5A" w:rsidR="00425488" w:rsidRDefault="00EE05A1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472DCF5" wp14:editId="1CA26E3F">
            <wp:extent cx="4114800" cy="2807208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807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44944" w14:textId="2DEA8B83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9F6DF15" w14:textId="2AC71A8A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Need and Greed</w:t>
      </w:r>
    </w:p>
    <w:p w14:paraId="3351FC12" w14:textId="210356B2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821AB1B" w14:textId="4497F9FD" w:rsidR="00425488" w:rsidRDefault="00EE05A1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155E2545" wp14:editId="1E6C3710">
            <wp:extent cx="4114800" cy="2670048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670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BDA39" w14:textId="77777777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4393B52" w14:textId="66A37B6F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Equity and Greed</w:t>
      </w:r>
    </w:p>
    <w:p w14:paraId="28C336EE" w14:textId="641F07A0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57463B0" w14:textId="08E80493" w:rsidR="00425488" w:rsidRDefault="00EE05A1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8042224" wp14:editId="388921ED">
            <wp:extent cx="4114800" cy="2898648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898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DC46C" w14:textId="2A9549BD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C3A9DB8" w14:textId="73586E66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Deprivation and Greed</w:t>
      </w:r>
    </w:p>
    <w:p w14:paraId="229038E4" w14:textId="11E343CB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56AC88BA" w14:textId="180E252A" w:rsidR="00425488" w:rsidRDefault="00C624B5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1B48BD4" wp14:editId="7FE75504">
            <wp:extent cx="4114800" cy="2697480"/>
            <wp:effectExtent l="0" t="0" r="0" b="762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1AEAE" w14:textId="2237187D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6B32DA1" w14:textId="69D2FEBC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Blame and Greed</w:t>
      </w:r>
    </w:p>
    <w:p w14:paraId="5E83696E" w14:textId="727099D1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64C9E69A" w14:textId="4A9B03AE" w:rsidR="00425488" w:rsidRDefault="00C624B5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7E90793" wp14:editId="68B56513">
            <wp:extent cx="4114800" cy="3127248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3127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B15E2" w14:textId="77777777" w:rsidR="00425488" w:rsidRPr="00425488" w:rsidRDefault="00425488" w:rsidP="00425488">
      <w:pPr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4C020C58" w14:textId="0E6BADC4" w:rsidR="00425488" w:rsidRDefault="00425488" w:rsidP="00425488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2C9A0487" w14:textId="605B806D" w:rsidR="004A3B44" w:rsidRDefault="009A6323" w:rsidP="004A3B44">
      <w:pPr>
        <w:pStyle w:val="ListParagraph"/>
        <w:numPr>
          <w:ilvl w:val="2"/>
          <w:numId w:val="1"/>
        </w:numPr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Homogeneity of regression slopes</w:t>
      </w:r>
      <w:r w:rsidR="00425488">
        <w:rPr>
          <w:rFonts w:ascii="Times New Roman" w:hAnsi="Times New Roman" w:cs="Times New Roman"/>
          <w:b/>
          <w:bCs/>
          <w:noProof/>
          <w:sz w:val="24"/>
          <w:szCs w:val="24"/>
        </w:rPr>
        <w:t>.</w:t>
      </w:r>
    </w:p>
    <w:p w14:paraId="315AC012" w14:textId="018750A7" w:rsidR="004A3B44" w:rsidRDefault="004A3B44" w:rsidP="004A3B44">
      <w:pPr>
        <w:pStyle w:val="ListParagraph"/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3F2DCF8A" w14:textId="0863EE31" w:rsidR="004A3B44" w:rsidRDefault="004A3B44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Equality </w:t>
      </w:r>
    </w:p>
    <w:p w14:paraId="7CB58D56" w14:textId="5BFC1DA4" w:rsidR="004A3B44" w:rsidRDefault="004A3B44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DD6F1F8" w14:textId="06BCB426" w:rsidR="00C624B5" w:rsidRPr="00C624B5" w:rsidRDefault="004A3B44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</w:t>
      </w:r>
      <w:r w:rsidR="00C624B5" w:rsidRPr="00C624B5">
        <w:rPr>
          <w:rFonts w:ascii="Times New Roman" w:hAnsi="Times New Roman" w:cs="Times New Roman"/>
          <w:noProof/>
          <w:sz w:val="24"/>
          <w:szCs w:val="24"/>
        </w:rPr>
        <w:t xml:space="preserve">Effect </w:t>
      </w:r>
      <w:r w:rsidR="00C624B5"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="00C624B5" w:rsidRPr="00C624B5">
        <w:rPr>
          <w:rFonts w:ascii="Times New Roman" w:hAnsi="Times New Roman" w:cs="Times New Roman"/>
          <w:noProof/>
          <w:sz w:val="24"/>
          <w:szCs w:val="24"/>
        </w:rPr>
        <w:t xml:space="preserve">DFn DFd       F        </w:t>
      </w:r>
      <w:r w:rsidR="00C624B5"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="00C624B5" w:rsidRPr="00C624B5">
        <w:rPr>
          <w:rFonts w:ascii="Times New Roman" w:hAnsi="Times New Roman" w:cs="Times New Roman"/>
          <w:noProof/>
          <w:sz w:val="24"/>
          <w:szCs w:val="24"/>
        </w:rPr>
        <w:t>p p&lt;.05   ges</w:t>
      </w:r>
    </w:p>
    <w:p w14:paraId="0A0D7031" w14:textId="4282B0DC" w:rsidR="00C624B5" w:rsidRPr="00C624B5" w:rsidRDefault="00C624B5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1          Group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>1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 245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11.143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>9.75e-04     * 0.044</w:t>
      </w:r>
    </w:p>
    <w:p w14:paraId="4095CB03" w14:textId="021194D5" w:rsidR="00C624B5" w:rsidRPr="00C624B5" w:rsidRDefault="00C624B5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2       Equality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245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132.868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>7.58e-25     * 0.352</w:t>
      </w:r>
    </w:p>
    <w:p w14:paraId="720A1117" w14:textId="445D1886" w:rsidR="004A3B44" w:rsidRPr="004A3B44" w:rsidRDefault="00C624B5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3 Group:Equality   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245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1.390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>2.40e-01       0.006</w:t>
      </w:r>
    </w:p>
    <w:p w14:paraId="02E26D27" w14:textId="43823547" w:rsidR="004A3B44" w:rsidRDefault="004A3B44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542C2E7" w14:textId="1BD1DD34" w:rsidR="004A3B44" w:rsidRDefault="004A3B44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Need </w:t>
      </w:r>
    </w:p>
    <w:p w14:paraId="5D1FDB4C" w14:textId="2A2CD06C" w:rsidR="00C624B5" w:rsidRDefault="00C624B5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51733CEA" w14:textId="7A2FC5FC" w:rsidR="00C624B5" w:rsidRPr="00C624B5" w:rsidRDefault="00C624B5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Effect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>DFn DFd       F        p p&lt;.05   ges</w:t>
      </w:r>
    </w:p>
    <w:p w14:paraId="4CF4B3C6" w14:textId="029BA029" w:rsidR="00C624B5" w:rsidRPr="00C624B5" w:rsidRDefault="00C624B5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1      Group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245   8.655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>4.00e-03     * 0.034</w:t>
      </w:r>
    </w:p>
    <w:p w14:paraId="62A199CE" w14:textId="49AD582D" w:rsidR="00C624B5" w:rsidRPr="00C624B5" w:rsidRDefault="00C624B5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2       Need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245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188.41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C624B5">
        <w:rPr>
          <w:rFonts w:ascii="Times New Roman" w:hAnsi="Times New Roman" w:cs="Times New Roman"/>
          <w:noProof/>
          <w:sz w:val="24"/>
          <w:szCs w:val="24"/>
        </w:rPr>
        <w:t>3.45e-32     * 0.435</w:t>
      </w:r>
    </w:p>
    <w:p w14:paraId="23B0AE70" w14:textId="1A1CA5C5" w:rsidR="004A3B44" w:rsidRPr="00C624B5" w:rsidRDefault="00C624B5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3 Group:Need   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 xml:space="preserve">245   2.542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C624B5">
        <w:rPr>
          <w:rFonts w:ascii="Times New Roman" w:hAnsi="Times New Roman" w:cs="Times New Roman"/>
          <w:noProof/>
          <w:sz w:val="24"/>
          <w:szCs w:val="24"/>
        </w:rPr>
        <w:t>1.12e-01       0.010</w:t>
      </w:r>
      <w:r w:rsidR="008E1602" w:rsidRPr="00C624B5">
        <w:rPr>
          <w:rFonts w:ascii="Times New Roman" w:hAnsi="Times New Roman" w:cs="Times New Roman"/>
          <w:noProof/>
          <w:sz w:val="24"/>
          <w:szCs w:val="24"/>
        </w:rPr>
        <w:t xml:space="preserve">      </w:t>
      </w:r>
    </w:p>
    <w:p w14:paraId="7794A02D" w14:textId="77777777" w:rsidR="00C624B5" w:rsidRDefault="00C624B5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D73E607" w14:textId="4AB4DF73" w:rsidR="004A3B44" w:rsidRDefault="004A3B44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Equity</w:t>
      </w:r>
    </w:p>
    <w:p w14:paraId="17ED146C" w14:textId="7D353E4F" w:rsidR="0093726F" w:rsidRDefault="0093726F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23F2BDED" w14:textId="47D337C3" w:rsidR="001B75F1" w:rsidRPr="001B75F1" w:rsidRDefault="0093726F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93726F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="001B75F1"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="001B75F1" w:rsidRPr="001B75F1">
        <w:rPr>
          <w:rFonts w:ascii="Times New Roman" w:hAnsi="Times New Roman" w:cs="Times New Roman"/>
          <w:noProof/>
          <w:sz w:val="24"/>
          <w:szCs w:val="24"/>
        </w:rPr>
        <w:t xml:space="preserve">Effect </w:t>
      </w:r>
      <w:r w:rsidR="001B75F1"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="001B75F1" w:rsidRPr="001B75F1">
        <w:rPr>
          <w:rFonts w:ascii="Times New Roman" w:hAnsi="Times New Roman" w:cs="Times New Roman"/>
          <w:noProof/>
          <w:sz w:val="24"/>
          <w:szCs w:val="24"/>
        </w:rPr>
        <w:t xml:space="preserve">DFn DFd       F        </w:t>
      </w:r>
      <w:r w:rsidR="001B75F1"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="001B75F1" w:rsidRPr="001B75F1">
        <w:rPr>
          <w:rFonts w:ascii="Times New Roman" w:hAnsi="Times New Roman" w:cs="Times New Roman"/>
          <w:noProof/>
          <w:sz w:val="24"/>
          <w:szCs w:val="24"/>
        </w:rPr>
        <w:t>p p&lt;.05   ges</w:t>
      </w:r>
    </w:p>
    <w:p w14:paraId="326CE97E" w14:textId="2F76D3F1" w:rsidR="001B75F1" w:rsidRPr="001B75F1" w:rsidRDefault="001B75F1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1B75F1">
        <w:rPr>
          <w:rFonts w:ascii="Times New Roman" w:hAnsi="Times New Roman" w:cs="Times New Roman"/>
          <w:noProof/>
          <w:sz w:val="24"/>
          <w:szCs w:val="24"/>
        </w:rPr>
        <w:t xml:space="preserve">1        Group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Pr="001B75F1">
        <w:rPr>
          <w:rFonts w:ascii="Times New Roman" w:hAnsi="Times New Roman" w:cs="Times New Roman"/>
          <w:noProof/>
          <w:sz w:val="24"/>
          <w:szCs w:val="24"/>
        </w:rPr>
        <w:t>1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1B75F1">
        <w:rPr>
          <w:rFonts w:ascii="Times New Roman" w:hAnsi="Times New Roman" w:cs="Times New Roman"/>
          <w:noProof/>
          <w:sz w:val="24"/>
          <w:szCs w:val="24"/>
        </w:rPr>
        <w:t xml:space="preserve"> 245  17.486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1B75F1">
        <w:rPr>
          <w:rFonts w:ascii="Times New Roman" w:hAnsi="Times New Roman" w:cs="Times New Roman"/>
          <w:noProof/>
          <w:sz w:val="24"/>
          <w:szCs w:val="24"/>
        </w:rPr>
        <w:t>4.03e-05     * 0.067</w:t>
      </w:r>
    </w:p>
    <w:p w14:paraId="174649B0" w14:textId="25A78340" w:rsidR="001B75F1" w:rsidRPr="001B75F1" w:rsidRDefault="001B75F1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1B75F1">
        <w:rPr>
          <w:rFonts w:ascii="Times New Roman" w:hAnsi="Times New Roman" w:cs="Times New Roman"/>
          <w:noProof/>
          <w:sz w:val="24"/>
          <w:szCs w:val="24"/>
        </w:rPr>
        <w:t xml:space="preserve">2       Equity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Pr="001B75F1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1B75F1">
        <w:rPr>
          <w:rFonts w:ascii="Times New Roman" w:hAnsi="Times New Roman" w:cs="Times New Roman"/>
          <w:noProof/>
          <w:sz w:val="24"/>
          <w:szCs w:val="24"/>
        </w:rPr>
        <w:t xml:space="preserve">245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1B75F1">
        <w:rPr>
          <w:rFonts w:ascii="Times New Roman" w:hAnsi="Times New Roman" w:cs="Times New Roman"/>
          <w:noProof/>
          <w:sz w:val="24"/>
          <w:szCs w:val="24"/>
        </w:rPr>
        <w:t>239.058 4.28e-38     * 0.494</w:t>
      </w:r>
    </w:p>
    <w:p w14:paraId="7EA45D0C" w14:textId="0FA1AB1D" w:rsidR="0093726F" w:rsidRPr="0093726F" w:rsidRDefault="001B75F1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1B75F1">
        <w:rPr>
          <w:rFonts w:ascii="Times New Roman" w:hAnsi="Times New Roman" w:cs="Times New Roman"/>
          <w:noProof/>
          <w:sz w:val="24"/>
          <w:szCs w:val="24"/>
        </w:rPr>
        <w:t xml:space="preserve">3 Group:Equity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1B75F1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1B75F1">
        <w:rPr>
          <w:rFonts w:ascii="Times New Roman" w:hAnsi="Times New Roman" w:cs="Times New Roman"/>
          <w:noProof/>
          <w:sz w:val="24"/>
          <w:szCs w:val="24"/>
        </w:rPr>
        <w:t xml:space="preserve">245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1B75F1">
        <w:rPr>
          <w:rFonts w:ascii="Times New Roman" w:hAnsi="Times New Roman" w:cs="Times New Roman"/>
          <w:noProof/>
          <w:sz w:val="24"/>
          <w:szCs w:val="24"/>
        </w:rPr>
        <w:t xml:space="preserve"> 6.584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1B75F1">
        <w:rPr>
          <w:rFonts w:ascii="Times New Roman" w:hAnsi="Times New Roman" w:cs="Times New Roman"/>
          <w:noProof/>
          <w:sz w:val="24"/>
          <w:szCs w:val="24"/>
        </w:rPr>
        <w:t>1.10e-02     * 0.026</w:t>
      </w:r>
    </w:p>
    <w:p w14:paraId="658D9985" w14:textId="044772F7" w:rsidR="004A3B44" w:rsidRDefault="004A3B44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44121392" w14:textId="75EF9BF9" w:rsidR="004A3B44" w:rsidRDefault="004A3B44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Deprivation</w:t>
      </w:r>
    </w:p>
    <w:p w14:paraId="043FA090" w14:textId="17FF6698" w:rsidR="004A5531" w:rsidRDefault="004A5531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174265F" w14:textId="232EC015" w:rsidR="006C5055" w:rsidRPr="006C5055" w:rsidRDefault="004A5531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        </w:t>
      </w:r>
      <w:r w:rsidR="006C5055" w:rsidRPr="006C5055">
        <w:rPr>
          <w:rFonts w:ascii="Times New Roman" w:hAnsi="Times New Roman" w:cs="Times New Roman"/>
          <w:noProof/>
          <w:sz w:val="24"/>
          <w:szCs w:val="24"/>
        </w:rPr>
        <w:t xml:space="preserve">Effect </w:t>
      </w:r>
      <w:r w:rsidR="006C5055">
        <w:rPr>
          <w:rFonts w:ascii="Times New Roman" w:hAnsi="Times New Roman" w:cs="Times New Roman"/>
          <w:noProof/>
          <w:sz w:val="24"/>
          <w:szCs w:val="24"/>
        </w:rPr>
        <w:t xml:space="preserve">          </w:t>
      </w:r>
      <w:r w:rsidR="006C5055" w:rsidRPr="006C5055">
        <w:rPr>
          <w:rFonts w:ascii="Times New Roman" w:hAnsi="Times New Roman" w:cs="Times New Roman"/>
          <w:noProof/>
          <w:sz w:val="24"/>
          <w:szCs w:val="24"/>
        </w:rPr>
        <w:t xml:space="preserve">DFn </w:t>
      </w:r>
      <w:r w:rsidR="006C5055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6C5055" w:rsidRPr="006C5055">
        <w:rPr>
          <w:rFonts w:ascii="Times New Roman" w:hAnsi="Times New Roman" w:cs="Times New Roman"/>
          <w:noProof/>
          <w:sz w:val="24"/>
          <w:szCs w:val="24"/>
        </w:rPr>
        <w:t>DFd       F        p p&lt;.05      ges</w:t>
      </w:r>
    </w:p>
    <w:p w14:paraId="2FF0D718" w14:textId="73B65F01" w:rsidR="006C5055" w:rsidRPr="006C5055" w:rsidRDefault="006C5055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6C5055">
        <w:rPr>
          <w:rFonts w:ascii="Times New Roman" w:hAnsi="Times New Roman" w:cs="Times New Roman"/>
          <w:noProof/>
          <w:sz w:val="24"/>
          <w:szCs w:val="24"/>
        </w:rPr>
        <w:t xml:space="preserve">1             Group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</w:t>
      </w:r>
      <w:r w:rsidRPr="006C5055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6C5055">
        <w:rPr>
          <w:rFonts w:ascii="Times New Roman" w:hAnsi="Times New Roman" w:cs="Times New Roman"/>
          <w:noProof/>
          <w:sz w:val="24"/>
          <w:szCs w:val="24"/>
        </w:rPr>
        <w:t xml:space="preserve">245   6.859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6C5055">
        <w:rPr>
          <w:rFonts w:ascii="Times New Roman" w:hAnsi="Times New Roman" w:cs="Times New Roman"/>
          <w:noProof/>
          <w:sz w:val="24"/>
          <w:szCs w:val="24"/>
        </w:rPr>
        <w:t>9.00e-03     * 0.027000</w:t>
      </w:r>
    </w:p>
    <w:p w14:paraId="45787043" w14:textId="3667A72B" w:rsidR="006C5055" w:rsidRPr="006C5055" w:rsidRDefault="006C5055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6C5055">
        <w:rPr>
          <w:rFonts w:ascii="Times New Roman" w:hAnsi="Times New Roman" w:cs="Times New Roman"/>
          <w:noProof/>
          <w:sz w:val="24"/>
          <w:szCs w:val="24"/>
        </w:rPr>
        <w:lastRenderedPageBreak/>
        <w:t xml:space="preserve">2       Deprivation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Pr="006C5055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6C5055">
        <w:rPr>
          <w:rFonts w:ascii="Times New Roman" w:hAnsi="Times New Roman" w:cs="Times New Roman"/>
          <w:noProof/>
          <w:sz w:val="24"/>
          <w:szCs w:val="24"/>
        </w:rPr>
        <w:t xml:space="preserve">245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6C5055">
        <w:rPr>
          <w:rFonts w:ascii="Times New Roman" w:hAnsi="Times New Roman" w:cs="Times New Roman"/>
          <w:noProof/>
          <w:sz w:val="24"/>
          <w:szCs w:val="24"/>
        </w:rPr>
        <w:t xml:space="preserve">131.509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6C5055">
        <w:rPr>
          <w:rFonts w:ascii="Times New Roman" w:hAnsi="Times New Roman" w:cs="Times New Roman"/>
          <w:noProof/>
          <w:sz w:val="24"/>
          <w:szCs w:val="24"/>
        </w:rPr>
        <w:t>1.18e-24     * 0.349000</w:t>
      </w:r>
    </w:p>
    <w:p w14:paraId="3C0F8420" w14:textId="6740E69B" w:rsidR="004A5531" w:rsidRPr="004A5531" w:rsidRDefault="006C5055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6C5055">
        <w:rPr>
          <w:rFonts w:ascii="Times New Roman" w:hAnsi="Times New Roman" w:cs="Times New Roman"/>
          <w:noProof/>
          <w:sz w:val="24"/>
          <w:szCs w:val="24"/>
        </w:rPr>
        <w:t xml:space="preserve">3 Group:Deprivation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</w:t>
      </w:r>
      <w:r w:rsidRPr="006C5055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6C5055">
        <w:rPr>
          <w:rFonts w:ascii="Times New Roman" w:hAnsi="Times New Roman" w:cs="Times New Roman"/>
          <w:noProof/>
          <w:sz w:val="24"/>
          <w:szCs w:val="24"/>
        </w:rPr>
        <w:t xml:space="preserve">245   0.037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6C5055">
        <w:rPr>
          <w:rFonts w:ascii="Times New Roman" w:hAnsi="Times New Roman" w:cs="Times New Roman"/>
          <w:noProof/>
          <w:sz w:val="24"/>
          <w:szCs w:val="24"/>
        </w:rPr>
        <w:t>8.47e-01       0.000152</w:t>
      </w:r>
    </w:p>
    <w:p w14:paraId="3725DEB6" w14:textId="42DDB15A" w:rsidR="004A3B44" w:rsidRDefault="004A3B44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4DE99D3D" w14:textId="5A0652C9" w:rsidR="004A3B44" w:rsidRDefault="004A3B44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Blame</w:t>
      </w:r>
    </w:p>
    <w:p w14:paraId="3FA2DE48" w14:textId="66365442" w:rsidR="003D23AD" w:rsidRDefault="003D23AD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F1D7AC9" w14:textId="67D658D3" w:rsidR="003D23AD" w:rsidRPr="003D23AD" w:rsidRDefault="003D23AD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        </w:t>
      </w:r>
      <w:r w:rsidRPr="003D23AD">
        <w:rPr>
          <w:rFonts w:ascii="Times New Roman" w:hAnsi="Times New Roman" w:cs="Times New Roman"/>
          <w:noProof/>
          <w:sz w:val="24"/>
          <w:szCs w:val="24"/>
        </w:rPr>
        <w:t xml:space="preserve">Effect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</w:t>
      </w:r>
      <w:r w:rsidRPr="003D23AD">
        <w:rPr>
          <w:rFonts w:ascii="Times New Roman" w:hAnsi="Times New Roman" w:cs="Times New Roman"/>
          <w:noProof/>
          <w:sz w:val="24"/>
          <w:szCs w:val="24"/>
        </w:rPr>
        <w:t xml:space="preserve">DFn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3D23AD">
        <w:rPr>
          <w:rFonts w:ascii="Times New Roman" w:hAnsi="Times New Roman" w:cs="Times New Roman"/>
          <w:noProof/>
          <w:sz w:val="24"/>
          <w:szCs w:val="24"/>
        </w:rPr>
        <w:t>DFd      F        p p&lt;.05   ges</w:t>
      </w:r>
    </w:p>
    <w:p w14:paraId="28FC701A" w14:textId="270A9749" w:rsidR="003D23AD" w:rsidRPr="003D23AD" w:rsidRDefault="003D23AD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3D23AD">
        <w:rPr>
          <w:rFonts w:ascii="Times New Roman" w:hAnsi="Times New Roman" w:cs="Times New Roman"/>
          <w:noProof/>
          <w:sz w:val="24"/>
          <w:szCs w:val="24"/>
        </w:rPr>
        <w:t xml:space="preserve">1       Group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3D23AD">
        <w:rPr>
          <w:rFonts w:ascii="Times New Roman" w:hAnsi="Times New Roman" w:cs="Times New Roman"/>
          <w:noProof/>
          <w:sz w:val="24"/>
          <w:szCs w:val="24"/>
        </w:rPr>
        <w:t xml:space="preserve"> 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</w:t>
      </w:r>
      <w:r w:rsidRPr="003D23AD">
        <w:rPr>
          <w:rFonts w:ascii="Times New Roman" w:hAnsi="Times New Roman" w:cs="Times New Roman"/>
          <w:noProof/>
          <w:sz w:val="24"/>
          <w:szCs w:val="24"/>
        </w:rPr>
        <w:t xml:space="preserve">245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Pr="003D23AD">
        <w:rPr>
          <w:rFonts w:ascii="Times New Roman" w:hAnsi="Times New Roman" w:cs="Times New Roman"/>
          <w:noProof/>
          <w:sz w:val="24"/>
          <w:szCs w:val="24"/>
        </w:rPr>
        <w:t xml:space="preserve">6.656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3D23AD">
        <w:rPr>
          <w:rFonts w:ascii="Times New Roman" w:hAnsi="Times New Roman" w:cs="Times New Roman"/>
          <w:noProof/>
          <w:sz w:val="24"/>
          <w:szCs w:val="24"/>
        </w:rPr>
        <w:t>1.00e-02     * 0.026</w:t>
      </w:r>
    </w:p>
    <w:p w14:paraId="77654B51" w14:textId="2C8AD86B" w:rsidR="003D23AD" w:rsidRPr="003D23AD" w:rsidRDefault="003D23AD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3D23AD">
        <w:rPr>
          <w:rFonts w:ascii="Times New Roman" w:hAnsi="Times New Roman" w:cs="Times New Roman"/>
          <w:noProof/>
          <w:sz w:val="24"/>
          <w:szCs w:val="24"/>
        </w:rPr>
        <w:t xml:space="preserve">2       Blame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</w:t>
      </w:r>
      <w:r w:rsidRPr="003D23AD">
        <w:rPr>
          <w:rFonts w:ascii="Times New Roman" w:hAnsi="Times New Roman" w:cs="Times New Roman"/>
          <w:noProof/>
          <w:sz w:val="24"/>
          <w:szCs w:val="24"/>
        </w:rPr>
        <w:t xml:space="preserve">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3D23AD">
        <w:rPr>
          <w:rFonts w:ascii="Times New Roman" w:hAnsi="Times New Roman" w:cs="Times New Roman"/>
          <w:noProof/>
          <w:sz w:val="24"/>
          <w:szCs w:val="24"/>
        </w:rPr>
        <w:t xml:space="preserve">245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3D23AD">
        <w:rPr>
          <w:rFonts w:ascii="Times New Roman" w:hAnsi="Times New Roman" w:cs="Times New Roman"/>
          <w:noProof/>
          <w:sz w:val="24"/>
          <w:szCs w:val="24"/>
        </w:rPr>
        <w:t xml:space="preserve">82.096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3D23AD">
        <w:rPr>
          <w:rFonts w:ascii="Times New Roman" w:hAnsi="Times New Roman" w:cs="Times New Roman"/>
          <w:noProof/>
          <w:sz w:val="24"/>
          <w:szCs w:val="24"/>
        </w:rPr>
        <w:t>4.24e-17     * 0.251</w:t>
      </w:r>
    </w:p>
    <w:p w14:paraId="4D4B5B97" w14:textId="0D203129" w:rsidR="003D23AD" w:rsidRPr="003D23AD" w:rsidRDefault="003D23AD" w:rsidP="00FB0714">
      <w:pPr>
        <w:pStyle w:val="ListParagraph"/>
        <w:tabs>
          <w:tab w:val="left" w:pos="2429"/>
        </w:tabs>
        <w:ind w:firstLine="360"/>
        <w:rPr>
          <w:rFonts w:ascii="Times New Roman" w:hAnsi="Times New Roman" w:cs="Times New Roman"/>
          <w:noProof/>
          <w:sz w:val="24"/>
          <w:szCs w:val="24"/>
        </w:rPr>
      </w:pPr>
      <w:r w:rsidRPr="003D23AD">
        <w:rPr>
          <w:rFonts w:ascii="Times New Roman" w:hAnsi="Times New Roman" w:cs="Times New Roman"/>
          <w:noProof/>
          <w:sz w:val="24"/>
          <w:szCs w:val="24"/>
        </w:rPr>
        <w:t xml:space="preserve">3 Group:Blame   1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3D23AD">
        <w:rPr>
          <w:rFonts w:ascii="Times New Roman" w:hAnsi="Times New Roman" w:cs="Times New Roman"/>
          <w:noProof/>
          <w:sz w:val="24"/>
          <w:szCs w:val="24"/>
        </w:rPr>
        <w:t xml:space="preserve">245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</w:t>
      </w:r>
      <w:r w:rsidRPr="003D23AD">
        <w:rPr>
          <w:rFonts w:ascii="Times New Roman" w:hAnsi="Times New Roman" w:cs="Times New Roman"/>
          <w:noProof/>
          <w:sz w:val="24"/>
          <w:szCs w:val="24"/>
        </w:rPr>
        <w:t xml:space="preserve">0.797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</w:t>
      </w:r>
      <w:r w:rsidRPr="003D23AD">
        <w:rPr>
          <w:rFonts w:ascii="Times New Roman" w:hAnsi="Times New Roman" w:cs="Times New Roman"/>
          <w:noProof/>
          <w:sz w:val="24"/>
          <w:szCs w:val="24"/>
        </w:rPr>
        <w:t>3.73e-01       0.003</w:t>
      </w:r>
    </w:p>
    <w:p w14:paraId="35FEBBE3" w14:textId="087AD2DA" w:rsidR="003943A1" w:rsidRDefault="003943A1" w:rsidP="004A3B44">
      <w:pPr>
        <w:pStyle w:val="ListParagraph"/>
        <w:tabs>
          <w:tab w:val="left" w:pos="2429"/>
        </w:tabs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45D54D3" w14:textId="512CF843" w:rsidR="009A6323" w:rsidRDefault="009A6323" w:rsidP="006C4884">
      <w:pPr>
        <w:pStyle w:val="ListParagraph"/>
        <w:numPr>
          <w:ilvl w:val="2"/>
          <w:numId w:val="1"/>
        </w:numPr>
        <w:tabs>
          <w:tab w:val="left" w:pos="2429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General linear model, One-way ANCOVA (</w:t>
      </w:r>
      <w:r w:rsidR="004B65EF">
        <w:rPr>
          <w:rFonts w:ascii="Times New Roman" w:hAnsi="Times New Roman" w:cs="Times New Roman"/>
          <w:b/>
          <w:bCs/>
          <w:sz w:val="24"/>
          <w:szCs w:val="24"/>
        </w:rPr>
        <w:t>Commo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vs </w:t>
      </w:r>
      <w:r w:rsidR="004B65EF">
        <w:rPr>
          <w:rFonts w:ascii="Times New Roman" w:hAnsi="Times New Roman" w:cs="Times New Roman"/>
          <w:b/>
          <w:bCs/>
          <w:sz w:val="24"/>
          <w:szCs w:val="24"/>
        </w:rPr>
        <w:t>Uncommon behavior</w:t>
      </w:r>
      <w:r>
        <w:rPr>
          <w:rFonts w:ascii="Times New Roman" w:hAnsi="Times New Roman" w:cs="Times New Roman"/>
          <w:b/>
          <w:bCs/>
          <w:sz w:val="24"/>
          <w:szCs w:val="24"/>
        </w:rPr>
        <w:t>). Covariates: Equality, Need, Equity, Deprivation, Blame.</w:t>
      </w:r>
    </w:p>
    <w:p w14:paraId="50E813C5" w14:textId="0A53C307" w:rsidR="004B65EF" w:rsidRDefault="004B65EF" w:rsidP="009A632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17186CCC" w14:textId="465A583E" w:rsidR="004B65EF" w:rsidRPr="004B65EF" w:rsidRDefault="004B65EF" w:rsidP="004B65E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B65EF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4B65E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                </w:t>
      </w:r>
      <w:r w:rsidRPr="004B65EF">
        <w:rPr>
          <w:rFonts w:ascii="Times New Roman" w:hAnsi="Times New Roman" w:cs="Times New Roman"/>
          <w:sz w:val="24"/>
          <w:szCs w:val="24"/>
        </w:rPr>
        <w:t xml:space="preserve"> Df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B65EF">
        <w:rPr>
          <w:rFonts w:ascii="Times New Roman" w:hAnsi="Times New Roman" w:cs="Times New Roman"/>
          <w:sz w:val="24"/>
          <w:szCs w:val="24"/>
        </w:rPr>
        <w:t xml:space="preserve"> Sum Sq Mean Sq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B65EF">
        <w:rPr>
          <w:rFonts w:ascii="Times New Roman" w:hAnsi="Times New Roman" w:cs="Times New Roman"/>
          <w:sz w:val="24"/>
          <w:szCs w:val="24"/>
        </w:rPr>
        <w:t xml:space="preserve">F value   Pr(&gt;F)    </w:t>
      </w:r>
    </w:p>
    <w:p w14:paraId="1F1291EC" w14:textId="7256DDD0" w:rsidR="004B65EF" w:rsidRPr="004B65EF" w:rsidRDefault="004B65EF" w:rsidP="004B65E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B65EF">
        <w:rPr>
          <w:rFonts w:ascii="Times New Roman" w:hAnsi="Times New Roman" w:cs="Times New Roman"/>
          <w:sz w:val="24"/>
          <w:szCs w:val="24"/>
        </w:rPr>
        <w:t xml:space="preserve">Equality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B65EF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B65EF">
        <w:rPr>
          <w:rFonts w:ascii="Times New Roman" w:hAnsi="Times New Roman" w:cs="Times New Roman"/>
          <w:sz w:val="24"/>
          <w:szCs w:val="24"/>
        </w:rPr>
        <w:t xml:space="preserve">1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B65EF">
        <w:rPr>
          <w:rFonts w:ascii="Times New Roman" w:hAnsi="Times New Roman" w:cs="Times New Roman"/>
          <w:sz w:val="24"/>
          <w:szCs w:val="24"/>
        </w:rPr>
        <w:t xml:space="preserve">59.00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B65EF">
        <w:rPr>
          <w:rFonts w:ascii="Times New Roman" w:hAnsi="Times New Roman" w:cs="Times New Roman"/>
          <w:sz w:val="24"/>
          <w:szCs w:val="24"/>
        </w:rPr>
        <w:t xml:space="preserve">59.00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4B65EF">
        <w:rPr>
          <w:rFonts w:ascii="Times New Roman" w:hAnsi="Times New Roman" w:cs="Times New Roman"/>
          <w:sz w:val="24"/>
          <w:szCs w:val="24"/>
        </w:rPr>
        <w:t>248.207  &lt; 2e-16 ***</w:t>
      </w:r>
    </w:p>
    <w:p w14:paraId="2674CCF9" w14:textId="54271213" w:rsidR="004B65EF" w:rsidRPr="00D77401" w:rsidRDefault="004B65EF" w:rsidP="004B65E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D77401">
        <w:rPr>
          <w:rFonts w:ascii="Times New Roman" w:hAnsi="Times New Roman" w:cs="Times New Roman"/>
          <w:sz w:val="24"/>
          <w:szCs w:val="24"/>
        </w:rPr>
        <w:t>Need              1    30.69      30.69       129.117  &lt; 2e-16 ***</w:t>
      </w:r>
    </w:p>
    <w:p w14:paraId="69E835CF" w14:textId="4EEB39FD" w:rsidR="004B65EF" w:rsidRPr="00D77401" w:rsidRDefault="004B65EF" w:rsidP="004B65E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D77401">
        <w:rPr>
          <w:rFonts w:ascii="Times New Roman" w:hAnsi="Times New Roman" w:cs="Times New Roman"/>
          <w:sz w:val="24"/>
          <w:szCs w:val="24"/>
        </w:rPr>
        <w:t>Equity            1     9.74       9.74        40.965 7.97e-10 ***</w:t>
      </w:r>
    </w:p>
    <w:p w14:paraId="0C653FBD" w14:textId="07F46197" w:rsidR="004B65EF" w:rsidRPr="004B65EF" w:rsidRDefault="004B65EF" w:rsidP="004B65E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B65EF">
        <w:rPr>
          <w:rFonts w:ascii="Times New Roman" w:hAnsi="Times New Roman" w:cs="Times New Roman"/>
          <w:sz w:val="24"/>
          <w:szCs w:val="24"/>
        </w:rPr>
        <w:t>Deprivation   1     5.04       5.04         21.209 6.66e-06 ***</w:t>
      </w:r>
    </w:p>
    <w:p w14:paraId="234ADA9A" w14:textId="02C24F2B" w:rsidR="004B65EF" w:rsidRPr="004B65EF" w:rsidRDefault="004B65EF" w:rsidP="004B65E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B65EF">
        <w:rPr>
          <w:rFonts w:ascii="Times New Roman" w:hAnsi="Times New Roman" w:cs="Times New Roman"/>
          <w:sz w:val="24"/>
          <w:szCs w:val="24"/>
        </w:rPr>
        <w:t xml:space="preserve">Blame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B65EF">
        <w:rPr>
          <w:rFonts w:ascii="Times New Roman" w:hAnsi="Times New Roman" w:cs="Times New Roman"/>
          <w:sz w:val="24"/>
          <w:szCs w:val="24"/>
        </w:rPr>
        <w:t xml:space="preserve">1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B65EF">
        <w:rPr>
          <w:rFonts w:ascii="Times New Roman" w:hAnsi="Times New Roman" w:cs="Times New Roman"/>
          <w:sz w:val="24"/>
          <w:szCs w:val="24"/>
        </w:rPr>
        <w:t xml:space="preserve"> 1.16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B65EF">
        <w:rPr>
          <w:rFonts w:ascii="Times New Roman" w:hAnsi="Times New Roman" w:cs="Times New Roman"/>
          <w:sz w:val="24"/>
          <w:szCs w:val="24"/>
        </w:rPr>
        <w:t xml:space="preserve">1.16   </w:t>
      </w:r>
      <w:r>
        <w:rPr>
          <w:rFonts w:ascii="Times New Roman" w:hAnsi="Times New Roman" w:cs="Times New Roman"/>
          <w:sz w:val="24"/>
          <w:szCs w:val="24"/>
        </w:rPr>
        <w:t xml:space="preserve">      </w:t>
      </w:r>
      <w:r w:rsidRPr="004B65EF">
        <w:rPr>
          <w:rFonts w:ascii="Times New Roman" w:hAnsi="Times New Roman" w:cs="Times New Roman"/>
          <w:sz w:val="24"/>
          <w:szCs w:val="24"/>
        </w:rPr>
        <w:t xml:space="preserve">4.893  0.02790 *  </w:t>
      </w:r>
    </w:p>
    <w:p w14:paraId="09B10E7B" w14:textId="62A6A732" w:rsidR="004B65EF" w:rsidRPr="004B65EF" w:rsidRDefault="004B65EF" w:rsidP="004B65E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B65EF">
        <w:rPr>
          <w:rFonts w:ascii="Times New Roman" w:hAnsi="Times New Roman" w:cs="Times New Roman"/>
          <w:sz w:val="24"/>
          <w:szCs w:val="24"/>
        </w:rPr>
        <w:t xml:space="preserve">Group  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B65EF">
        <w:rPr>
          <w:rFonts w:ascii="Times New Roman" w:hAnsi="Times New Roman" w:cs="Times New Roman"/>
          <w:sz w:val="24"/>
          <w:szCs w:val="24"/>
        </w:rPr>
        <w:t xml:space="preserve">1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B65EF">
        <w:rPr>
          <w:rFonts w:ascii="Times New Roman" w:hAnsi="Times New Roman" w:cs="Times New Roman"/>
          <w:sz w:val="24"/>
          <w:szCs w:val="24"/>
        </w:rPr>
        <w:t xml:space="preserve">1.84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4B65EF">
        <w:rPr>
          <w:rFonts w:ascii="Times New Roman" w:hAnsi="Times New Roman" w:cs="Times New Roman"/>
          <w:sz w:val="24"/>
          <w:szCs w:val="24"/>
        </w:rPr>
        <w:t xml:space="preserve">1.84   </w:t>
      </w:r>
      <w:r>
        <w:rPr>
          <w:rFonts w:ascii="Times New Roman" w:hAnsi="Times New Roman" w:cs="Times New Roman"/>
          <w:sz w:val="24"/>
          <w:szCs w:val="24"/>
        </w:rPr>
        <w:t xml:space="preserve">       </w:t>
      </w:r>
      <w:r w:rsidRPr="004B65EF">
        <w:rPr>
          <w:rFonts w:ascii="Times New Roman" w:hAnsi="Times New Roman" w:cs="Times New Roman"/>
          <w:sz w:val="24"/>
          <w:szCs w:val="24"/>
        </w:rPr>
        <w:t xml:space="preserve">7.725  0.00588 ** </w:t>
      </w:r>
    </w:p>
    <w:p w14:paraId="68853190" w14:textId="67E628BA" w:rsidR="004B65EF" w:rsidRPr="004B65EF" w:rsidRDefault="004B65EF" w:rsidP="004B65E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B65EF">
        <w:rPr>
          <w:rFonts w:ascii="Times New Roman" w:hAnsi="Times New Roman" w:cs="Times New Roman"/>
          <w:sz w:val="24"/>
          <w:szCs w:val="24"/>
        </w:rPr>
        <w:t xml:space="preserve">Residuals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B65EF">
        <w:rPr>
          <w:rFonts w:ascii="Times New Roman" w:hAnsi="Times New Roman" w:cs="Times New Roman"/>
          <w:sz w:val="24"/>
          <w:szCs w:val="24"/>
        </w:rPr>
        <w:t xml:space="preserve">242  57.52  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4B65EF">
        <w:rPr>
          <w:rFonts w:ascii="Times New Roman" w:hAnsi="Times New Roman" w:cs="Times New Roman"/>
          <w:sz w:val="24"/>
          <w:szCs w:val="24"/>
        </w:rPr>
        <w:t xml:space="preserve">0.24                     </w:t>
      </w:r>
    </w:p>
    <w:p w14:paraId="58CB59F2" w14:textId="77777777" w:rsidR="004B65EF" w:rsidRPr="004B65EF" w:rsidRDefault="004B65EF" w:rsidP="004B65E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B65EF">
        <w:rPr>
          <w:rFonts w:ascii="Times New Roman" w:hAnsi="Times New Roman" w:cs="Times New Roman"/>
          <w:sz w:val="24"/>
          <w:szCs w:val="24"/>
        </w:rPr>
        <w:t>---</w:t>
      </w:r>
    </w:p>
    <w:p w14:paraId="4A6D9BE4" w14:textId="0C4683B1" w:rsidR="004B65EF" w:rsidRPr="004B65EF" w:rsidRDefault="004B65EF" w:rsidP="004B65E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4B65EF">
        <w:rPr>
          <w:rFonts w:ascii="Times New Roman" w:hAnsi="Times New Roman" w:cs="Times New Roman"/>
          <w:sz w:val="24"/>
          <w:szCs w:val="24"/>
        </w:rPr>
        <w:t>Signif. codes:  0 ‘***’ 0.001 ‘**’ 0.01 ‘*’ 0.05 ‘.’ 0.1 ‘ ’ 1</w:t>
      </w:r>
    </w:p>
    <w:p w14:paraId="4BFB7F69" w14:textId="77777777" w:rsidR="004B65EF" w:rsidRDefault="004B65EF" w:rsidP="009A632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14BE575D" w14:textId="4913B532" w:rsidR="009A6323" w:rsidRDefault="009A6323" w:rsidP="009A632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tas</w:t>
      </w:r>
    </w:p>
    <w:p w14:paraId="141B17E2" w14:textId="6E6FEEF9" w:rsidR="00FB26EB" w:rsidRDefault="00FB26EB" w:rsidP="009A632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p w14:paraId="4120BB55" w14:textId="31DAA6EA" w:rsidR="00FB26EB" w:rsidRPr="00FB26EB" w:rsidRDefault="00FB26EB" w:rsidP="00FB26EB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</w:t>
      </w:r>
      <w:r w:rsidRPr="00FB26EB">
        <w:rPr>
          <w:rFonts w:ascii="Times New Roman" w:hAnsi="Times New Roman" w:cs="Times New Roman"/>
          <w:sz w:val="24"/>
          <w:szCs w:val="24"/>
        </w:rPr>
        <w:t xml:space="preserve">eta.sq </w:t>
      </w:r>
      <w:r>
        <w:rPr>
          <w:rFonts w:ascii="Times New Roman" w:hAnsi="Times New Roman" w:cs="Times New Roman"/>
          <w:sz w:val="24"/>
          <w:szCs w:val="24"/>
        </w:rPr>
        <w:t xml:space="preserve">         </w:t>
      </w:r>
      <w:r w:rsidRPr="00FB26EB">
        <w:rPr>
          <w:rFonts w:ascii="Times New Roman" w:hAnsi="Times New Roman" w:cs="Times New Roman"/>
          <w:sz w:val="24"/>
          <w:szCs w:val="24"/>
        </w:rPr>
        <w:t>eta.sq.part</w:t>
      </w:r>
    </w:p>
    <w:p w14:paraId="1FBF83D9" w14:textId="2BA12A25" w:rsidR="00FB26EB" w:rsidRPr="00FB26EB" w:rsidRDefault="00FB26EB" w:rsidP="00FB26EB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FB26EB">
        <w:rPr>
          <w:rFonts w:ascii="Times New Roman" w:hAnsi="Times New Roman" w:cs="Times New Roman"/>
          <w:sz w:val="24"/>
          <w:szCs w:val="24"/>
        </w:rPr>
        <w:t xml:space="preserve">Equality  </w:t>
      </w:r>
      <w:r>
        <w:rPr>
          <w:rFonts w:ascii="Times New Roman" w:hAnsi="Times New Roman" w:cs="Times New Roman"/>
          <w:sz w:val="24"/>
          <w:szCs w:val="24"/>
        </w:rPr>
        <w:t xml:space="preserve">  </w:t>
      </w:r>
      <w:r w:rsidRPr="00FB26EB">
        <w:rPr>
          <w:rFonts w:ascii="Times New Roman" w:hAnsi="Times New Roman" w:cs="Times New Roman"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FB26EB">
        <w:rPr>
          <w:rFonts w:ascii="Times New Roman" w:hAnsi="Times New Roman" w:cs="Times New Roman"/>
          <w:sz w:val="24"/>
          <w:szCs w:val="24"/>
        </w:rPr>
        <w:t>0.01583363  0.04344186</w:t>
      </w:r>
    </w:p>
    <w:p w14:paraId="1131D8C0" w14:textId="34D35CF0" w:rsidR="00FB26EB" w:rsidRPr="00FB26EB" w:rsidRDefault="00FB26EB" w:rsidP="00FB26EB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FB26EB">
        <w:rPr>
          <w:rFonts w:ascii="Times New Roman" w:hAnsi="Times New Roman" w:cs="Times New Roman"/>
          <w:sz w:val="24"/>
          <w:szCs w:val="24"/>
        </w:rPr>
        <w:t xml:space="preserve">Need 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B26EB">
        <w:rPr>
          <w:rFonts w:ascii="Times New Roman" w:hAnsi="Times New Roman" w:cs="Times New Roman"/>
          <w:sz w:val="24"/>
          <w:szCs w:val="24"/>
        </w:rPr>
        <w:t xml:space="preserve"> 0.03873878  0.10000106</w:t>
      </w:r>
    </w:p>
    <w:p w14:paraId="40550B14" w14:textId="39B3766F" w:rsidR="00FB26EB" w:rsidRPr="00FB26EB" w:rsidRDefault="00FB26EB" w:rsidP="00FB26EB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FB26EB">
        <w:rPr>
          <w:rFonts w:ascii="Times New Roman" w:hAnsi="Times New Roman" w:cs="Times New Roman"/>
          <w:sz w:val="24"/>
          <w:szCs w:val="24"/>
        </w:rPr>
        <w:t xml:space="preserve">Equity     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FB26EB">
        <w:rPr>
          <w:rFonts w:ascii="Times New Roman" w:hAnsi="Times New Roman" w:cs="Times New Roman"/>
          <w:sz w:val="24"/>
          <w:szCs w:val="24"/>
        </w:rPr>
        <w:t>0.03247300  0.08520460</w:t>
      </w:r>
    </w:p>
    <w:p w14:paraId="1996C321" w14:textId="77777777" w:rsidR="00FB26EB" w:rsidRPr="00FB26EB" w:rsidRDefault="00FB26EB" w:rsidP="00FB26EB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FB26EB">
        <w:rPr>
          <w:rFonts w:ascii="Times New Roman" w:hAnsi="Times New Roman" w:cs="Times New Roman"/>
          <w:sz w:val="24"/>
          <w:szCs w:val="24"/>
        </w:rPr>
        <w:t>Deprivation 0.01919902  0.05219337</w:t>
      </w:r>
    </w:p>
    <w:p w14:paraId="47C879B1" w14:textId="09A6F1A5" w:rsidR="00FB26EB" w:rsidRPr="00FB26EB" w:rsidRDefault="00FB26EB" w:rsidP="00FB26EB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FB26EB">
        <w:rPr>
          <w:rFonts w:ascii="Times New Roman" w:hAnsi="Times New Roman" w:cs="Times New Roman"/>
          <w:sz w:val="24"/>
          <w:szCs w:val="24"/>
        </w:rPr>
        <w:t xml:space="preserve">Blame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FB26EB">
        <w:rPr>
          <w:rFonts w:ascii="Times New Roman" w:hAnsi="Times New Roman" w:cs="Times New Roman"/>
          <w:sz w:val="24"/>
          <w:szCs w:val="24"/>
        </w:rPr>
        <w:t>0.00478300  0.01353317</w:t>
      </w:r>
    </w:p>
    <w:p w14:paraId="572FB74C" w14:textId="2C423540" w:rsidR="00FB26EB" w:rsidRDefault="00FB26EB" w:rsidP="00FB26EB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  <w:r w:rsidRPr="00FB26EB">
        <w:rPr>
          <w:rFonts w:ascii="Times New Roman" w:hAnsi="Times New Roman" w:cs="Times New Roman"/>
          <w:sz w:val="24"/>
          <w:szCs w:val="24"/>
        </w:rPr>
        <w:t xml:space="preserve">Group       </w:t>
      </w:r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FB26EB">
        <w:rPr>
          <w:rFonts w:ascii="Times New Roman" w:hAnsi="Times New Roman" w:cs="Times New Roman"/>
          <w:sz w:val="24"/>
          <w:szCs w:val="24"/>
        </w:rPr>
        <w:t>0.01112866  0.03093241</w:t>
      </w:r>
    </w:p>
    <w:p w14:paraId="0301B4B7" w14:textId="737E8980" w:rsidR="00FB26EB" w:rsidRDefault="00FB26EB" w:rsidP="00FB26EB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586DD61B" w14:textId="77777777" w:rsidR="00FB26EB" w:rsidRPr="00FB26EB" w:rsidRDefault="00FB26EB" w:rsidP="00FB26EB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sz w:val="24"/>
          <w:szCs w:val="24"/>
        </w:rPr>
      </w:pPr>
    </w:p>
    <w:p w14:paraId="5D5185D0" w14:textId="652A587C" w:rsidR="009A6323" w:rsidRDefault="009A6323" w:rsidP="009A632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 w:rsidRPr="009A6323">
        <w:rPr>
          <w:rFonts w:ascii="Times New Roman" w:hAnsi="Times New Roman" w:cs="Times New Roman"/>
          <w:b/>
          <w:bCs/>
          <w:noProof/>
          <w:sz w:val="24"/>
          <w:szCs w:val="24"/>
        </w:rPr>
        <w:t>Robust to rank transformation of the data</w:t>
      </w:r>
    </w:p>
    <w:p w14:paraId="01359A7D" w14:textId="1BC3474E" w:rsidR="00E31C0F" w:rsidRDefault="00E31C0F" w:rsidP="009A632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0BF0E631" w14:textId="77777777" w:rsidR="00E31C0F" w:rsidRPr="00E31C0F" w:rsidRDefault="00E31C0F" w:rsidP="00E31C0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E31C0F">
        <w:rPr>
          <w:rFonts w:ascii="Times New Roman" w:hAnsi="Times New Roman" w:cs="Times New Roman"/>
          <w:noProof/>
          <w:sz w:val="24"/>
          <w:szCs w:val="24"/>
        </w:rPr>
        <w:t>Analysis of Variance of Aligned Rank Transformed Data</w:t>
      </w:r>
    </w:p>
    <w:p w14:paraId="33BBAB1C" w14:textId="77777777" w:rsidR="00E31C0F" w:rsidRPr="00E31C0F" w:rsidRDefault="00E31C0F" w:rsidP="00E31C0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41A02BAF" w14:textId="77777777" w:rsidR="00E31C0F" w:rsidRPr="00E31C0F" w:rsidRDefault="00E31C0F" w:rsidP="00E31C0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E31C0F">
        <w:rPr>
          <w:rFonts w:ascii="Times New Roman" w:hAnsi="Times New Roman" w:cs="Times New Roman"/>
          <w:noProof/>
          <w:sz w:val="24"/>
          <w:szCs w:val="24"/>
        </w:rPr>
        <w:t xml:space="preserve">Table Type: Anova Table (Type III tests) </w:t>
      </w:r>
    </w:p>
    <w:p w14:paraId="38B8C299" w14:textId="77777777" w:rsidR="00E31C0F" w:rsidRPr="00E31C0F" w:rsidRDefault="00E31C0F" w:rsidP="00E31C0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E31C0F">
        <w:rPr>
          <w:rFonts w:ascii="Times New Roman" w:hAnsi="Times New Roman" w:cs="Times New Roman"/>
          <w:noProof/>
          <w:sz w:val="24"/>
          <w:szCs w:val="24"/>
        </w:rPr>
        <w:t>Model: No Repeated Measures (lm)</w:t>
      </w:r>
    </w:p>
    <w:p w14:paraId="230E423F" w14:textId="77777777" w:rsidR="00E31C0F" w:rsidRPr="00E31C0F" w:rsidRDefault="00E31C0F" w:rsidP="00E31C0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E31C0F">
        <w:rPr>
          <w:rFonts w:ascii="Times New Roman" w:hAnsi="Times New Roman" w:cs="Times New Roman"/>
          <w:noProof/>
          <w:sz w:val="24"/>
          <w:szCs w:val="24"/>
        </w:rPr>
        <w:t>Response: art(Greed)</w:t>
      </w:r>
    </w:p>
    <w:p w14:paraId="75103C7B" w14:textId="77777777" w:rsidR="00E31C0F" w:rsidRPr="00E31C0F" w:rsidRDefault="00E31C0F" w:rsidP="00E31C0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0AED3379" w14:textId="1C4B1EB9" w:rsidR="00E31C0F" w:rsidRPr="00E31C0F" w:rsidRDefault="00E31C0F" w:rsidP="00E31C0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E31C0F">
        <w:rPr>
          <w:rFonts w:ascii="Times New Roman" w:hAnsi="Times New Roman" w:cs="Times New Roman"/>
          <w:noProof/>
          <w:sz w:val="24"/>
          <w:szCs w:val="24"/>
        </w:rPr>
        <w:t xml:space="preserve">                 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          </w:t>
      </w:r>
      <w:r w:rsidRPr="00E31C0F">
        <w:rPr>
          <w:rFonts w:ascii="Times New Roman" w:hAnsi="Times New Roman" w:cs="Times New Roman"/>
          <w:noProof/>
          <w:sz w:val="24"/>
          <w:szCs w:val="24"/>
        </w:rPr>
        <w:t xml:space="preserve"> Df Df.res F value     Pr(&gt;F)    </w:t>
      </w:r>
    </w:p>
    <w:p w14:paraId="48DC54F1" w14:textId="77777777" w:rsidR="00E31C0F" w:rsidRPr="00E31C0F" w:rsidRDefault="00E31C0F" w:rsidP="00E31C0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E31C0F">
        <w:rPr>
          <w:rFonts w:ascii="Times New Roman" w:hAnsi="Times New Roman" w:cs="Times New Roman"/>
          <w:noProof/>
          <w:sz w:val="24"/>
          <w:szCs w:val="24"/>
        </w:rPr>
        <w:t>1 as.factor(Group)  1    247  15.553 0.00010453 ***</w:t>
      </w:r>
    </w:p>
    <w:p w14:paraId="47B36CEE" w14:textId="77777777" w:rsidR="00E31C0F" w:rsidRPr="00E31C0F" w:rsidRDefault="00E31C0F" w:rsidP="00E31C0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E31C0F">
        <w:rPr>
          <w:rFonts w:ascii="Times New Roman" w:hAnsi="Times New Roman" w:cs="Times New Roman"/>
          <w:noProof/>
          <w:sz w:val="24"/>
          <w:szCs w:val="24"/>
        </w:rPr>
        <w:t>---</w:t>
      </w:r>
    </w:p>
    <w:p w14:paraId="2D932D2A" w14:textId="4966B5F6" w:rsidR="00E31C0F" w:rsidRPr="00E31C0F" w:rsidRDefault="00E31C0F" w:rsidP="00E31C0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  <w:r w:rsidRPr="00E31C0F">
        <w:rPr>
          <w:rFonts w:ascii="Times New Roman" w:hAnsi="Times New Roman" w:cs="Times New Roman"/>
          <w:noProof/>
          <w:sz w:val="24"/>
          <w:szCs w:val="24"/>
        </w:rPr>
        <w:t>Signif. codes:   0 ‘***’ 0.001 ‘**’ 0.01 ‘*’ 0.05 ‘.’ 0.1 ‘ ’ 1</w:t>
      </w:r>
    </w:p>
    <w:p w14:paraId="0AFDBE6B" w14:textId="77777777" w:rsidR="00E31C0F" w:rsidRPr="00E31C0F" w:rsidRDefault="00E31C0F" w:rsidP="009A632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noProof/>
          <w:sz w:val="24"/>
          <w:szCs w:val="24"/>
        </w:rPr>
      </w:pPr>
    </w:p>
    <w:p w14:paraId="71E29035" w14:textId="77777777" w:rsidR="00E31C0F" w:rsidRDefault="00E31C0F" w:rsidP="009A632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12D44589" w14:textId="09EEDB0F" w:rsidR="000B766F" w:rsidRDefault="009A6323" w:rsidP="000B766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lot</w:t>
      </w:r>
    </w:p>
    <w:p w14:paraId="2B569136" w14:textId="77777777" w:rsidR="000B766F" w:rsidRDefault="000B766F" w:rsidP="000B766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7D1B16AB" w14:textId="1341A106" w:rsidR="000B766F" w:rsidRDefault="000B766F" w:rsidP="000B766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noProof/>
          <w:sz w:val="24"/>
          <w:szCs w:val="24"/>
        </w:rPr>
      </w:pPr>
    </w:p>
    <w:p w14:paraId="57CB233E" w14:textId="388CE252" w:rsidR="000B766F" w:rsidRPr="000B766F" w:rsidRDefault="000B766F" w:rsidP="000B766F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FD32BF3" wp14:editId="0C7BC54F">
            <wp:extent cx="4114800" cy="2478024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478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A2F5C" w14:textId="77777777" w:rsidR="0058028E" w:rsidRDefault="0058028E" w:rsidP="0058028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897ACAB" w14:textId="77777777" w:rsidR="0058028E" w:rsidRDefault="0058028E" w:rsidP="0058028E">
      <w:pPr>
        <w:autoSpaceDE w:val="0"/>
        <w:autoSpaceDN w:val="0"/>
        <w:adjustRightInd w:val="0"/>
        <w:spacing w:after="0" w:line="400" w:lineRule="atLeast"/>
        <w:rPr>
          <w:rFonts w:ascii="Times New Roman" w:hAnsi="Times New Roman" w:cs="Times New Roman"/>
          <w:sz w:val="24"/>
          <w:szCs w:val="24"/>
        </w:rPr>
      </w:pPr>
    </w:p>
    <w:p w14:paraId="766239E8" w14:textId="77777777" w:rsidR="009A6323" w:rsidRPr="006C4884" w:rsidRDefault="009A6323" w:rsidP="009A6323">
      <w:pPr>
        <w:pStyle w:val="ListParagraph"/>
        <w:tabs>
          <w:tab w:val="left" w:pos="2429"/>
        </w:tabs>
        <w:ind w:left="1080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9A6323" w:rsidRPr="006C4884" w:rsidSect="00803F51">
      <w:pgSz w:w="12240" w:h="15840"/>
      <w:pgMar w:top="864" w:right="864" w:bottom="864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EBFB2" w14:textId="77777777" w:rsidR="005417DA" w:rsidRDefault="005417DA" w:rsidP="00C91AE7">
      <w:pPr>
        <w:spacing w:after="0" w:line="240" w:lineRule="auto"/>
      </w:pPr>
      <w:r>
        <w:separator/>
      </w:r>
    </w:p>
  </w:endnote>
  <w:endnote w:type="continuationSeparator" w:id="0">
    <w:p w14:paraId="5B69249F" w14:textId="77777777" w:rsidR="005417DA" w:rsidRDefault="005417DA" w:rsidP="00C91A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083F39" w14:textId="77777777" w:rsidR="005417DA" w:rsidRDefault="005417DA" w:rsidP="00C91AE7">
      <w:pPr>
        <w:spacing w:after="0" w:line="240" w:lineRule="auto"/>
      </w:pPr>
      <w:r>
        <w:separator/>
      </w:r>
    </w:p>
  </w:footnote>
  <w:footnote w:type="continuationSeparator" w:id="0">
    <w:p w14:paraId="59C182C8" w14:textId="77777777" w:rsidR="005417DA" w:rsidRDefault="005417DA" w:rsidP="00C91A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365566"/>
    <w:multiLevelType w:val="hybridMultilevel"/>
    <w:tmpl w:val="48240B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054877"/>
    <w:multiLevelType w:val="hybridMultilevel"/>
    <w:tmpl w:val="9C12F266"/>
    <w:lvl w:ilvl="0" w:tplc="9C6A1AD4">
      <w:start w:val="3"/>
      <w:numFmt w:val="bullet"/>
      <w:lvlText w:val="﷒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C671A3"/>
    <w:multiLevelType w:val="multilevel"/>
    <w:tmpl w:val="CAB8AF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NrQ0MzE0NDUzsTBV0lEKTi0uzszPAykwrgUAwwN5miwAAAA="/>
  </w:docVars>
  <w:rsids>
    <w:rsidRoot w:val="005A5B3C"/>
    <w:rsid w:val="000046E7"/>
    <w:rsid w:val="000100CC"/>
    <w:rsid w:val="000B766F"/>
    <w:rsid w:val="000C0858"/>
    <w:rsid w:val="000E3D9C"/>
    <w:rsid w:val="00104DB0"/>
    <w:rsid w:val="00161099"/>
    <w:rsid w:val="001647EA"/>
    <w:rsid w:val="00186452"/>
    <w:rsid w:val="001B75F1"/>
    <w:rsid w:val="00220506"/>
    <w:rsid w:val="00253E0C"/>
    <w:rsid w:val="002B7427"/>
    <w:rsid w:val="002E0931"/>
    <w:rsid w:val="002E6C5A"/>
    <w:rsid w:val="003008E1"/>
    <w:rsid w:val="003259A7"/>
    <w:rsid w:val="003943A1"/>
    <w:rsid w:val="003C094E"/>
    <w:rsid w:val="003D23AD"/>
    <w:rsid w:val="003D6F3D"/>
    <w:rsid w:val="00406F48"/>
    <w:rsid w:val="00423010"/>
    <w:rsid w:val="00425488"/>
    <w:rsid w:val="00432163"/>
    <w:rsid w:val="004364EF"/>
    <w:rsid w:val="004A3B44"/>
    <w:rsid w:val="004A5531"/>
    <w:rsid w:val="004B3E1E"/>
    <w:rsid w:val="004B65EF"/>
    <w:rsid w:val="004D201D"/>
    <w:rsid w:val="004D7D19"/>
    <w:rsid w:val="004E1143"/>
    <w:rsid w:val="004E4E92"/>
    <w:rsid w:val="005148EF"/>
    <w:rsid w:val="005417DA"/>
    <w:rsid w:val="0054206A"/>
    <w:rsid w:val="0058028E"/>
    <w:rsid w:val="005A5B3C"/>
    <w:rsid w:val="005C0AE3"/>
    <w:rsid w:val="005C0DB9"/>
    <w:rsid w:val="005D6224"/>
    <w:rsid w:val="00605116"/>
    <w:rsid w:val="0063618B"/>
    <w:rsid w:val="00637B21"/>
    <w:rsid w:val="006553BA"/>
    <w:rsid w:val="0066763D"/>
    <w:rsid w:val="00682511"/>
    <w:rsid w:val="006C4884"/>
    <w:rsid w:val="006C5055"/>
    <w:rsid w:val="006F3C4B"/>
    <w:rsid w:val="00713191"/>
    <w:rsid w:val="007367D4"/>
    <w:rsid w:val="00784AB2"/>
    <w:rsid w:val="007C4658"/>
    <w:rsid w:val="007C6AA1"/>
    <w:rsid w:val="007D3CB7"/>
    <w:rsid w:val="007F51C7"/>
    <w:rsid w:val="00802E01"/>
    <w:rsid w:val="00803F51"/>
    <w:rsid w:val="00815FC2"/>
    <w:rsid w:val="0083701A"/>
    <w:rsid w:val="00837A50"/>
    <w:rsid w:val="008440A7"/>
    <w:rsid w:val="008502DA"/>
    <w:rsid w:val="008E137A"/>
    <w:rsid w:val="008E1602"/>
    <w:rsid w:val="008E7B32"/>
    <w:rsid w:val="00926EB0"/>
    <w:rsid w:val="009355F9"/>
    <w:rsid w:val="00936391"/>
    <w:rsid w:val="0093726F"/>
    <w:rsid w:val="009722DE"/>
    <w:rsid w:val="00997F81"/>
    <w:rsid w:val="009A6323"/>
    <w:rsid w:val="009B58B8"/>
    <w:rsid w:val="009E31E9"/>
    <w:rsid w:val="00A35B17"/>
    <w:rsid w:val="00A627A3"/>
    <w:rsid w:val="00A73A32"/>
    <w:rsid w:val="00A76492"/>
    <w:rsid w:val="00A91FC3"/>
    <w:rsid w:val="00B47C95"/>
    <w:rsid w:val="00B532C4"/>
    <w:rsid w:val="00B573E6"/>
    <w:rsid w:val="00BE316B"/>
    <w:rsid w:val="00C02471"/>
    <w:rsid w:val="00C624B5"/>
    <w:rsid w:val="00C66D70"/>
    <w:rsid w:val="00C91AE7"/>
    <w:rsid w:val="00CA3DF2"/>
    <w:rsid w:val="00CA5F45"/>
    <w:rsid w:val="00CC304B"/>
    <w:rsid w:val="00CD3C0C"/>
    <w:rsid w:val="00CD514C"/>
    <w:rsid w:val="00D11E4F"/>
    <w:rsid w:val="00D1293B"/>
    <w:rsid w:val="00D13F74"/>
    <w:rsid w:val="00D63CAA"/>
    <w:rsid w:val="00D77401"/>
    <w:rsid w:val="00DA39C8"/>
    <w:rsid w:val="00DF0E92"/>
    <w:rsid w:val="00E31C0F"/>
    <w:rsid w:val="00E6699A"/>
    <w:rsid w:val="00EB6C58"/>
    <w:rsid w:val="00EB7B26"/>
    <w:rsid w:val="00ED08E8"/>
    <w:rsid w:val="00EE05A1"/>
    <w:rsid w:val="00F75B3B"/>
    <w:rsid w:val="00FA11D0"/>
    <w:rsid w:val="00FA680C"/>
    <w:rsid w:val="00FB0714"/>
    <w:rsid w:val="00FB26EB"/>
    <w:rsid w:val="00FE3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19B1EB"/>
  <w15:chartTrackingRefBased/>
  <w15:docId w15:val="{9453C6DB-D585-465A-B4A7-37414E8E6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5B3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5B3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91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1AE7"/>
  </w:style>
  <w:style w:type="paragraph" w:styleId="Footer">
    <w:name w:val="footer"/>
    <w:basedOn w:val="Normal"/>
    <w:link w:val="FooterChar"/>
    <w:uiPriority w:val="99"/>
    <w:unhideWhenUsed/>
    <w:rsid w:val="00C91A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1AE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1BBC5DEA-4A8B-45E3-A5EB-0F3F7EF7B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11</TotalTime>
  <Pages>38</Pages>
  <Words>4499</Words>
  <Characters>25647</Characters>
  <Application>Microsoft Office Word</Application>
  <DocSecurity>0</DocSecurity>
  <Lines>213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Arango</dc:creator>
  <cp:keywords/>
  <dc:description/>
  <cp:lastModifiedBy>Luis Arango</cp:lastModifiedBy>
  <cp:revision>19</cp:revision>
  <dcterms:created xsi:type="dcterms:W3CDTF">2022-01-27T04:39:00Z</dcterms:created>
  <dcterms:modified xsi:type="dcterms:W3CDTF">2022-02-01T04:10:00Z</dcterms:modified>
</cp:coreProperties>
</file>